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AFC159" w14:textId="77777777" w:rsidR="00592139" w:rsidRDefault="005F0590">
      <w:r>
        <w:t xml:space="preserve"> </w:t>
      </w:r>
    </w:p>
    <w:p w14:paraId="26995857" w14:textId="35DBDE35" w:rsidR="00592139" w:rsidRPr="00592139" w:rsidRDefault="00592139" w:rsidP="00592139">
      <w:pPr>
        <w:jc w:val="center"/>
        <w:rPr>
          <w:sz w:val="20"/>
          <w:szCs w:val="22"/>
        </w:rPr>
      </w:pPr>
      <w:r w:rsidRPr="00592139">
        <w:rPr>
          <w:rFonts w:ascii="Arial" w:hAnsi="Arial" w:cs="Aharoni"/>
          <w:sz w:val="28"/>
          <w:szCs w:val="28"/>
        </w:rPr>
        <w:t>Compounds Currently Available in Database (</w:t>
      </w:r>
      <w:r w:rsidR="001B72CF">
        <w:rPr>
          <w:rFonts w:ascii="Arial" w:hAnsi="Arial" w:cs="Aharoni"/>
          <w:sz w:val="28"/>
          <w:szCs w:val="28"/>
        </w:rPr>
        <w:t>50</w:t>
      </w:r>
      <w:r w:rsidR="0086182C">
        <w:rPr>
          <w:rFonts w:ascii="Arial" w:hAnsi="Arial" w:cs="Aharoni"/>
          <w:sz w:val="28"/>
          <w:szCs w:val="28"/>
        </w:rPr>
        <w:t>6</w:t>
      </w:r>
      <w:r w:rsidRPr="00592139">
        <w:rPr>
          <w:rFonts w:ascii="Arial" w:hAnsi="Arial" w:cs="Aharoni"/>
          <w:sz w:val="28"/>
          <w:szCs w:val="28"/>
        </w:rPr>
        <w:t>)</w:t>
      </w:r>
    </w:p>
    <w:tbl>
      <w:tblPr>
        <w:tblW w:w="935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01"/>
        <w:gridCol w:w="5964"/>
        <w:gridCol w:w="1885"/>
      </w:tblGrid>
      <w:tr w:rsidR="00592139" w:rsidRPr="00B854D3" w14:paraId="7D2A8BD9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4472C4"/>
            <w:noWrap/>
            <w:hideMark/>
          </w:tcPr>
          <w:p w14:paraId="63DEC663" w14:textId="77777777" w:rsidR="00592139" w:rsidRPr="00592139" w:rsidRDefault="00592139" w:rsidP="00AB05DD">
            <w:pPr>
              <w:rPr>
                <w:b/>
                <w:bCs/>
                <w:i/>
                <w:iCs/>
                <w:color w:val="FFFFFF"/>
                <w:sz w:val="28"/>
              </w:rPr>
            </w:pPr>
            <w:r w:rsidRPr="00592139">
              <w:rPr>
                <w:b/>
                <w:bCs/>
                <w:i/>
                <w:iCs/>
                <w:color w:val="FFFFFF"/>
                <w:sz w:val="28"/>
              </w:rPr>
              <w:t>CAS #  </w:t>
            </w:r>
          </w:p>
        </w:tc>
        <w:tc>
          <w:tcPr>
            <w:tcW w:w="5964" w:type="dxa"/>
            <w:shd w:val="clear" w:color="auto" w:fill="4472C4"/>
            <w:noWrap/>
            <w:hideMark/>
          </w:tcPr>
          <w:p w14:paraId="746DBA6C" w14:textId="77777777" w:rsidR="00592139" w:rsidRPr="00592139" w:rsidRDefault="00592139" w:rsidP="00AB05DD">
            <w:pPr>
              <w:rPr>
                <w:b/>
                <w:bCs/>
                <w:i/>
                <w:iCs/>
                <w:color w:val="FFFFFF"/>
                <w:sz w:val="28"/>
              </w:rPr>
            </w:pPr>
            <w:r w:rsidRPr="00592139">
              <w:rPr>
                <w:b/>
                <w:bCs/>
                <w:i/>
                <w:iCs/>
                <w:color w:val="FFFFFF"/>
                <w:sz w:val="28"/>
              </w:rPr>
              <w:t>Chemical Name  </w:t>
            </w:r>
          </w:p>
        </w:tc>
        <w:tc>
          <w:tcPr>
            <w:tcW w:w="1885" w:type="dxa"/>
            <w:shd w:val="clear" w:color="auto" w:fill="4472C4"/>
          </w:tcPr>
          <w:p w14:paraId="3095C81B" w14:textId="77777777" w:rsidR="00592139" w:rsidRPr="00592139" w:rsidRDefault="00592139" w:rsidP="00AB05DD">
            <w:pPr>
              <w:rPr>
                <w:b/>
                <w:bCs/>
                <w:i/>
                <w:iCs/>
                <w:color w:val="FFFFFF"/>
                <w:sz w:val="28"/>
              </w:rPr>
            </w:pPr>
            <w:r w:rsidRPr="00592139">
              <w:rPr>
                <w:b/>
                <w:bCs/>
                <w:i/>
                <w:iCs/>
                <w:color w:val="FFFFFF"/>
                <w:sz w:val="28"/>
              </w:rPr>
              <w:t>Compound #</w:t>
            </w:r>
          </w:p>
        </w:tc>
      </w:tr>
      <w:tr w:rsidR="00592139" w:rsidRPr="00B854D3" w14:paraId="44486026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443EE14" w14:textId="77777777" w:rsidR="00592139" w:rsidRPr="00B854D3" w:rsidRDefault="00592139" w:rsidP="00AB05DD">
            <w:r w:rsidRPr="00B854D3">
              <w:t>70-55-3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D1164FC" w14:textId="77777777" w:rsidR="00592139" w:rsidRPr="00B854D3" w:rsidRDefault="00592139" w:rsidP="00AB05DD">
            <w:r w:rsidRPr="00B854D3">
              <w:t>p-Toluenesulfonamid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3F5BEAB8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137BDEFD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79D5A56" w14:textId="77777777" w:rsidR="00592139" w:rsidRPr="00B854D3" w:rsidRDefault="00592139" w:rsidP="00AB05DD">
            <w:r w:rsidRPr="00B854D3">
              <w:t xml:space="preserve">71-41-0 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5A9F687C" w14:textId="77777777" w:rsidR="00592139" w:rsidRPr="00B854D3" w:rsidRDefault="00592139" w:rsidP="00AB05DD">
            <w:r w:rsidRPr="00B854D3">
              <w:t>1-Pentanol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307855AF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326CE3B5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12263D2C" w14:textId="77777777" w:rsidR="00592139" w:rsidRPr="00B854D3" w:rsidRDefault="00592139" w:rsidP="00AB05DD">
            <w:r w:rsidRPr="00B854D3">
              <w:t>111-55-7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005695E" w14:textId="77777777" w:rsidR="00592139" w:rsidRPr="00B854D3" w:rsidRDefault="00592139" w:rsidP="00AB05DD">
            <w:r w:rsidRPr="00B854D3">
              <w:t>Ethylene glycol diacetat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4AA837AE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C4A30E8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166853E6" w14:textId="77777777" w:rsidR="00592139" w:rsidRPr="00B854D3" w:rsidRDefault="00592139" w:rsidP="00AB05DD">
            <w:r w:rsidRPr="00B854D3">
              <w:t>2518227-14-8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3B675A6C" w14:textId="77777777" w:rsidR="00592139" w:rsidRPr="00B854D3" w:rsidRDefault="00592139" w:rsidP="00AB05DD">
            <w:r w:rsidRPr="00B854D3">
              <w:t xml:space="preserve">2-[1-(bromomethyl)ethenyl]-1,1,5,5-tetramethyl-3-(2,2,4-trimethylpentyl)-cyclohexane   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0704C019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2CC9C53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5432C78" w14:textId="77777777" w:rsidR="00592139" w:rsidRPr="00B854D3" w:rsidRDefault="00592139" w:rsidP="00AB05DD">
            <w:r w:rsidRPr="00B854D3">
              <w:t>114123-73-8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D0DB88F" w14:textId="77777777" w:rsidR="00592139" w:rsidRPr="00B854D3" w:rsidRDefault="00592139" w:rsidP="00AB05DD">
            <w:r w:rsidRPr="00B854D3">
              <w:t>cis-1,1,5,5-tetramethyl-2-(1-methylethenyl)-3-(2,2,4-trimethylpentyl)-cyclohexa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326E0BEF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601878CE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3E960773" w14:textId="77777777" w:rsidR="00592139" w:rsidRPr="00B854D3" w:rsidRDefault="00592139" w:rsidP="00AB05DD">
            <w:r w:rsidRPr="00B854D3">
              <w:t>114123-74-9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CA8A4D1" w14:textId="77777777" w:rsidR="00592139" w:rsidRPr="00B854D3" w:rsidRDefault="00592139" w:rsidP="00AB05DD">
            <w:r w:rsidRPr="00B854D3">
              <w:t>trans-1,1,5,5-tetramethyl-2-(1-methylethenyl)-3-(2,2,4-trimethylpentyl)-cyclohexa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0CC797D5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16B2053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5DF5A0B" w14:textId="77777777" w:rsidR="00592139" w:rsidRPr="00B854D3" w:rsidRDefault="00592139" w:rsidP="00AB05DD">
            <w:r w:rsidRPr="00B854D3">
              <w:t>75-65-0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48E1E5C" w14:textId="77777777" w:rsidR="00592139" w:rsidRPr="00B854D3" w:rsidRDefault="00592139" w:rsidP="00AB05DD">
            <w:r w:rsidRPr="00B854D3">
              <w:t>T-butanol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5B2F520A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114E9DFD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5C3F00F" w14:textId="77777777" w:rsidR="00592139" w:rsidRPr="00B854D3" w:rsidRDefault="00592139" w:rsidP="00AB05DD">
            <w:r w:rsidRPr="00B854D3">
              <w:t>540-97-6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8DD5C79" w14:textId="77777777" w:rsidR="00592139" w:rsidRPr="00B854D3" w:rsidRDefault="00592139" w:rsidP="00AB05DD">
            <w:r w:rsidRPr="00B854D3">
              <w:t>Cyclic Dimethylsiloxanes-D06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2F314C73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752D7803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100FADF5" w14:textId="77777777" w:rsidR="00592139" w:rsidRPr="00B854D3" w:rsidRDefault="00592139" w:rsidP="00AB05DD">
            <w:r w:rsidRPr="00B854D3">
              <w:t>107-50-6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4914893" w14:textId="77777777" w:rsidR="00592139" w:rsidRPr="00B854D3" w:rsidRDefault="00592139" w:rsidP="00AB05DD">
            <w:r w:rsidRPr="00B854D3">
              <w:t>Cyclic Dimethylsiloxanes-D07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149A0E90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94379A2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C61F2CA" w14:textId="77777777" w:rsidR="00592139" w:rsidRPr="00B854D3" w:rsidRDefault="00592139" w:rsidP="00AB05DD">
            <w:r w:rsidRPr="00B854D3">
              <w:t>556-68-3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4AC1836" w14:textId="77777777" w:rsidR="00592139" w:rsidRPr="00B854D3" w:rsidRDefault="00592139" w:rsidP="00AB05DD">
            <w:r w:rsidRPr="00B854D3">
              <w:t>Cyclic Dimethylsiloxanes-D08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59298796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F57A0B0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1C9E0429" w14:textId="77777777" w:rsidR="00592139" w:rsidRPr="00B854D3" w:rsidRDefault="00592139" w:rsidP="00AB05DD">
            <w:r w:rsidRPr="00B854D3">
              <w:t>556-71-8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7512573B" w14:textId="77777777" w:rsidR="00592139" w:rsidRPr="00B854D3" w:rsidRDefault="00592139" w:rsidP="00AB05DD">
            <w:r w:rsidRPr="00B854D3">
              <w:t>Cyclic Dimethylsiloxanes-D09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5BA9776E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17665B4A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FBC3EBB" w14:textId="77777777" w:rsidR="00592139" w:rsidRPr="00B854D3" w:rsidRDefault="00592139" w:rsidP="00AB05DD">
            <w:r w:rsidRPr="00B854D3">
              <w:t>18766-38-6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3BF47A6" w14:textId="77777777" w:rsidR="00592139" w:rsidRPr="00B854D3" w:rsidRDefault="00592139" w:rsidP="00AB05DD">
            <w:r w:rsidRPr="00B854D3">
              <w:t>Cyclic Dimethylsiloxanes-D11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3C2CA297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D7D1A7D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CC8F6F4" w14:textId="77777777" w:rsidR="00592139" w:rsidRPr="00B854D3" w:rsidRDefault="00592139" w:rsidP="00AB05DD">
            <w:r w:rsidRPr="00B854D3">
              <w:t>18919-94-3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54B6DD02" w14:textId="77777777" w:rsidR="00592139" w:rsidRPr="00B854D3" w:rsidRDefault="00592139" w:rsidP="00AB05DD">
            <w:r w:rsidRPr="00B854D3">
              <w:t>Cyclic Dimethylsiloxanes-D12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064984ED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CAD3694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36E158F" w14:textId="77777777" w:rsidR="00592139" w:rsidRPr="00B854D3" w:rsidRDefault="00592139" w:rsidP="00AB05DD">
            <w:r w:rsidRPr="00B854D3">
              <w:t>23732-94-7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13DFB39" w14:textId="77777777" w:rsidR="00592139" w:rsidRPr="00B854D3" w:rsidRDefault="00592139" w:rsidP="00AB05DD">
            <w:r w:rsidRPr="00B854D3">
              <w:t>Cyclic Dimethylsiloxanes-D13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01DB7F3F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5568667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C13A96D" w14:textId="77777777" w:rsidR="00592139" w:rsidRPr="00B854D3" w:rsidRDefault="00592139" w:rsidP="00AB05DD">
            <w:r w:rsidRPr="00B854D3">
              <w:t>149050-40-8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957AD64" w14:textId="77777777" w:rsidR="00592139" w:rsidRPr="00B854D3" w:rsidRDefault="00592139" w:rsidP="00AB05DD">
            <w:r w:rsidRPr="00B854D3">
              <w:t>Cyclic Dimethylsiloxanes-D14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53A3934B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6297AB1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36EF550" w14:textId="77777777" w:rsidR="00592139" w:rsidRPr="00B854D3" w:rsidRDefault="00592139" w:rsidP="00AB05DD">
            <w:r w:rsidRPr="00B854D3">
              <w:t>23523-14-0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72C5B402" w14:textId="77777777" w:rsidR="00592139" w:rsidRPr="00B854D3" w:rsidRDefault="00592139" w:rsidP="00AB05DD">
            <w:r w:rsidRPr="00B854D3">
              <w:t>Cyclic Dimethylsiloxanes-D15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2597A88A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1A611B31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054B9DC" w14:textId="77777777" w:rsidR="00592139" w:rsidRPr="00B854D3" w:rsidRDefault="00592139" w:rsidP="00AB05DD">
            <w:r w:rsidRPr="00B854D3">
              <w:t>150026-95-2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D6AF36F" w14:textId="77777777" w:rsidR="00592139" w:rsidRPr="00B854D3" w:rsidRDefault="00592139" w:rsidP="00AB05DD">
            <w:r w:rsidRPr="00B854D3">
              <w:t>Cyclic Dimethylsiloxanes-D16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5B0999E0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D2A7970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1A5CE119" w14:textId="77777777" w:rsidR="00592139" w:rsidRPr="00B854D3" w:rsidRDefault="00592139" w:rsidP="00AB05DD">
            <w:r w:rsidRPr="00B854D3">
              <w:t>150026-96-3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78343BB1" w14:textId="77777777" w:rsidR="00592139" w:rsidRPr="00B854D3" w:rsidRDefault="00592139" w:rsidP="00AB05DD">
            <w:r w:rsidRPr="00B854D3">
              <w:t>Cyclic Dimethylsiloxanes-D17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06E2FDAD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BFF561A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181A23D" w14:textId="77777777" w:rsidR="00592139" w:rsidRPr="00B854D3" w:rsidRDefault="00592139" w:rsidP="00AB05DD">
            <w:r w:rsidRPr="00B854D3">
              <w:t>23523-12-8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539F539" w14:textId="77777777" w:rsidR="00592139" w:rsidRPr="00B854D3" w:rsidRDefault="00592139" w:rsidP="00AB05DD">
            <w:r w:rsidRPr="00B854D3">
              <w:t>Cyclic Dimethylsiloxanes-D18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6B81574F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001DF22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D970C91" w14:textId="77777777" w:rsidR="00592139" w:rsidRPr="00B854D3" w:rsidRDefault="00592139" w:rsidP="00AB05DD">
            <w:r w:rsidRPr="00B854D3">
              <w:t>150026-97-4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56CA10CF" w14:textId="77777777" w:rsidR="00592139" w:rsidRPr="00B854D3" w:rsidRDefault="00592139" w:rsidP="00AB05DD">
            <w:r w:rsidRPr="00B854D3">
              <w:t>Cyclic Dimethylsiloxanes-D19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20F3B20A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646CD86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2D9E95B" w14:textId="77777777" w:rsidR="00592139" w:rsidRPr="00B854D3" w:rsidRDefault="00592139" w:rsidP="00AB05DD">
            <w:r w:rsidRPr="00B854D3">
              <w:t>141-62-8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CD9FEE9" w14:textId="77777777" w:rsidR="00592139" w:rsidRPr="00B854D3" w:rsidRDefault="00592139" w:rsidP="00AB05DD">
            <w:r w:rsidRPr="00B854D3">
              <w:t>Decamethyltetrasiloxa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7214E29E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1CE74FFC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0547468E" w14:textId="77777777" w:rsidR="00592139" w:rsidRPr="00B854D3" w:rsidRDefault="00592139" w:rsidP="00AB05DD">
            <w:r w:rsidRPr="00B854D3">
              <w:t>141-63-9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A6A63E5" w14:textId="77777777" w:rsidR="00592139" w:rsidRPr="00B854D3" w:rsidRDefault="00592139" w:rsidP="00AB05DD">
            <w:r w:rsidRPr="00B854D3">
              <w:t>Dodecamethylpentasiloxa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7E870568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E523FE4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0F42AEB" w14:textId="77777777" w:rsidR="00592139" w:rsidRPr="00B854D3" w:rsidRDefault="00592139" w:rsidP="00AB05DD">
            <w:r w:rsidRPr="00B854D3">
              <w:t>107-46-0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21F784C" w14:textId="77777777" w:rsidR="00592139" w:rsidRPr="00B854D3" w:rsidRDefault="00592139" w:rsidP="00AB05DD">
            <w:r w:rsidRPr="00B854D3">
              <w:t>Hexamethyldisiloxa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6C56F06C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C10BB32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1469F3F5" w14:textId="77777777" w:rsidR="00592139" w:rsidRPr="00B854D3" w:rsidRDefault="00592139" w:rsidP="00AB05DD">
            <w:r w:rsidRPr="00B854D3">
              <w:t>107-51-7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3FC0C795" w14:textId="77777777" w:rsidR="00592139" w:rsidRPr="00B854D3" w:rsidRDefault="00592139" w:rsidP="00AB05DD">
            <w:r w:rsidRPr="00B854D3">
              <w:t>Octamethyltrisiloxa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61B58734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3AE7A91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8EA36D1" w14:textId="77777777" w:rsidR="00592139" w:rsidRPr="00B854D3" w:rsidRDefault="00592139" w:rsidP="00AB05DD">
            <w:r w:rsidRPr="00B854D3">
              <w:t>112-80-1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C45DEF8" w14:textId="77777777" w:rsidR="00592139" w:rsidRPr="00B854D3" w:rsidRDefault="00592139" w:rsidP="00AB05DD">
            <w:r w:rsidRPr="00B854D3">
              <w:t>Oleic acid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2F87B16D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7623EDE8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7A0C997" w14:textId="77777777" w:rsidR="00592139" w:rsidRPr="00B854D3" w:rsidRDefault="00592139" w:rsidP="00AB05DD">
            <w:r w:rsidRPr="00B854D3">
              <w:t>123-28-4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E62998B" w14:textId="77777777" w:rsidR="00592139" w:rsidRPr="00B854D3" w:rsidRDefault="00592139" w:rsidP="00AB05DD">
            <w:r w:rsidRPr="00B854D3">
              <w:t>Dilauryl thiodipropionat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37A954B8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7E97FCE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B6AE008" w14:textId="77777777" w:rsidR="00592139" w:rsidRPr="00B854D3" w:rsidRDefault="00592139" w:rsidP="00AB05DD">
            <w:r w:rsidRPr="00B854D3">
              <w:t>80-05-7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2E216B66" w14:textId="77777777" w:rsidR="00592139" w:rsidRPr="00B854D3" w:rsidRDefault="00592139" w:rsidP="00AB05DD">
            <w:r w:rsidRPr="00B854D3">
              <w:t>Bis-phenol A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5321EF63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6137541E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33D8EFAF" w14:textId="77777777" w:rsidR="00592139" w:rsidRPr="00B854D3" w:rsidRDefault="00592139" w:rsidP="00AB05DD">
            <w:r w:rsidRPr="00B854D3">
              <w:t>10396-80-2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246FCAFE" w14:textId="77777777" w:rsidR="00592139" w:rsidRPr="00B854D3" w:rsidRDefault="00592139" w:rsidP="00AB05DD">
            <w:r w:rsidRPr="00B854D3">
              <w:t>2,6-di-t-butyl-4-hydroxy-4- methyl-2,5-cyclohexadieno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6FCB3183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EAA4044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2A2E189" w14:textId="77777777" w:rsidR="00592139" w:rsidRPr="00B854D3" w:rsidRDefault="00592139" w:rsidP="00AB05DD">
            <w:r w:rsidRPr="00B854D3">
              <w:t>102-79-4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5DB3080E" w14:textId="77777777" w:rsidR="00592139" w:rsidRPr="00B854D3" w:rsidRDefault="00592139" w:rsidP="00AB05DD">
            <w:r w:rsidRPr="00B854D3">
              <w:t>N-Butyldiethanolami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3848DF46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AD5D6FD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470679D" w14:textId="77777777" w:rsidR="00592139" w:rsidRPr="00B854D3" w:rsidRDefault="00592139" w:rsidP="00AB05DD">
            <w:r w:rsidRPr="00B854D3">
              <w:t>544-63-8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2743D5FE" w14:textId="77777777" w:rsidR="00592139" w:rsidRPr="00B854D3" w:rsidRDefault="00592139" w:rsidP="00AB05DD">
            <w:r w:rsidRPr="00B854D3">
              <w:t>Myristic acid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70753096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6A6945F8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8A58259" w14:textId="77777777" w:rsidR="00592139" w:rsidRPr="00B854D3" w:rsidRDefault="00592139" w:rsidP="00AB05DD">
            <w:r w:rsidRPr="00B854D3">
              <w:t>63251-38-7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0867363" w14:textId="77777777" w:rsidR="00592139" w:rsidRPr="00B854D3" w:rsidRDefault="00592139" w:rsidP="00AB05DD">
            <w:r w:rsidRPr="00B854D3">
              <w:t>1,1,5,5-Tetramethyl-2-(1-methylethyenyl)-cyclohexa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21057BC0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B0B798B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3AE3766" w14:textId="77777777" w:rsidR="00592139" w:rsidRPr="00B854D3" w:rsidRDefault="00592139" w:rsidP="00AB05DD">
            <w:r w:rsidRPr="00B854D3">
              <w:lastRenderedPageBreak/>
              <w:t>103-47-9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2D902B02" w14:textId="77777777" w:rsidR="00592139" w:rsidRPr="00B854D3" w:rsidRDefault="00592139" w:rsidP="00AB05DD">
            <w:r w:rsidRPr="00B854D3">
              <w:t>2-(Cyclohexylamino)ethanesulfonic acid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0ECEB53C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E5E1E74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2428C8E" w14:textId="77777777" w:rsidR="00592139" w:rsidRPr="00B854D3" w:rsidRDefault="00592139" w:rsidP="00AB05DD">
            <w:r w:rsidRPr="00B854D3">
              <w:t>98-86-2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7E17133A" w14:textId="77777777" w:rsidR="00592139" w:rsidRPr="00B854D3" w:rsidRDefault="00592139" w:rsidP="00AB05DD">
            <w:r w:rsidRPr="00B854D3">
              <w:t>Acetopheno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56498AC9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F9F2205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BC33562" w14:textId="77777777" w:rsidR="00592139" w:rsidRPr="00B854D3" w:rsidRDefault="00592139" w:rsidP="00AB05DD">
            <w:r w:rsidRPr="00B854D3">
              <w:t>96-76-4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AE3EA5C" w14:textId="77777777" w:rsidR="00592139" w:rsidRPr="00B854D3" w:rsidRDefault="00592139" w:rsidP="00AB05DD">
            <w:r w:rsidRPr="00B854D3">
              <w:t>2,4-Di-tert-butylphenol (Irgafos 168 degradation product)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44A2ABA1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39CA5F15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06E8EE31" w14:textId="77777777" w:rsidR="00592139" w:rsidRPr="00B854D3" w:rsidRDefault="00592139" w:rsidP="00AB05DD">
            <w:r w:rsidRPr="00B854D3">
              <w:t>2155-60-4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31066F25" w14:textId="77777777" w:rsidR="00592139" w:rsidRPr="00B854D3" w:rsidRDefault="00592139" w:rsidP="00AB05DD">
            <w:r w:rsidRPr="00B854D3">
              <w:t>Dibutyl Itaconat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5EE2B1C3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2C4B2CD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3AE68EB" w14:textId="77777777" w:rsidR="00592139" w:rsidRPr="00B854D3" w:rsidRDefault="00592139" w:rsidP="00AB05DD">
            <w:r w:rsidRPr="00B854D3">
              <w:t>117-81-7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74FBD35D" w14:textId="77777777" w:rsidR="00592139" w:rsidRPr="00B854D3" w:rsidRDefault="00592139" w:rsidP="00AB05DD">
            <w:r w:rsidRPr="00B854D3">
              <w:t>DEHP - Diethylhexyl Phthalat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7BE88860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1CF4A26B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F0C39E9" w14:textId="77777777" w:rsidR="00592139" w:rsidRPr="00B854D3" w:rsidRDefault="00592139" w:rsidP="00AB05DD">
            <w:r w:rsidRPr="00B854D3">
              <w:t>82304-66-3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3169EDF" w14:textId="77777777" w:rsidR="00592139" w:rsidRPr="00B854D3" w:rsidRDefault="00592139" w:rsidP="00AB05DD">
            <w:r w:rsidRPr="00B854D3">
              <w:t>7,9-Di-tert-butyl-1-oxaspiro-(4,5)-deca-6,9-diene-2,8-dio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55D9BB55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6364B851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007A3FB" w14:textId="77777777" w:rsidR="00592139" w:rsidRPr="00B854D3" w:rsidRDefault="00592139" w:rsidP="00AB05DD">
            <w:r w:rsidRPr="00B854D3">
              <w:t>103-23-1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702ACE77" w14:textId="77777777" w:rsidR="00592139" w:rsidRPr="00B854D3" w:rsidRDefault="00592139" w:rsidP="00AB05DD">
            <w:r w:rsidRPr="00B854D3">
              <w:t>Di-(2-ethylhexyl) adipat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353F95DB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333AC115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9FFD963" w14:textId="77777777" w:rsidR="00592139" w:rsidRPr="00B854D3" w:rsidRDefault="00592139" w:rsidP="00AB05DD">
            <w:r w:rsidRPr="00B854D3">
              <w:t>67-63-0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57437C43" w14:textId="77777777" w:rsidR="00592139" w:rsidRPr="00B854D3" w:rsidRDefault="00592139" w:rsidP="00AB05DD">
            <w:r w:rsidRPr="00B854D3">
              <w:t>Isopropyyl Alcohol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5302F340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651DAEA0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00E0C81" w14:textId="77777777" w:rsidR="00592139" w:rsidRPr="00B854D3" w:rsidRDefault="00592139" w:rsidP="00AB05DD">
            <w:r w:rsidRPr="00B854D3">
              <w:t>1599-67-3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602B4CF" w14:textId="77777777" w:rsidR="00592139" w:rsidRPr="00B854D3" w:rsidRDefault="00592139" w:rsidP="00AB05DD">
            <w:r w:rsidRPr="00B854D3">
              <w:t>1-Docose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10DF6476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E3CED89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3EC10CF6" w14:textId="77777777" w:rsidR="00592139" w:rsidRPr="00B854D3" w:rsidRDefault="00592139" w:rsidP="00AB05DD">
            <w:r w:rsidRPr="00B854D3">
              <w:t>112-41-4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F1B153C" w14:textId="77777777" w:rsidR="00592139" w:rsidRPr="00B854D3" w:rsidRDefault="00592139" w:rsidP="00AB05DD">
            <w:r w:rsidRPr="00B854D3">
              <w:t>1-Dodece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1D0A4670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6D1FC55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271791B" w14:textId="77777777" w:rsidR="00592139" w:rsidRPr="00B854D3" w:rsidRDefault="00592139" w:rsidP="00AB05DD">
            <w:r w:rsidRPr="00B854D3">
              <w:t>7/1/3452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64006EF" w14:textId="77777777" w:rsidR="00592139" w:rsidRPr="00B854D3" w:rsidRDefault="00592139" w:rsidP="00AB05DD">
            <w:r w:rsidRPr="00B854D3">
              <w:t>1-Eicose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6156B7B1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3FA863A1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0CA2C75" w14:textId="77777777" w:rsidR="00592139" w:rsidRPr="00B854D3" w:rsidRDefault="00592139" w:rsidP="00AB05DD">
            <w:r w:rsidRPr="00B854D3">
              <w:t>18835-33-1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77186DB3" w14:textId="77777777" w:rsidR="00592139" w:rsidRPr="00B854D3" w:rsidRDefault="00592139" w:rsidP="00AB05DD">
            <w:r w:rsidRPr="00B854D3">
              <w:t>1-Hexacose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7F356D20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71EC613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3A02ECD5" w14:textId="77777777" w:rsidR="00592139" w:rsidRPr="00B854D3" w:rsidRDefault="00592139" w:rsidP="00AB05DD">
            <w:r w:rsidRPr="00B854D3">
              <w:t>629-73-2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D447CF3" w14:textId="77777777" w:rsidR="00592139" w:rsidRPr="00B854D3" w:rsidRDefault="00592139" w:rsidP="00AB05DD">
            <w:r w:rsidRPr="00B854D3">
              <w:t>1-Hexadece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677A3A63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AFA5DEA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2A1A623" w14:textId="77777777" w:rsidR="00592139" w:rsidRPr="00B854D3" w:rsidRDefault="00592139" w:rsidP="00AB05DD">
            <w:r w:rsidRPr="00B854D3">
              <w:t>18835-34-2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E6F6163" w14:textId="77777777" w:rsidR="00592139" w:rsidRPr="00B854D3" w:rsidRDefault="00592139" w:rsidP="00AB05DD">
            <w:r w:rsidRPr="00B854D3">
              <w:t>1-Octacose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31F7D02F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6B35A187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1F18E62" w14:textId="77777777" w:rsidR="00592139" w:rsidRPr="00B854D3" w:rsidRDefault="00592139" w:rsidP="00AB05DD">
            <w:r w:rsidRPr="00B854D3">
              <w:t>112-88-9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AF01E2A" w14:textId="77777777" w:rsidR="00592139" w:rsidRPr="00B854D3" w:rsidRDefault="00592139" w:rsidP="00AB05DD">
            <w:r w:rsidRPr="00B854D3">
              <w:t>1-Octadece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18C225ED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72C6FF05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0382AD3C" w14:textId="77777777" w:rsidR="00592139" w:rsidRPr="00B854D3" w:rsidRDefault="00592139" w:rsidP="00AB05DD">
            <w:r w:rsidRPr="00B854D3">
              <w:t>10192-32-2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73C8D92" w14:textId="77777777" w:rsidR="00592139" w:rsidRPr="00B854D3" w:rsidRDefault="00592139" w:rsidP="00AB05DD">
            <w:r w:rsidRPr="00B854D3">
              <w:t>1-Tetracose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790FEB68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89729FA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73267F7" w14:textId="77777777" w:rsidR="00592139" w:rsidRPr="00B854D3" w:rsidRDefault="00592139" w:rsidP="00AB05DD">
            <w:r w:rsidRPr="00B854D3">
              <w:t>1120-36-1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3CB4007" w14:textId="77777777" w:rsidR="00592139" w:rsidRPr="00B854D3" w:rsidRDefault="00592139" w:rsidP="00AB05DD">
            <w:r w:rsidRPr="00B854D3">
              <w:t>1-Tetradece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67642974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32402CE5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A31FF57" w14:textId="77777777" w:rsidR="00592139" w:rsidRPr="00B854D3" w:rsidRDefault="00592139" w:rsidP="00AB05DD">
            <w:r w:rsidRPr="00B854D3">
              <w:t>18435-53-5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5B1D63D4" w14:textId="77777777" w:rsidR="00592139" w:rsidRPr="00B854D3" w:rsidRDefault="00592139" w:rsidP="00AB05DD">
            <w:r w:rsidRPr="00B854D3">
              <w:t>1-Triaconte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118B90D6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0B90205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3072E26" w14:textId="77777777" w:rsidR="00592139" w:rsidRPr="00B854D3" w:rsidRDefault="00592139" w:rsidP="00AB05DD">
            <w:r w:rsidRPr="00B854D3">
              <w:t>2082-79-3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2582434B" w14:textId="77777777" w:rsidR="00592139" w:rsidRPr="00B854D3" w:rsidRDefault="00592139" w:rsidP="0021346D">
            <w:pPr>
              <w:tabs>
                <w:tab w:val="left" w:pos="2175"/>
              </w:tabs>
            </w:pPr>
            <w:r w:rsidRPr="00B854D3">
              <w:t>Irganox 1076</w:t>
            </w:r>
            <w:r w:rsidR="0021346D">
              <w:tab/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115C65C5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565E4A0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48F5048" w14:textId="77777777" w:rsidR="00592139" w:rsidRPr="00B854D3" w:rsidRDefault="00592139" w:rsidP="00AB05DD">
            <w:r w:rsidRPr="00B854D3">
              <w:t>24650-42-8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3907CB86" w14:textId="77777777" w:rsidR="00592139" w:rsidRPr="00B854D3" w:rsidRDefault="00592139" w:rsidP="00AB05DD">
            <w:r w:rsidRPr="00B854D3">
              <w:t>Irgacure 651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7B17A6C6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7727BF8D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100C124" w14:textId="77777777" w:rsidR="00592139" w:rsidRPr="00B854D3" w:rsidRDefault="00592139" w:rsidP="00AB05DD">
            <w:r w:rsidRPr="00B854D3">
              <w:t>112-84-5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54FE54F3" w14:textId="77777777" w:rsidR="00592139" w:rsidRPr="00B854D3" w:rsidRDefault="00592139" w:rsidP="00AB05DD">
            <w:r w:rsidRPr="00B854D3">
              <w:t>Erucamid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3C0DC412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602C8DDF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AEC7C55" w14:textId="77777777" w:rsidR="00592139" w:rsidRPr="00B854D3" w:rsidRDefault="00592139" w:rsidP="00AB05DD">
            <w:r w:rsidRPr="00B854D3">
              <w:t>77-93-0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D6AA94F" w14:textId="77777777" w:rsidR="00592139" w:rsidRPr="00B854D3" w:rsidRDefault="00592139" w:rsidP="00AB05DD">
            <w:r w:rsidRPr="00B854D3">
              <w:t>Triethyl Citrat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2FEE3323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56E288C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84B7AC8" w14:textId="77777777" w:rsidR="00592139" w:rsidRPr="00B854D3" w:rsidRDefault="00592139" w:rsidP="00AB05DD">
            <w:r w:rsidRPr="00B854D3">
              <w:t>62-75-9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72B20B2B" w14:textId="77777777" w:rsidR="00592139" w:rsidRPr="00B854D3" w:rsidRDefault="00592139" w:rsidP="00AB05DD">
            <w:r w:rsidRPr="00B854D3">
              <w:t>N-nitrosodimethylami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33635986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577F450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E16458B" w14:textId="77777777" w:rsidR="00592139" w:rsidRPr="00B854D3" w:rsidRDefault="00592139" w:rsidP="00AB05DD">
            <w:r w:rsidRPr="00B854D3">
              <w:t>111-46-6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776D8A9" w14:textId="77777777" w:rsidR="00592139" w:rsidRPr="00B854D3" w:rsidRDefault="00592139" w:rsidP="00AB05DD">
            <w:r w:rsidRPr="00B854D3">
              <w:t>Diethyleneglycol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5562AC47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7B5B8EC1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5E476B5" w14:textId="77777777" w:rsidR="00592139" w:rsidRPr="00B854D3" w:rsidRDefault="00592139" w:rsidP="00AB05DD">
            <w:r w:rsidRPr="00B854D3">
              <w:t>78-93-3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8AAC8D5" w14:textId="77777777" w:rsidR="00592139" w:rsidRPr="00B854D3" w:rsidRDefault="00592139" w:rsidP="00AB05DD">
            <w:r w:rsidRPr="00B854D3">
              <w:t>2-Butano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5AE76D5E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6CF4388D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028079A1" w14:textId="77777777" w:rsidR="00592139" w:rsidRPr="00B854D3" w:rsidRDefault="00592139" w:rsidP="00AB05DD">
            <w:r w:rsidRPr="00B854D3">
              <w:t>102-09-0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5C6BE2D" w14:textId="77777777" w:rsidR="00592139" w:rsidRPr="00B854D3" w:rsidRDefault="00592139" w:rsidP="00AB05DD">
            <w:r w:rsidRPr="00B854D3">
              <w:t>Diphenyl Carbonat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047A9008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3157D22B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02A7B85" w14:textId="77777777" w:rsidR="00592139" w:rsidRPr="00B854D3" w:rsidRDefault="00592139" w:rsidP="00AB05DD">
            <w:r w:rsidRPr="00B854D3">
              <w:t>25322-69-4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28D198BA" w14:textId="77777777" w:rsidR="00592139" w:rsidRPr="00B854D3" w:rsidRDefault="00592139" w:rsidP="00AB05DD">
            <w:r w:rsidRPr="00B854D3">
              <w:t>Polypropylene Glycol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0BDCD158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D96B341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1126941D" w14:textId="77777777" w:rsidR="00592139" w:rsidRPr="00B854D3" w:rsidRDefault="00592139" w:rsidP="00AB05DD">
            <w:r w:rsidRPr="00B854D3">
              <w:t>95906-11-9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00CE3DF" w14:textId="77777777" w:rsidR="00592139" w:rsidRPr="00B854D3" w:rsidRDefault="00592139" w:rsidP="00AB05DD">
            <w:r w:rsidRPr="00B854D3">
              <w:t>Irgafos 168 phosphate (degradation product of Irgafos 168. Trans product of Irgafos 168)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598E927D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41FB179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967A965" w14:textId="77777777" w:rsidR="00592139" w:rsidRPr="00B854D3" w:rsidRDefault="00592139" w:rsidP="00AB05DD">
            <w:r w:rsidRPr="00B854D3">
              <w:t>123-72-8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8DA46EF" w14:textId="77777777" w:rsidR="00592139" w:rsidRPr="00B854D3" w:rsidRDefault="00592139" w:rsidP="00AB05DD">
            <w:r w:rsidRPr="00B854D3">
              <w:t>Butanal (Butyraldehyde)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38DFFDFD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64697B2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EE82B46" w14:textId="77777777" w:rsidR="00592139" w:rsidRPr="00B854D3" w:rsidRDefault="00592139" w:rsidP="00AB05DD">
            <w:r w:rsidRPr="00B854D3">
              <w:t>60-29-7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3BD0FEBC" w14:textId="77777777" w:rsidR="00592139" w:rsidRPr="00B854D3" w:rsidRDefault="00592139" w:rsidP="00AB05DD">
            <w:r w:rsidRPr="00B854D3">
              <w:t>Diethyl Ether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5BC95820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D54F671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D3659DC" w14:textId="77777777" w:rsidR="00592139" w:rsidRPr="00B854D3" w:rsidRDefault="00592139" w:rsidP="00AB05DD">
            <w:r w:rsidRPr="00B854D3">
              <w:t>60-33-3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592230BA" w14:textId="77777777" w:rsidR="00592139" w:rsidRPr="00B854D3" w:rsidRDefault="00592139" w:rsidP="00AB05DD">
            <w:r w:rsidRPr="00B854D3">
              <w:t>Linoleic Acid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0FB42751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18BE15D6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0F7F0061" w14:textId="77777777" w:rsidR="00592139" w:rsidRPr="00B854D3" w:rsidRDefault="00592139" w:rsidP="00AB05DD">
            <w:r w:rsidRPr="00B854D3">
              <w:t>260-94-6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63E4CFA" w14:textId="77777777" w:rsidR="00592139" w:rsidRPr="00B854D3" w:rsidRDefault="00592139" w:rsidP="00AB05DD">
            <w:r w:rsidRPr="00B854D3">
              <w:t>Acridi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6F1BCE16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37E280B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F585F53" w14:textId="77777777" w:rsidR="00592139" w:rsidRPr="00B854D3" w:rsidRDefault="00592139" w:rsidP="00AB05DD">
            <w:r w:rsidRPr="00B854D3">
              <w:t>218-01-9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C4DCFEB" w14:textId="77777777" w:rsidR="00592139" w:rsidRPr="00B854D3" w:rsidRDefault="00592139" w:rsidP="00AB05DD">
            <w:r w:rsidRPr="00B854D3">
              <w:t>Chryse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202E18E7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3E19B313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39D2E478" w14:textId="77777777" w:rsidR="00592139" w:rsidRPr="00B854D3" w:rsidRDefault="00592139" w:rsidP="00AB05DD">
            <w:r w:rsidRPr="00B854D3">
              <w:t>111-02-4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A93AB74" w14:textId="77777777" w:rsidR="00592139" w:rsidRPr="00B854D3" w:rsidRDefault="00592139" w:rsidP="00AB05DD">
            <w:r w:rsidRPr="00B854D3">
              <w:t>(E,E,E,E)-Squale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3E257581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3C9C800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AF7B83D" w14:textId="77777777" w:rsidR="00592139" w:rsidRPr="00B854D3" w:rsidRDefault="00592139" w:rsidP="00AB05DD">
            <w:r w:rsidRPr="00B854D3">
              <w:lastRenderedPageBreak/>
              <w:t>103-29-7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C640249" w14:textId="77777777" w:rsidR="00592139" w:rsidRPr="00B854D3" w:rsidRDefault="00592139" w:rsidP="00AB05DD">
            <w:r w:rsidRPr="00B854D3">
              <w:t>1,2-Diphenyletha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73B86363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69C56F90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F0A655D" w14:textId="77777777" w:rsidR="00592139" w:rsidRPr="00B854D3" w:rsidRDefault="00592139" w:rsidP="00AB05DD">
            <w:r w:rsidRPr="00B854D3">
              <w:t>110-63-4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7CDF97EB" w14:textId="77777777" w:rsidR="00592139" w:rsidRPr="00B854D3" w:rsidRDefault="00592139" w:rsidP="00AB05DD">
            <w:r w:rsidRPr="00B854D3">
              <w:t>1,4-Butanediol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28D40B62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3A86DB72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655D3A8" w14:textId="77777777" w:rsidR="00592139" w:rsidRPr="00B854D3" w:rsidRDefault="00592139" w:rsidP="00AB05DD">
            <w:r w:rsidRPr="00B854D3">
              <w:t>67028-17-5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35A5C6E6" w14:textId="77777777" w:rsidR="00592139" w:rsidRPr="00B854D3" w:rsidRDefault="00592139" w:rsidP="00AB05DD">
            <w:r w:rsidRPr="00B854D3">
              <w:t>1,3,7-trichlorodibenzo-p-dioxin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33CC2A7D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433E69D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29D7CAE" w14:textId="77777777" w:rsidR="00592139" w:rsidRPr="00B854D3" w:rsidRDefault="00592139" w:rsidP="00AB05DD">
            <w:r w:rsidRPr="00B854D3">
              <w:t>51207-31-9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EC4F800" w14:textId="77777777" w:rsidR="00592139" w:rsidRPr="00B854D3" w:rsidRDefault="00592139" w:rsidP="00AB05DD">
            <w:r w:rsidRPr="00B854D3">
              <w:t>2,3,7,8-tetrachlorodibenzofuran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756AFB34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6F5A784B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622DE16" w14:textId="77777777" w:rsidR="00592139" w:rsidRPr="00B854D3" w:rsidRDefault="00592139" w:rsidP="00AB05DD">
            <w:r w:rsidRPr="00B854D3">
              <w:t>1746-01-6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32AEF604" w14:textId="77777777" w:rsidR="00592139" w:rsidRPr="00B854D3" w:rsidRDefault="00592139" w:rsidP="00AB05DD">
            <w:r w:rsidRPr="00B854D3">
              <w:t>2,3,7,8-tetrachlorodibenzo-p-dioxin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7D20D363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7A7C06FB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CC5D4D8" w14:textId="77777777" w:rsidR="00592139" w:rsidRPr="00B854D3" w:rsidRDefault="00592139" w:rsidP="00AB05DD">
            <w:r w:rsidRPr="00B854D3">
              <w:t>54589-71-8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C836F8F" w14:textId="77777777" w:rsidR="00592139" w:rsidRPr="00B854D3" w:rsidRDefault="00592139" w:rsidP="00AB05DD">
            <w:r w:rsidRPr="00B854D3">
              <w:t>2,4,8-trichlorodibenzofuran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695B9BFC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0CD4969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0324D5BB" w14:textId="77777777" w:rsidR="00592139" w:rsidRPr="00B854D3" w:rsidRDefault="00592139" w:rsidP="00AB05DD">
            <w:r w:rsidRPr="00B854D3">
              <w:t>5409-83-6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372814DE" w14:textId="77777777" w:rsidR="00592139" w:rsidRPr="00B854D3" w:rsidRDefault="00592139" w:rsidP="00AB05DD">
            <w:r w:rsidRPr="00B854D3">
              <w:t>2,8-dichlorodibenzofuran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17B54964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67A2A76D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E8610F1" w14:textId="77777777" w:rsidR="00592139" w:rsidRPr="00B854D3" w:rsidRDefault="00592139" w:rsidP="00AB05DD">
            <w:r w:rsidRPr="00B854D3">
              <w:t>38964-22-6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7844D88C" w14:textId="77777777" w:rsidR="00592139" w:rsidRPr="00B854D3" w:rsidRDefault="00592139" w:rsidP="00AB05DD">
            <w:r w:rsidRPr="00B854D3">
              <w:t>2,8-dichlorodibenzo-p-dioxin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04345B63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33B07BC0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5FDDEDB" w14:textId="77777777" w:rsidR="00592139" w:rsidRPr="00B854D3" w:rsidRDefault="00592139" w:rsidP="00AB05DD">
            <w:r w:rsidRPr="00B854D3">
              <w:t>195300-91-5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575B64BA" w14:textId="77777777" w:rsidR="00592139" w:rsidRPr="00B854D3" w:rsidRDefault="00592139" w:rsidP="00AB05DD">
            <w:r w:rsidRPr="00B854D3">
              <w:t>Chimassorb 2020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6834265C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2C8830F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148856E9" w14:textId="77777777" w:rsidR="00592139" w:rsidRPr="00B854D3" w:rsidRDefault="00592139" w:rsidP="00AB05DD">
            <w:r w:rsidRPr="00B854D3">
              <w:t>192268-64-7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D7ADA2C" w14:textId="77777777" w:rsidR="00592139" w:rsidRPr="00B854D3" w:rsidRDefault="00592139" w:rsidP="00AB05DD">
            <w:r w:rsidRPr="00B854D3">
              <w:t>Chimassorb 2020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7D10A64B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669FBC2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1589B02" w14:textId="77777777" w:rsidR="00592139" w:rsidRPr="00B854D3" w:rsidRDefault="00592139" w:rsidP="00AB05DD">
            <w:r w:rsidRPr="00B854D3">
              <w:t>66-25-1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F3F7D4A" w14:textId="77777777" w:rsidR="00592139" w:rsidRPr="00B854D3" w:rsidRDefault="00592139" w:rsidP="00AB05DD">
            <w:r w:rsidRPr="00B854D3">
              <w:t>Hexanal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61B63707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0DBDF98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AEC10C0" w14:textId="77777777" w:rsidR="00592139" w:rsidRPr="00B854D3" w:rsidRDefault="00592139" w:rsidP="00AB05DD">
            <w:r w:rsidRPr="00B854D3">
              <w:t>115-96-8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5D4B7655" w14:textId="77777777" w:rsidR="00592139" w:rsidRPr="00B854D3" w:rsidRDefault="00592139" w:rsidP="00AB05DD">
            <w:r w:rsidRPr="00B854D3">
              <w:t>Tris(2-chloroethyl) phosphate (TCEP)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330779E4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59A2BE5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E1D93CC" w14:textId="77777777" w:rsidR="00592139" w:rsidRPr="00B854D3" w:rsidRDefault="00592139" w:rsidP="00AB05DD">
            <w:r w:rsidRPr="00B854D3">
              <w:t>110-03-2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5FBBE12F" w14:textId="77777777" w:rsidR="00592139" w:rsidRPr="00B854D3" w:rsidRDefault="00592139" w:rsidP="00AB05DD">
            <w:r w:rsidRPr="00B854D3">
              <w:t>2,5-dimethyl-2,5-hexanediol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45BAAD61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3635AF53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692B8E0" w14:textId="77777777" w:rsidR="00592139" w:rsidRPr="00B854D3" w:rsidRDefault="00592139" w:rsidP="00AB05DD">
            <w:r w:rsidRPr="00B854D3">
              <w:t>141-78-6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5CB2431" w14:textId="77777777" w:rsidR="00592139" w:rsidRPr="00B854D3" w:rsidRDefault="00592139" w:rsidP="00AB05DD">
            <w:r w:rsidRPr="00B854D3">
              <w:t>Ethyl Acetat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3D385C32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774D88AB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493CFBB" w14:textId="77777777" w:rsidR="00592139" w:rsidRPr="00B854D3" w:rsidRDefault="00592139" w:rsidP="00AB05DD">
            <w:r w:rsidRPr="00B854D3">
              <w:t>2985-59-3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759504D5" w14:textId="77777777" w:rsidR="00592139" w:rsidRPr="00B854D3" w:rsidRDefault="00592139" w:rsidP="00AB05DD">
            <w:r w:rsidRPr="00B854D3">
              <w:t>Eastman DOBP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70E75FA7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402BAD1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48103D3" w14:textId="77777777" w:rsidR="00592139" w:rsidRPr="00B854D3" w:rsidRDefault="00592139" w:rsidP="00AB05DD">
            <w:r w:rsidRPr="00B854D3">
              <w:t>91-20-3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47CB1A9" w14:textId="77777777" w:rsidR="00592139" w:rsidRPr="00B854D3" w:rsidRDefault="00592139" w:rsidP="00AB05DD">
            <w:r w:rsidRPr="00B854D3">
              <w:t>Naphthale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0EB86B8D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A65F4E3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07C5BF6B" w14:textId="77777777" w:rsidR="00592139" w:rsidRPr="00B854D3" w:rsidRDefault="00592139" w:rsidP="00AB05DD">
            <w:r w:rsidRPr="00B854D3">
              <w:t>15721-78-5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84D1708" w14:textId="77777777" w:rsidR="00592139" w:rsidRPr="00B854D3" w:rsidRDefault="00592139" w:rsidP="00AB05DD">
            <w:r w:rsidRPr="00B854D3">
              <w:t>Irganox 5057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5079595C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3C1116CB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147099D6" w14:textId="77777777" w:rsidR="00592139" w:rsidRPr="00B854D3" w:rsidRDefault="00592139" w:rsidP="00AB05DD">
            <w:r w:rsidRPr="00B854D3">
              <w:t>489-01-0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3ECA5366" w14:textId="77777777" w:rsidR="00592139" w:rsidRPr="00B854D3" w:rsidRDefault="00592139" w:rsidP="00AB05DD">
            <w:r w:rsidRPr="00B854D3">
              <w:t>3,5-di-tertbutyl-4-hydroxyanisol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72EE53C8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7C3969CD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6A43C64" w14:textId="77777777" w:rsidR="00592139" w:rsidRPr="00B854D3" w:rsidRDefault="00592139" w:rsidP="00AB05DD">
            <w:r w:rsidRPr="00B854D3">
              <w:t>97-74-5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5ADAF95" w14:textId="77777777" w:rsidR="00592139" w:rsidRPr="00B854D3" w:rsidRDefault="00592139" w:rsidP="00AB05DD">
            <w:r w:rsidRPr="00B854D3">
              <w:t>Tetramethylthiuram monosulfid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4335A64B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707719CB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19CE684" w14:textId="77777777" w:rsidR="00592139" w:rsidRPr="00B854D3" w:rsidRDefault="00592139" w:rsidP="00AB05DD">
            <w:r w:rsidRPr="00B854D3">
              <w:t>108-46-3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3B443856" w14:textId="77777777" w:rsidR="00592139" w:rsidRPr="00B854D3" w:rsidRDefault="00592139" w:rsidP="00AB05DD">
            <w:r w:rsidRPr="00B854D3">
              <w:t>Resorcinol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433201AD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0920876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42579AF" w14:textId="77777777" w:rsidR="00592139" w:rsidRPr="00B854D3" w:rsidRDefault="00592139" w:rsidP="00AB05DD">
            <w:r w:rsidRPr="00B854D3">
              <w:t>85-41-6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CB9E8A5" w14:textId="77777777" w:rsidR="00592139" w:rsidRPr="00B854D3" w:rsidRDefault="00592139" w:rsidP="00AB05DD">
            <w:r w:rsidRPr="00B854D3">
              <w:t>Phthalimid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131ED304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D87B91B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1D5B5FB3" w14:textId="77777777" w:rsidR="00592139" w:rsidRPr="00B854D3" w:rsidRDefault="00592139" w:rsidP="00AB05DD">
            <w:r w:rsidRPr="00B854D3">
              <w:t>80-43-3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55731EC8" w14:textId="77777777" w:rsidR="00592139" w:rsidRPr="00B854D3" w:rsidRDefault="00592139" w:rsidP="00AB05DD">
            <w:r w:rsidRPr="00B854D3">
              <w:t>Dicumyl peroxid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3C70C6CF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2D4D194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AD52CB4" w14:textId="77777777" w:rsidR="00592139" w:rsidRPr="00B854D3" w:rsidRDefault="00592139" w:rsidP="00AB05DD">
            <w:r w:rsidRPr="00B854D3">
              <w:t>82919-37-7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F20E4D0" w14:textId="77777777" w:rsidR="00592139" w:rsidRPr="00B854D3" w:rsidRDefault="00592139" w:rsidP="00AB05DD">
            <w:r w:rsidRPr="00B854D3">
              <w:t>Dodecanoic acid, 1-methyl 10-(1,2,2,6,6-pentamethyl-4-piperidinyl) ester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7BF6B6EE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26B048B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9790430" w14:textId="77777777" w:rsidR="00592139" w:rsidRPr="00B854D3" w:rsidRDefault="00592139" w:rsidP="00AB05DD">
            <w:r w:rsidRPr="00B854D3">
              <w:t>85209-91-2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32A29515" w14:textId="77777777" w:rsidR="00592139" w:rsidRPr="00B854D3" w:rsidRDefault="00592139" w:rsidP="00AB05DD">
            <w:r w:rsidRPr="00B854D3">
              <w:t>Sodium 2,2’-methylene bis(4,6-di-tert-butylphenyl) phosphat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223E12FC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26118F0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1E9A2EC7" w14:textId="77777777" w:rsidR="00592139" w:rsidRPr="00B854D3" w:rsidRDefault="00592139" w:rsidP="00AB05DD">
            <w:r w:rsidRPr="00B854D3">
              <w:t>25496-72-4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C013973" w14:textId="77777777" w:rsidR="00592139" w:rsidRPr="00B854D3" w:rsidRDefault="00592139" w:rsidP="00AB05DD">
            <w:r w:rsidRPr="00B854D3">
              <w:t>Glycerol monooleat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7605AA3F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10F609D9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206984F" w14:textId="77777777" w:rsidR="00592139" w:rsidRPr="00B854D3" w:rsidRDefault="00592139" w:rsidP="00AB05DD">
            <w:r w:rsidRPr="00B854D3">
              <w:t>81541-12-0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20E08D6" w14:textId="77777777" w:rsidR="00592139" w:rsidRPr="00B854D3" w:rsidRDefault="00592139" w:rsidP="00AB05DD">
            <w:r w:rsidRPr="00B854D3">
              <w:t>Di-p-methylbenzylidenesorbitol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6F75B036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345D648F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9E4888C" w14:textId="77777777" w:rsidR="00592139" w:rsidRPr="00B854D3" w:rsidRDefault="00592139" w:rsidP="00AB05DD">
            <w:r w:rsidRPr="00B854D3">
              <w:t>108-31-6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5F573DF8" w14:textId="77777777" w:rsidR="00592139" w:rsidRPr="00B854D3" w:rsidRDefault="00592139" w:rsidP="00AB05DD">
            <w:r w:rsidRPr="00B854D3">
              <w:t>Maleic Anhydrid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30F14E80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3609285A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DE7968A" w14:textId="77777777" w:rsidR="00592139" w:rsidRPr="00B854D3" w:rsidRDefault="00592139" w:rsidP="00AB05DD">
            <w:r w:rsidRPr="00B854D3">
              <w:t>90751-07-8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38872F1C" w14:textId="77777777" w:rsidR="00592139" w:rsidRPr="00B854D3" w:rsidRDefault="00592139" w:rsidP="00AB05DD">
            <w:r w:rsidRPr="00B854D3">
              <w:t>Cyasorb UV-3346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35270C21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FBA025B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185DE0C9" w14:textId="77777777" w:rsidR="00592139" w:rsidRPr="00B854D3" w:rsidRDefault="00592139" w:rsidP="00AB05DD">
            <w:r w:rsidRPr="00B854D3">
              <w:t>85-52-9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4853B8F" w14:textId="77777777" w:rsidR="00592139" w:rsidRPr="00B854D3" w:rsidRDefault="00592139" w:rsidP="00AB05DD">
            <w:r w:rsidRPr="00B854D3">
              <w:t>2-Benzoylbenzoic acid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664AD428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2A5F956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DF9589D" w14:textId="77777777" w:rsidR="00592139" w:rsidRPr="00B854D3" w:rsidRDefault="00592139" w:rsidP="00AB05DD">
            <w:r w:rsidRPr="00B854D3">
              <w:t>24388-68-9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1C96D07" w14:textId="77777777" w:rsidR="00592139" w:rsidRPr="00B854D3" w:rsidRDefault="00592139" w:rsidP="00AB05DD">
            <w:r w:rsidRPr="00B854D3">
              <w:t>Ethylene Terephthalate Cyclic Dimer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07689843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1E09FBE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45B3E85" w14:textId="77777777" w:rsidR="00592139" w:rsidRPr="00B854D3" w:rsidRDefault="00592139" w:rsidP="00AB05DD">
            <w:r w:rsidRPr="00B854D3">
              <w:t>7441-32-9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7B7A4BD4" w14:textId="77777777" w:rsidR="00592139" w:rsidRPr="00B854D3" w:rsidRDefault="00592139" w:rsidP="00AB05DD">
            <w:r w:rsidRPr="00B854D3">
              <w:t>Ethylene Terephthalate Cyclic Trimer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1DBC0A37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342ABCBC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315D2BF8" w14:textId="77777777" w:rsidR="00592139" w:rsidRPr="00B854D3" w:rsidRDefault="00592139" w:rsidP="00AB05DD">
            <w:r w:rsidRPr="00B854D3">
              <w:t>62-56-6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5E6C8ACE" w14:textId="77777777" w:rsidR="00592139" w:rsidRPr="00B854D3" w:rsidRDefault="00592139" w:rsidP="00AB05DD">
            <w:r w:rsidRPr="00B854D3">
              <w:t>Thiourea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0515E625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72E26FD9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69740FA" w14:textId="77777777" w:rsidR="00592139" w:rsidRPr="00B854D3" w:rsidRDefault="00592139" w:rsidP="00AB05DD">
            <w:r w:rsidRPr="00B854D3">
              <w:t>28553-12-0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53A49800" w14:textId="77777777" w:rsidR="00592139" w:rsidRPr="00B854D3" w:rsidRDefault="00592139" w:rsidP="00AB05DD">
            <w:r w:rsidRPr="00B854D3">
              <w:t>Di-isononyl phthalate (DINP)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6C682864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6FC2A1EC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3E9CAD8" w14:textId="77777777" w:rsidR="00592139" w:rsidRPr="00B854D3" w:rsidRDefault="00592139" w:rsidP="00AB05DD">
            <w:r w:rsidRPr="00B854D3">
              <w:t>122-39-4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B17B9C6" w14:textId="77777777" w:rsidR="00592139" w:rsidRPr="00B854D3" w:rsidRDefault="00592139" w:rsidP="00AB05DD">
            <w:r w:rsidRPr="00B854D3">
              <w:t>Diphenylami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083EE422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72B78E5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18CAD612" w14:textId="77777777" w:rsidR="00592139" w:rsidRPr="00B854D3" w:rsidRDefault="00592139" w:rsidP="00AB05DD">
            <w:r w:rsidRPr="00B854D3">
              <w:t>59-89-2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3883236B" w14:textId="77777777" w:rsidR="00592139" w:rsidRPr="00B854D3" w:rsidRDefault="00592139" w:rsidP="00AB05DD">
            <w:r w:rsidRPr="00B854D3">
              <w:t>N-nitrosomorpholi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19F2802A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B52CB66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9C98E0F" w14:textId="77777777" w:rsidR="00592139" w:rsidRPr="00B854D3" w:rsidRDefault="00592139" w:rsidP="00AB05DD">
            <w:r w:rsidRPr="00B854D3">
              <w:lastRenderedPageBreak/>
              <w:t>924-16-3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345B9703" w14:textId="77777777" w:rsidR="00592139" w:rsidRPr="00B854D3" w:rsidRDefault="00592139" w:rsidP="00AB05DD">
            <w:r w:rsidRPr="00B854D3">
              <w:t>N-nitroso-di-n-butylami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38BD2575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A62146E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251F659" w14:textId="77777777" w:rsidR="00592139" w:rsidRPr="00B854D3" w:rsidRDefault="00592139" w:rsidP="00AB05DD">
            <w:r w:rsidRPr="00B854D3">
              <w:t>7443-25-6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5D649C8E" w14:textId="77777777" w:rsidR="00592139" w:rsidRPr="00B854D3" w:rsidRDefault="00592139" w:rsidP="00AB05DD">
            <w:r w:rsidRPr="00B854D3">
              <w:t>Cyasorb UV-1988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77D6E6D3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3DE11867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FB68977" w14:textId="77777777" w:rsidR="00592139" w:rsidRPr="004D343F" w:rsidRDefault="00592139" w:rsidP="00AB05DD">
            <w:r w:rsidRPr="004D343F">
              <w:t>63451-42-3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8C47B56" w14:textId="77777777" w:rsidR="00592139" w:rsidRPr="004D343F" w:rsidRDefault="00592139" w:rsidP="00AB05DD">
            <w:r w:rsidRPr="004D343F">
              <w:t>Isopropyl dimethyldihydroacridi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34BC7BAB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D87CCFD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F71F39E" w14:textId="77777777" w:rsidR="00592139" w:rsidRPr="004D343F" w:rsidRDefault="00592139" w:rsidP="00AB05DD">
            <w:r w:rsidRPr="004D343F">
              <w:t>6267-02-3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519BEA2F" w14:textId="77777777" w:rsidR="00592139" w:rsidRPr="004D343F" w:rsidRDefault="00592139" w:rsidP="00AB05DD">
            <w:r w:rsidRPr="004D343F">
              <w:t>Dimethyldihydroacridi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6573FB97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288B5D0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DCFC66C" w14:textId="77777777" w:rsidR="00592139" w:rsidRPr="004D343F" w:rsidRDefault="00592139" w:rsidP="00AB05DD">
            <w:r w:rsidRPr="004D343F">
              <w:t>8002-74-2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36FC0623" w14:textId="77777777" w:rsidR="00592139" w:rsidRPr="004D343F" w:rsidRDefault="00592139" w:rsidP="00AB05DD">
            <w:r w:rsidRPr="004D343F">
              <w:t>Paraffin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7D842B94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6DF0188D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1B3DFE0" w14:textId="77777777" w:rsidR="00592139" w:rsidRPr="004D343F" w:rsidRDefault="00592139" w:rsidP="00AB05DD">
            <w:r w:rsidRPr="004D343F">
              <w:t>10/2/5650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CA0831E" w14:textId="77777777" w:rsidR="00592139" w:rsidRPr="004D343F" w:rsidRDefault="00592139" w:rsidP="00AB05DD">
            <w:r w:rsidRPr="004D343F">
              <w:t>Isopropyl diphenylami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44D30192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98150C1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EEAC33F" w14:textId="77777777" w:rsidR="00592139" w:rsidRPr="004D343F" w:rsidRDefault="00592139" w:rsidP="00AB05DD">
            <w:r w:rsidRPr="004D343F">
              <w:t>58984-19-3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7F51229F" w14:textId="77777777" w:rsidR="00592139" w:rsidRPr="004D343F" w:rsidRDefault="00592139" w:rsidP="00AB05DD">
            <w:r w:rsidRPr="004D343F">
              <w:t>Diethylene glycol adipat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66AA2CB0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16032401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103B668" w14:textId="77777777" w:rsidR="00592139" w:rsidRPr="004D343F" w:rsidRDefault="00592139" w:rsidP="00AB05DD">
            <w:r w:rsidRPr="004D343F">
              <w:t>3864-99-1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67999C2" w14:textId="77777777" w:rsidR="00592139" w:rsidRPr="004D343F" w:rsidRDefault="00592139" w:rsidP="00AB05DD">
            <w:r w:rsidRPr="004D343F">
              <w:t>Tinuvin 327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620C897B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1B7FA5CC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1188F88F" w14:textId="77777777" w:rsidR="00592139" w:rsidRPr="004D343F" w:rsidRDefault="00592139" w:rsidP="00AB05DD">
            <w:r w:rsidRPr="004D343F">
              <w:t>1843-05-6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EB43048" w14:textId="77777777" w:rsidR="00592139" w:rsidRPr="004D343F" w:rsidRDefault="00592139" w:rsidP="00AB05DD">
            <w:r w:rsidRPr="004D343F">
              <w:t>Chimassorb 81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71AD2C0B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71EF13F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0B084A12" w14:textId="77777777" w:rsidR="00592139" w:rsidRPr="004D343F" w:rsidRDefault="00592139" w:rsidP="00AB05DD">
            <w:r w:rsidRPr="004D343F">
              <w:t>3896-11-5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580E488A" w14:textId="77777777" w:rsidR="00592139" w:rsidRPr="004D343F" w:rsidRDefault="00592139" w:rsidP="00AB05DD">
            <w:r w:rsidRPr="004D343F">
              <w:t>Tinuvin 326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3701B238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76091B7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919F519" w14:textId="77777777" w:rsidR="00592139" w:rsidRPr="00B854D3" w:rsidRDefault="00592139" w:rsidP="00AB05DD">
            <w:r w:rsidRPr="00B854D3">
              <w:t>192-97-2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53DC998C" w14:textId="77777777" w:rsidR="00592139" w:rsidRPr="00B854D3" w:rsidRDefault="00592139" w:rsidP="00AB05DD">
            <w:r w:rsidRPr="00B854D3">
              <w:t>Benzo[e]pyre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50FB650D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39A20F85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EC30C32" w14:textId="77777777" w:rsidR="00592139" w:rsidRPr="00B854D3" w:rsidRDefault="00592139" w:rsidP="00AB05DD">
            <w:r w:rsidRPr="00B854D3">
              <w:t>55-18-5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BB7B787" w14:textId="77777777" w:rsidR="00592139" w:rsidRPr="00B854D3" w:rsidRDefault="00592139" w:rsidP="00AB05DD">
            <w:r w:rsidRPr="00B854D3">
              <w:t>N-nitrosodiethylami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220875F5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7C58B3AD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193A4127" w14:textId="77777777" w:rsidR="00592139" w:rsidRPr="00B854D3" w:rsidRDefault="00592139" w:rsidP="00AB05DD">
            <w:r w:rsidRPr="00B854D3">
              <w:t>90-00-6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AE234DB" w14:textId="77777777" w:rsidR="00592139" w:rsidRPr="00B854D3" w:rsidRDefault="00592139" w:rsidP="00AB05DD">
            <w:r w:rsidRPr="00B854D3">
              <w:t>2-ethylphenol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03129E8A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839871A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1F1DFBE" w14:textId="77777777" w:rsidR="00592139" w:rsidRPr="00B854D3" w:rsidRDefault="00592139" w:rsidP="00AB05DD">
            <w:r w:rsidRPr="00B854D3">
              <w:t>2782-91-4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7218285" w14:textId="77777777" w:rsidR="00592139" w:rsidRPr="00B854D3" w:rsidRDefault="00592139" w:rsidP="00AB05DD">
            <w:r w:rsidRPr="00B854D3">
              <w:t>Tetramethylthiourea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0B9903F5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605E99CA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200B3A8" w14:textId="77777777" w:rsidR="00592139" w:rsidRPr="00B854D3" w:rsidRDefault="00592139" w:rsidP="00AB05DD">
            <w:r w:rsidRPr="00B854D3">
              <w:t>83-32-9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FF90B40" w14:textId="77777777" w:rsidR="00592139" w:rsidRPr="00B854D3" w:rsidRDefault="00592139" w:rsidP="00AB05DD">
            <w:r w:rsidRPr="00B854D3">
              <w:t>Acenaphthe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60315A35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B6F4D9E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83EC1DC" w14:textId="77777777" w:rsidR="00592139" w:rsidRPr="00B854D3" w:rsidRDefault="00592139" w:rsidP="00AB05DD">
            <w:r w:rsidRPr="00B854D3">
              <w:t>2082-79-3-qui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A9FE8D8" w14:textId="77777777" w:rsidR="00592139" w:rsidRPr="00B854D3" w:rsidRDefault="00592139" w:rsidP="00AB05DD">
            <w:r w:rsidRPr="00B854D3">
              <w:t>Irganox 1076 quino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33B46ABB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1B577D17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8017D63" w14:textId="77777777" w:rsidR="00592139" w:rsidRPr="00B854D3" w:rsidRDefault="00592139" w:rsidP="00AB05DD">
            <w:r w:rsidRPr="00B854D3">
              <w:t>20170-32-5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C343AC0" w14:textId="77777777" w:rsidR="00592139" w:rsidRPr="00B854D3" w:rsidRDefault="00592139" w:rsidP="00AB05DD">
            <w:r w:rsidRPr="00B854D3">
              <w:t>Irganox 1310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1ABE8DED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17CEDA56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0666937B" w14:textId="77777777" w:rsidR="00592139" w:rsidRPr="00B854D3" w:rsidRDefault="00592139" w:rsidP="00AB05DD">
            <w:r w:rsidRPr="00B854D3">
              <w:t>19549-87-2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28348B09" w14:textId="77777777" w:rsidR="00592139" w:rsidRPr="00B854D3" w:rsidRDefault="00592139" w:rsidP="00AB05DD">
            <w:r w:rsidRPr="00B854D3">
              <w:t>2,4-Dimethyl-1-hepte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02C69856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7A2D5D69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59AC678" w14:textId="77777777" w:rsidR="00592139" w:rsidRPr="00B854D3" w:rsidRDefault="00592139" w:rsidP="00AB05DD">
            <w:r w:rsidRPr="00B854D3">
              <w:t>2082-79-3-cin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DBCE766" w14:textId="77777777" w:rsidR="00592139" w:rsidRPr="00B854D3" w:rsidRDefault="00592139" w:rsidP="00AB05DD">
            <w:r w:rsidRPr="00B854D3">
              <w:t>Irganox 1076 cinnamat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63060CFE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1C4C4506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39658FFD" w14:textId="77777777" w:rsidR="00592139" w:rsidRPr="00B854D3" w:rsidRDefault="00592139" w:rsidP="00AB05DD">
            <w:r w:rsidRPr="00B854D3">
              <w:t>2082-79-3-bis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851A6B8" w14:textId="77777777" w:rsidR="00592139" w:rsidRPr="00B854D3" w:rsidRDefault="00592139" w:rsidP="00AB05DD">
            <w:r w:rsidRPr="00B854D3">
              <w:t>Irganox 1076 biscinnamat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3F759119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6EB13FF0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3500C1F6" w14:textId="77777777" w:rsidR="00592139" w:rsidRPr="00B854D3" w:rsidRDefault="00592139" w:rsidP="00AB05DD">
            <w:r w:rsidRPr="00B854D3">
              <w:t>5395-04-0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791DB87B" w14:textId="77777777" w:rsidR="00592139" w:rsidRPr="00B854D3" w:rsidRDefault="00592139" w:rsidP="00AB05DD">
            <w:r w:rsidRPr="00B854D3">
              <w:t>1,1'- Carbonyl dipiperidi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043B36C8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303FEC0E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0EEDD9D" w14:textId="77777777" w:rsidR="00592139" w:rsidRPr="00B854D3" w:rsidRDefault="00592139" w:rsidP="00AB05DD">
            <w:r w:rsidRPr="00B854D3">
              <w:t>6683-19-8-tri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6B89A98" w14:textId="77777777" w:rsidR="00592139" w:rsidRPr="00B854D3" w:rsidRDefault="00592139" w:rsidP="00AB05DD">
            <w:r w:rsidRPr="00B854D3">
              <w:t>Irganox 1010 triester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730F626D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E04CFD1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1F4FA3B0" w14:textId="77777777" w:rsidR="00592139" w:rsidRPr="00B854D3" w:rsidRDefault="00592139" w:rsidP="00AB05DD">
            <w:r w:rsidRPr="00B854D3">
              <w:t>6683-19-8-mon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D475F2B" w14:textId="77777777" w:rsidR="00592139" w:rsidRPr="00B854D3" w:rsidRDefault="00592139" w:rsidP="00AB05DD">
            <w:r w:rsidRPr="00B854D3">
              <w:t>Irganox 1010 monoester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461AD25B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72C55761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9A547D6" w14:textId="77777777" w:rsidR="00592139" w:rsidRPr="00B854D3" w:rsidRDefault="00592139" w:rsidP="00AB05DD">
            <w:r w:rsidRPr="00B854D3">
              <w:t>6683-19-8-die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4C1BE74" w14:textId="77777777" w:rsidR="00592139" w:rsidRPr="00B854D3" w:rsidRDefault="00592139" w:rsidP="00AB05DD">
            <w:r w:rsidRPr="00B854D3">
              <w:t>Irganox 1010 diester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17B41639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84926E9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17B619CE" w14:textId="77777777" w:rsidR="00592139" w:rsidRPr="00B854D3" w:rsidRDefault="00592139" w:rsidP="00AB05DD">
            <w:r w:rsidRPr="00B854D3">
              <w:t>693-36-7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008A72A" w14:textId="77777777" w:rsidR="00592139" w:rsidRPr="00B854D3" w:rsidRDefault="00592139" w:rsidP="00AB05DD">
            <w:r w:rsidRPr="00B854D3">
              <w:t>Dioctadecyl 3,3’-thiodipropionat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2701B9FF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B05BE9F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9665FC1" w14:textId="77777777" w:rsidR="00592139" w:rsidRPr="00B854D3" w:rsidRDefault="00592139" w:rsidP="00AB05DD">
            <w:r w:rsidRPr="00B854D3">
              <w:t>661-19-8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7746845" w14:textId="77777777" w:rsidR="00592139" w:rsidRPr="00B854D3" w:rsidRDefault="00592139" w:rsidP="00AB05DD">
            <w:r w:rsidRPr="00B854D3">
              <w:t>Docosanol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77D11453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8806B8B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166EA704" w14:textId="77777777" w:rsidR="00592139" w:rsidRPr="00B854D3" w:rsidRDefault="00592139" w:rsidP="00AB05DD">
            <w:r w:rsidRPr="00B854D3">
              <w:t>52829-07-9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2E0A0258" w14:textId="77777777" w:rsidR="00592139" w:rsidRPr="00B854D3" w:rsidRDefault="00592139" w:rsidP="00AB05DD">
            <w:r w:rsidRPr="00B854D3">
              <w:t>Tinuvin 770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5108C528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F27F3F6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1AA8F6F" w14:textId="77777777" w:rsidR="00592139" w:rsidRPr="00B854D3" w:rsidRDefault="00592139" w:rsidP="00AB05DD">
            <w:r w:rsidRPr="00B854D3">
              <w:t>70331-94-1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74D6A4C" w14:textId="77777777" w:rsidR="00592139" w:rsidRPr="00B854D3" w:rsidRDefault="00592139" w:rsidP="00AB05DD">
            <w:r w:rsidRPr="00B854D3">
              <w:t>2,2’-Oxamido bis-[ethyl-3-(3,5-di-t-butyl-4-hydroxyphenyl) propionate]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0FF39857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542394E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0AC6DA3F" w14:textId="77777777" w:rsidR="00592139" w:rsidRPr="00B854D3" w:rsidRDefault="00592139" w:rsidP="00AB05DD">
            <w:r w:rsidRPr="00B854D3">
              <w:t>71878-19-8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9AF4701" w14:textId="77777777" w:rsidR="00592139" w:rsidRPr="00B854D3" w:rsidRDefault="00592139" w:rsidP="00AB05DD">
            <w:r w:rsidRPr="00B854D3">
              <w:t>Chimassorb 944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2443B9F9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7ED127BC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89D59D9" w14:textId="77777777" w:rsidR="00592139" w:rsidRPr="00B854D3" w:rsidRDefault="00592139" w:rsidP="00AB05DD">
            <w:r w:rsidRPr="00B854D3">
              <w:t>79720-19-7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778CC4FA" w14:textId="77777777" w:rsidR="00592139" w:rsidRPr="00B854D3" w:rsidRDefault="00592139" w:rsidP="00AB05DD">
            <w:r w:rsidRPr="00B854D3">
              <w:t>Cyasorb UV-3581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6E6DA148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1AD54930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38EE5CBF" w14:textId="77777777" w:rsidR="00592139" w:rsidRPr="00B854D3" w:rsidRDefault="00592139" w:rsidP="00AB05DD">
            <w:r w:rsidRPr="00B854D3">
              <w:t>1912-24-9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2B68D232" w14:textId="77777777" w:rsidR="00592139" w:rsidRPr="00B854D3" w:rsidRDefault="00592139" w:rsidP="00AB05DD">
            <w:r w:rsidRPr="00B854D3">
              <w:t>Atrazi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6F549497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72833E1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0365724F" w14:textId="77777777" w:rsidR="00592139" w:rsidRPr="00B854D3" w:rsidRDefault="00592139" w:rsidP="00AB05DD">
            <w:r w:rsidRPr="00B854D3">
              <w:t>2725-22-6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5DEF931" w14:textId="77777777" w:rsidR="00592139" w:rsidRPr="00B854D3" w:rsidRDefault="00592139" w:rsidP="00AB05DD">
            <w:r w:rsidRPr="00B854D3">
              <w:t>Cyasorb UV-1164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360ACB5B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32CCBAFD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3C5B2611" w14:textId="77777777" w:rsidR="00592139" w:rsidRPr="00B854D3" w:rsidRDefault="00592139" w:rsidP="00AB05DD">
            <w:r w:rsidRPr="00B854D3">
              <w:t>6386-38-5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FD02029" w14:textId="77777777" w:rsidR="00592139" w:rsidRPr="00B854D3" w:rsidRDefault="00592139" w:rsidP="00AB05DD">
            <w:r w:rsidRPr="00B854D3">
              <w:t>Benzenepropanoic acid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3E6E9166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F0A3373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32E59F1" w14:textId="77777777" w:rsidR="00592139" w:rsidRPr="00B854D3" w:rsidRDefault="00592139" w:rsidP="00AB05DD">
            <w:r w:rsidRPr="00B854D3">
              <w:t>106990-43-6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543D712E" w14:textId="77777777" w:rsidR="00592139" w:rsidRPr="00B854D3" w:rsidRDefault="00592139" w:rsidP="00AB05DD">
            <w:r w:rsidRPr="00B854D3">
              <w:t>Chimassorb 119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542BCAA6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356DCFBD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356480E5" w14:textId="77777777" w:rsidR="00592139" w:rsidRPr="00B854D3" w:rsidRDefault="00592139" w:rsidP="00AB05DD">
            <w:r w:rsidRPr="00B854D3">
              <w:t>120-83-2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BB19AEB" w14:textId="77777777" w:rsidR="00592139" w:rsidRPr="00B854D3" w:rsidRDefault="00592139" w:rsidP="00AB05DD">
            <w:r w:rsidRPr="00B854D3">
              <w:t>2,4-Dichlorophenol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17911F63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6E7EB22F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0C75708" w14:textId="77777777" w:rsidR="00592139" w:rsidRPr="00B854D3" w:rsidRDefault="00592139" w:rsidP="00AB05DD">
            <w:r w:rsidRPr="00B854D3">
              <w:lastRenderedPageBreak/>
              <w:t>7659-86-1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A62B1CA" w14:textId="77777777" w:rsidR="00592139" w:rsidRPr="00B854D3" w:rsidRDefault="00592139" w:rsidP="00AB05DD">
            <w:r w:rsidRPr="00B854D3">
              <w:t>2-Ethylhexyl mercaptoacetat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074B4ABC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7B650260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0D86B581" w14:textId="77777777" w:rsidR="00592139" w:rsidRPr="00B854D3" w:rsidRDefault="00592139" w:rsidP="00AB05DD">
            <w:r w:rsidRPr="00B854D3">
              <w:t>108-43-0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3EDD63B" w14:textId="77777777" w:rsidR="00592139" w:rsidRPr="00B854D3" w:rsidRDefault="00592139" w:rsidP="00AB05DD">
            <w:r w:rsidRPr="00B854D3">
              <w:t>3-Chlorophenol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56404A08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61C95C41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D19052C" w14:textId="77777777" w:rsidR="00592139" w:rsidRPr="00B854D3" w:rsidRDefault="00592139" w:rsidP="00AB05DD">
            <w:r w:rsidRPr="00B854D3">
              <w:t>106-48-9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73E86331" w14:textId="77777777" w:rsidR="00592139" w:rsidRPr="00B854D3" w:rsidRDefault="00592139" w:rsidP="00AB05DD">
            <w:r w:rsidRPr="00B854D3">
              <w:t>4-Chlorophenol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35323288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11775BDB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04E50315" w14:textId="77777777" w:rsidR="00592139" w:rsidRPr="00B854D3" w:rsidRDefault="00592139" w:rsidP="00AB05DD">
            <w:r w:rsidRPr="00B854D3">
              <w:t>2365-48-2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0B3EB75" w14:textId="77777777" w:rsidR="00592139" w:rsidRPr="00B854D3" w:rsidRDefault="00592139" w:rsidP="00AB05DD">
            <w:r w:rsidRPr="00B854D3">
              <w:t>Methyl 2-mercaptoacetat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715CD57F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6C83195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B0B97A2" w14:textId="77777777" w:rsidR="00592139" w:rsidRPr="00B854D3" w:rsidRDefault="00592139" w:rsidP="00AB05DD">
            <w:r w:rsidRPr="00B854D3">
              <w:t>203255-81-6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76C4E8BB" w14:textId="77777777" w:rsidR="00592139" w:rsidRPr="00B854D3" w:rsidRDefault="00592139" w:rsidP="00AB05DD">
            <w:r w:rsidRPr="00B854D3">
              <w:t>Sumilizer GP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7B2147B0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6EFAD07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09230AB5" w14:textId="77777777" w:rsidR="00592139" w:rsidRPr="00B854D3" w:rsidRDefault="00592139" w:rsidP="00AB05DD">
            <w:r w:rsidRPr="00B854D3">
              <w:t>3806-34-6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205E729C" w14:textId="77777777" w:rsidR="00592139" w:rsidRPr="00B854D3" w:rsidRDefault="00592139" w:rsidP="00AB05DD">
            <w:r w:rsidRPr="00B854D3">
              <w:t>Distearyl pentaerythritol diphosphit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625F8EA1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C1D25AE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33CDA6A8" w14:textId="77777777" w:rsidR="00592139" w:rsidRPr="00B854D3" w:rsidRDefault="00592139" w:rsidP="00AB05DD">
            <w:r w:rsidRPr="00B854D3">
              <w:t>63843-89-0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737F4EF3" w14:textId="77777777" w:rsidR="00592139" w:rsidRPr="00B854D3" w:rsidRDefault="00592139" w:rsidP="00AB05DD">
            <w:r w:rsidRPr="00B854D3">
              <w:t>Tinuvin 144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7604AAE6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29E1D36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53B3BE1" w14:textId="77777777" w:rsidR="00592139" w:rsidRPr="00B854D3" w:rsidRDefault="00592139" w:rsidP="00AB05DD">
            <w:r w:rsidRPr="00B854D3">
              <w:t>1733-57-9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7C75255D" w14:textId="77777777" w:rsidR="00592139" w:rsidRPr="00B854D3" w:rsidRDefault="00592139" w:rsidP="00AB05DD">
            <w:r w:rsidRPr="00B854D3">
              <w:t>Ethyldiphenylphosphine Oxid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35276017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8D63FB8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6D365B3" w14:textId="77777777" w:rsidR="00592139" w:rsidRPr="00B854D3" w:rsidRDefault="00592139" w:rsidP="00AB05DD">
            <w:r w:rsidRPr="00B854D3">
              <w:t>68391-01-5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36F17000" w14:textId="77777777" w:rsidR="00592139" w:rsidRPr="00B854D3" w:rsidRDefault="00592139" w:rsidP="00AB05DD">
            <w:r w:rsidRPr="00B854D3">
              <w:t>Alkyl Dimethyl Benzyl Ammonium Chlorides - ADBAC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67628005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B9D384E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E575201" w14:textId="77777777" w:rsidR="00592139" w:rsidRPr="00B854D3" w:rsidRDefault="00592139" w:rsidP="00AB05DD">
            <w:r w:rsidRPr="00B854D3">
              <w:t>139-08-2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56F1DA3C" w14:textId="77777777" w:rsidR="00592139" w:rsidRPr="00B854D3" w:rsidRDefault="00592139" w:rsidP="00AB05DD">
            <w:r w:rsidRPr="00B854D3">
              <w:t>Alkyl Dimethyl Benzyl Ammonium Chlorides (ADBAC)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174E22E4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7E16A860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985DA02" w14:textId="77777777" w:rsidR="00592139" w:rsidRPr="00B854D3" w:rsidRDefault="00592139" w:rsidP="00AB05DD">
            <w:r w:rsidRPr="00B854D3">
              <w:t>68424-85-1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2F09581E" w14:textId="77777777" w:rsidR="00592139" w:rsidRPr="00B854D3" w:rsidRDefault="00592139" w:rsidP="00AB05DD">
            <w:r w:rsidRPr="00B854D3">
              <w:t>Alkyl Dimethyl Benzyl Ammonium Chlorides ADBAC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14864520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6517D142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6465D37" w14:textId="77777777" w:rsidR="00592139" w:rsidRPr="00B854D3" w:rsidRDefault="00592139" w:rsidP="00AB05DD">
            <w:r w:rsidRPr="00B854D3">
              <w:t>142-91-6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472E804" w14:textId="77777777" w:rsidR="00592139" w:rsidRPr="00B854D3" w:rsidRDefault="00592139" w:rsidP="00AB05DD">
            <w:r w:rsidRPr="00B854D3">
              <w:t>Isopropyl palmitat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173B9D8C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E97AB95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DC3C32A" w14:textId="77777777" w:rsidR="00592139" w:rsidRPr="00B854D3" w:rsidRDefault="00592139" w:rsidP="00AB05DD">
            <w:r w:rsidRPr="00B854D3">
              <w:t>1937-62-8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3A231B91" w14:textId="77777777" w:rsidR="00592139" w:rsidRPr="00B854D3" w:rsidRDefault="00592139" w:rsidP="00AB05DD">
            <w:r w:rsidRPr="00B854D3">
              <w:t>Methyl elaidat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6FE5666F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1C6687D7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B9E4554" w14:textId="77777777" w:rsidR="00592139" w:rsidRPr="00B854D3" w:rsidRDefault="00592139" w:rsidP="00AB05DD">
            <w:r w:rsidRPr="00B854D3">
              <w:t>112-63-0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71D664F4" w14:textId="77777777" w:rsidR="00592139" w:rsidRPr="00B854D3" w:rsidRDefault="00592139" w:rsidP="00AB05DD">
            <w:r w:rsidRPr="00B854D3">
              <w:t>Methyl linoleat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48EBE2BF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1A0EF6F7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475FD67" w14:textId="77777777" w:rsidR="00592139" w:rsidRPr="00B854D3" w:rsidRDefault="00592139" w:rsidP="00AB05DD">
            <w:r w:rsidRPr="00B854D3">
              <w:t>112-39-0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5D871808" w14:textId="77777777" w:rsidR="00592139" w:rsidRPr="00B854D3" w:rsidRDefault="00592139" w:rsidP="00AB05DD">
            <w:r w:rsidRPr="00B854D3">
              <w:t>Methyl palmitat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22B1CCEA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14C7DAA2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B251FEC" w14:textId="77777777" w:rsidR="00592139" w:rsidRPr="00B854D3" w:rsidRDefault="00592139" w:rsidP="00AB05DD">
            <w:r w:rsidRPr="00B854D3">
              <w:t>112-61-8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A46716E" w14:textId="77777777" w:rsidR="00592139" w:rsidRPr="00B854D3" w:rsidRDefault="00592139" w:rsidP="00AB05DD">
            <w:r w:rsidRPr="00B854D3">
              <w:t>Methyl stearat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2B7A7ADB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7AC7DDC1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21B3FBC" w14:textId="77777777" w:rsidR="00592139" w:rsidRPr="00B854D3" w:rsidRDefault="00592139" w:rsidP="00AB05DD">
            <w:r w:rsidRPr="00B854D3">
              <w:t>719-22-2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7A68E2B0" w14:textId="77777777" w:rsidR="00592139" w:rsidRPr="00B854D3" w:rsidRDefault="00592139" w:rsidP="00AB05DD">
            <w:r w:rsidRPr="00B854D3">
              <w:t>2,6-Di-tert-butyl benzoquino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24CD8083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64418329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0932FD8" w14:textId="77777777" w:rsidR="00592139" w:rsidRPr="00B854D3" w:rsidRDefault="00592139" w:rsidP="00AB05DD">
            <w:r w:rsidRPr="00B854D3">
              <w:t>131-53-3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99F5FB1" w14:textId="77777777" w:rsidR="00592139" w:rsidRPr="00B854D3" w:rsidRDefault="00592139" w:rsidP="00AB05DD">
            <w:r w:rsidRPr="00B854D3">
              <w:t>Cyasorb UV-24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4226C432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63A8BCF9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051A34C" w14:textId="77777777" w:rsidR="00592139" w:rsidRPr="00B854D3" w:rsidRDefault="00592139" w:rsidP="00AB05DD">
            <w:r w:rsidRPr="00B854D3">
              <w:t>18600-59-4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6F26790" w14:textId="77777777" w:rsidR="00592139" w:rsidRPr="00B854D3" w:rsidRDefault="00592139" w:rsidP="00AB05DD">
            <w:r w:rsidRPr="00B854D3">
              <w:t>Cyasorb UV-3638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6C7BC7B1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D380D1C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B66770B" w14:textId="77777777" w:rsidR="00592139" w:rsidRPr="00B854D3" w:rsidRDefault="00592139" w:rsidP="00AB05DD">
            <w:r w:rsidRPr="00B854D3">
              <w:t>193-39-5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4F1D1FE" w14:textId="77777777" w:rsidR="00592139" w:rsidRPr="00B854D3" w:rsidRDefault="00592139" w:rsidP="00AB05DD">
            <w:r w:rsidRPr="00B854D3">
              <w:t>Indeno[1,2,3-cd]pyre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4C11AD74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387616DF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A5BE06F" w14:textId="77777777" w:rsidR="00592139" w:rsidRPr="00B854D3" w:rsidRDefault="00592139" w:rsidP="00AB05DD">
            <w:r w:rsidRPr="00B854D3">
              <w:t>191-24-2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1BDE66E" w14:textId="77777777" w:rsidR="00592139" w:rsidRPr="00B854D3" w:rsidRDefault="00592139" w:rsidP="00AB05DD">
            <w:r w:rsidRPr="00B854D3">
              <w:t>Benzo[ghi]peryle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2D3DD737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122C7D83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5584434" w14:textId="77777777" w:rsidR="00592139" w:rsidRPr="00B854D3" w:rsidRDefault="00592139" w:rsidP="00AB05DD">
            <w:r w:rsidRPr="00B854D3">
              <w:t>205-99-2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63D348A" w14:textId="77777777" w:rsidR="00592139" w:rsidRPr="00B854D3" w:rsidRDefault="00592139" w:rsidP="00AB05DD">
            <w:r w:rsidRPr="00B854D3">
              <w:t>Benzo[b]fluoranthe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35156E12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4E917E8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FD7BD51" w14:textId="77777777" w:rsidR="00592139" w:rsidRPr="00B854D3" w:rsidRDefault="00592139" w:rsidP="00AB05DD">
            <w:r w:rsidRPr="00B854D3">
              <w:t>527-60-6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2286A525" w14:textId="77777777" w:rsidR="00592139" w:rsidRPr="00B854D3" w:rsidRDefault="00592139" w:rsidP="00AB05DD">
            <w:r w:rsidRPr="00B854D3">
              <w:t>2,4,6-trimethylphenol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227A3251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D2D4292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3D46E7E3" w14:textId="77777777" w:rsidR="00592139" w:rsidRPr="00B854D3" w:rsidRDefault="00592139" w:rsidP="00AB05DD">
            <w:r w:rsidRPr="00B854D3">
              <w:t>732-26-3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43AC9AD" w14:textId="77777777" w:rsidR="00592139" w:rsidRPr="00B854D3" w:rsidRDefault="00592139" w:rsidP="00AB05DD">
            <w:r w:rsidRPr="00B854D3">
              <w:t>2,4,6-tri-tert-butylphenol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3E57E65D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E0DD1A2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C5FAB23" w14:textId="77777777" w:rsidR="00592139" w:rsidRPr="00B854D3" w:rsidRDefault="00592139" w:rsidP="00AB05DD">
            <w:r w:rsidRPr="00B854D3">
              <w:t>4130-42-1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5D353E39" w14:textId="77777777" w:rsidR="00592139" w:rsidRPr="00B854D3" w:rsidRDefault="00592139" w:rsidP="00AB05DD">
            <w:r w:rsidRPr="00B854D3">
              <w:t>2,6-bis(1,1-dimethylethyl)-4-ethyl-phenol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5EA0E8BF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225A2EF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330236B" w14:textId="77777777" w:rsidR="00592139" w:rsidRPr="00B854D3" w:rsidRDefault="00592139" w:rsidP="00AB05DD">
            <w:r w:rsidRPr="00B854D3">
              <w:t>4286-23-1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78CBAB77" w14:textId="77777777" w:rsidR="00592139" w:rsidRPr="00B854D3" w:rsidRDefault="00592139" w:rsidP="00AB05DD">
            <w:r w:rsidRPr="00B854D3">
              <w:t>4-Isopropenylphenol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387DEE24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0FDA6FF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08E88C16" w14:textId="77777777" w:rsidR="00592139" w:rsidRPr="00B854D3" w:rsidRDefault="00592139" w:rsidP="00AB05DD">
            <w:r w:rsidRPr="00B854D3">
              <w:t>53-70-3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5C52D2A0" w14:textId="77777777" w:rsidR="00592139" w:rsidRPr="00B854D3" w:rsidRDefault="00592139" w:rsidP="00AB05DD">
            <w:r w:rsidRPr="00B854D3">
              <w:t>Dibenzo[a,h]anthrace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70672B86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6F4FB4F0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DFC4D17" w14:textId="77777777" w:rsidR="00592139" w:rsidRPr="00B854D3" w:rsidRDefault="00592139" w:rsidP="00AB05DD">
            <w:r w:rsidRPr="00B854D3">
              <w:t>18420-09-2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33265DFF" w14:textId="77777777" w:rsidR="00592139" w:rsidRPr="00B854D3" w:rsidRDefault="00592139" w:rsidP="00AB05DD">
            <w:r w:rsidRPr="00B854D3">
              <w:t>Diethoxytetramethyldisiloxa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61F0D607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1FDD4726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FDD58B1" w14:textId="77777777" w:rsidR="00592139" w:rsidRPr="00B854D3" w:rsidRDefault="00592139" w:rsidP="00AB05DD">
            <w:r w:rsidRPr="00B854D3">
              <w:t>207-08-9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9A061BB" w14:textId="77777777" w:rsidR="00592139" w:rsidRPr="00B854D3" w:rsidRDefault="00592139" w:rsidP="00AB05DD">
            <w:r w:rsidRPr="00B854D3">
              <w:t>Benzo[k]fluoranthe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28D21E33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92CF789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06FF2E43" w14:textId="77777777" w:rsidR="00592139" w:rsidRPr="00B854D3" w:rsidRDefault="00592139" w:rsidP="00AB05DD">
            <w:r w:rsidRPr="00B854D3">
              <w:t>86-73-7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69E6F53" w14:textId="77777777" w:rsidR="00592139" w:rsidRPr="00B854D3" w:rsidRDefault="00592139" w:rsidP="00AB05DD">
            <w:r w:rsidRPr="00B854D3">
              <w:t>Fluore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0721725C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6E1E1E63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3D20FA84" w14:textId="77777777" w:rsidR="00592139" w:rsidRPr="00B854D3" w:rsidRDefault="00592139" w:rsidP="00AB05DD">
            <w:r w:rsidRPr="00B854D3">
              <w:t>80410-33-9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35377930" w14:textId="77777777" w:rsidR="00592139" w:rsidRPr="00B854D3" w:rsidRDefault="00592139" w:rsidP="00AB05DD">
            <w:r w:rsidRPr="00B854D3">
              <w:t>Irgafos 12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2C30FB1C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769F5230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1480A52B" w14:textId="77777777" w:rsidR="00592139" w:rsidRPr="00B854D3" w:rsidRDefault="00592139" w:rsidP="00AB05DD">
            <w:r w:rsidRPr="00B854D3">
              <w:t>32687-78-8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264D16FF" w14:textId="77777777" w:rsidR="00592139" w:rsidRPr="00B854D3" w:rsidRDefault="00592139" w:rsidP="00AB05DD">
            <w:r w:rsidRPr="00B854D3">
              <w:t>Irganox MD 1024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76780D33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8D73CA3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920F498" w14:textId="77777777" w:rsidR="00592139" w:rsidRPr="00B854D3" w:rsidRDefault="00592139" w:rsidP="00AB05DD">
            <w:r w:rsidRPr="00B854D3">
              <w:t>100-52-7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054607B" w14:textId="77777777" w:rsidR="00592139" w:rsidRPr="00B854D3" w:rsidRDefault="00592139" w:rsidP="00AB05DD">
            <w:r w:rsidRPr="00B854D3">
              <w:t>Benzaldehyd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200632CA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89FAF3E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43DF71B" w14:textId="77777777" w:rsidR="00592139" w:rsidRPr="00B854D3" w:rsidRDefault="00592139" w:rsidP="00AB05DD">
            <w:r w:rsidRPr="00B854D3">
              <w:t>125643-61-0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383DA1FF" w14:textId="77777777" w:rsidR="00592139" w:rsidRPr="00B854D3" w:rsidRDefault="00592139" w:rsidP="00AB05DD">
            <w:r w:rsidRPr="00B854D3">
              <w:t>Irganox 1135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2F7C8FA6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21226B4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0112B27F" w14:textId="77777777" w:rsidR="00592139" w:rsidRPr="00B854D3" w:rsidRDefault="00592139" w:rsidP="00AB05DD">
            <w:r w:rsidRPr="00B854D3">
              <w:t>41484-35-9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55664DD" w14:textId="77777777" w:rsidR="00592139" w:rsidRPr="00B854D3" w:rsidRDefault="00592139" w:rsidP="00AB05DD">
            <w:r w:rsidRPr="00B854D3">
              <w:t>Irganox 1035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1E684B01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31B4BA7E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D6389DA" w14:textId="77777777" w:rsidR="00592139" w:rsidRPr="00B854D3" w:rsidRDefault="00592139" w:rsidP="00AB05DD">
            <w:r w:rsidRPr="00B854D3">
              <w:lastRenderedPageBreak/>
              <w:t>107-41-5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5EAC4E74" w14:textId="77777777" w:rsidR="00592139" w:rsidRPr="00B854D3" w:rsidRDefault="00592139" w:rsidP="00AB05DD">
            <w:r w:rsidRPr="00B854D3">
              <w:t>Hexylene Glycol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134AA550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67489BFA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D6331BC" w14:textId="77777777" w:rsidR="00592139" w:rsidRPr="00B854D3" w:rsidRDefault="00592139" w:rsidP="00AB05DD">
            <w:r w:rsidRPr="00B854D3">
              <w:t>25395-31-7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17801D1" w14:textId="77777777" w:rsidR="00592139" w:rsidRPr="00B854D3" w:rsidRDefault="00592139" w:rsidP="00AB05DD">
            <w:r w:rsidRPr="00B854D3">
              <w:t>1,2,3, propanetriol diacetat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53EA86F7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398E3CB4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794B563" w14:textId="77777777" w:rsidR="00592139" w:rsidRPr="00B854D3" w:rsidRDefault="00592139" w:rsidP="00AB05DD">
            <w:r w:rsidRPr="00B854D3">
              <w:t>61792-31-2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EFF8290" w14:textId="77777777" w:rsidR="00592139" w:rsidRPr="00B854D3" w:rsidRDefault="00592139" w:rsidP="00AB05DD">
            <w:r w:rsidRPr="00B854D3">
              <w:t>Dodecanamide, N- [3(dimethyloxidoamino)propyl]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3B40A1DC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3A850F9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0BB9FAE" w14:textId="77777777" w:rsidR="00592139" w:rsidRPr="00B854D3" w:rsidRDefault="00592139" w:rsidP="00AB05DD">
            <w:r w:rsidRPr="00B854D3">
              <w:t>118-55-8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58E9AB54" w14:textId="77777777" w:rsidR="00592139" w:rsidRPr="00B854D3" w:rsidRDefault="00592139" w:rsidP="00AB05DD">
            <w:r w:rsidRPr="00B854D3">
              <w:t>Phenyl salicylat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175E9C8B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2557FC9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0B371715" w14:textId="77777777" w:rsidR="00592139" w:rsidRPr="00B854D3" w:rsidRDefault="00592139" w:rsidP="00AB05DD">
            <w:r w:rsidRPr="00B854D3">
              <w:t>26761-40-0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5B7D4410" w14:textId="77777777" w:rsidR="00592139" w:rsidRPr="00B854D3" w:rsidRDefault="00592139" w:rsidP="00AB05DD">
            <w:r w:rsidRPr="00B854D3">
              <w:t>Diisodecylphthalat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6FA905EE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A469030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5141377" w14:textId="77777777" w:rsidR="00592139" w:rsidRPr="00B854D3" w:rsidRDefault="00592139" w:rsidP="00AB05DD">
            <w:r w:rsidRPr="00B854D3">
              <w:t>54998-28-6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E3BA714" w14:textId="77777777" w:rsidR="00592139" w:rsidRPr="00B854D3" w:rsidRDefault="00592139" w:rsidP="00AB05DD">
            <w:r w:rsidRPr="00B854D3">
              <w:t>Ethyl 4-hydroxybenzenecarboximidoate hydrochlorid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618584DA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C53B311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01657FA" w14:textId="77777777" w:rsidR="00592139" w:rsidRPr="00B854D3" w:rsidRDefault="00592139" w:rsidP="00AB05DD">
            <w:r w:rsidRPr="00B854D3">
              <w:t>576-26-1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543A0A27" w14:textId="77777777" w:rsidR="00592139" w:rsidRPr="00B854D3" w:rsidRDefault="00592139" w:rsidP="00AB05DD">
            <w:r w:rsidRPr="00B854D3">
              <w:t>2,6-Dimethylphenol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51A46F6E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3DBEDA9D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209606E" w14:textId="77777777" w:rsidR="00592139" w:rsidRPr="00B854D3" w:rsidRDefault="00592139" w:rsidP="00AB05DD">
            <w:r w:rsidRPr="00B854D3">
              <w:t>111-77-3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5CC519DA" w14:textId="77777777" w:rsidR="00592139" w:rsidRPr="00B854D3" w:rsidRDefault="00592139" w:rsidP="00AB05DD">
            <w:r w:rsidRPr="00B854D3">
              <w:t>2-(2-Methoxyethoxy)-ethanol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107D9B63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7110DFA6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DD594F8" w14:textId="77777777" w:rsidR="00592139" w:rsidRPr="00B854D3" w:rsidRDefault="00592139" w:rsidP="00AB05DD">
            <w:r w:rsidRPr="00B854D3">
              <w:t>68411-30-3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5C0E96C" w14:textId="77777777" w:rsidR="00592139" w:rsidRPr="00B854D3" w:rsidRDefault="00592139" w:rsidP="00AB05DD">
            <w:r w:rsidRPr="00B854D3">
              <w:t>Linear alkylbenzene sulfonates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34C7D3B0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68C5AD84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F60E5E8" w14:textId="77777777" w:rsidR="00592139" w:rsidRPr="00B854D3" w:rsidRDefault="00592139" w:rsidP="00AB05DD">
            <w:r w:rsidRPr="00B854D3">
              <w:t>96-69-5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3360BFD6" w14:textId="77777777" w:rsidR="00592139" w:rsidRPr="00B854D3" w:rsidRDefault="00592139" w:rsidP="00AB05DD">
            <w:r w:rsidRPr="00B854D3">
              <w:t>Santonox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21AC4451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132269C5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029E95D8" w14:textId="77777777" w:rsidR="00592139" w:rsidRPr="00B854D3" w:rsidRDefault="00592139" w:rsidP="00AB05DD">
            <w:r w:rsidRPr="00B854D3">
              <w:t>617-94-7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8E740BC" w14:textId="77777777" w:rsidR="00592139" w:rsidRPr="00B854D3" w:rsidRDefault="00592139" w:rsidP="00AB05DD">
            <w:r w:rsidRPr="00B854D3">
              <w:t>2-Phenyl-2-propanol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7AAB27CA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D520495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A4067EF" w14:textId="77777777" w:rsidR="00592139" w:rsidRPr="00B854D3" w:rsidRDefault="00592139" w:rsidP="00AB05DD">
            <w:r w:rsidRPr="00B854D3">
              <w:t>87-41-2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3E00C9A" w14:textId="77777777" w:rsidR="00592139" w:rsidRPr="00B854D3" w:rsidRDefault="00592139" w:rsidP="00AB05DD">
            <w:r w:rsidRPr="00B854D3">
              <w:t>1,3-Dihydro-2-benzofura-1-o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45501C14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AD27329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3E868F63" w14:textId="77777777" w:rsidR="00592139" w:rsidRPr="00B854D3" w:rsidRDefault="00592139" w:rsidP="00AB05DD">
            <w:r w:rsidRPr="00B854D3">
              <w:t>1921-70-6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B3798D7" w14:textId="77777777" w:rsidR="00592139" w:rsidRPr="00B854D3" w:rsidRDefault="00592139" w:rsidP="00AB05DD">
            <w:r w:rsidRPr="00B854D3">
              <w:t>Prista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2EEF3BB6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3C779D3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698AEA7" w14:textId="77777777" w:rsidR="00592139" w:rsidRPr="00B854D3" w:rsidRDefault="00592139" w:rsidP="00AB05DD">
            <w:r w:rsidRPr="00B854D3">
              <w:t>23579-18-2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A7136CE" w14:textId="77777777" w:rsidR="00592139" w:rsidRPr="00B854D3" w:rsidRDefault="00592139" w:rsidP="00AB05DD">
            <w:r w:rsidRPr="00B854D3">
              <w:t>1,9,17-Cyclotetracosatrie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34503329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14A15D84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16994389" w14:textId="77777777" w:rsidR="00592139" w:rsidRPr="00B854D3" w:rsidRDefault="00592139" w:rsidP="00AB05DD">
            <w:r w:rsidRPr="00B854D3">
              <w:t>544-76-3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0C094DF" w14:textId="77777777" w:rsidR="00592139" w:rsidRPr="00B854D3" w:rsidRDefault="00592139" w:rsidP="00AB05DD">
            <w:r w:rsidRPr="00B854D3">
              <w:t>n-Hexadeca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471BE808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805C5E1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0D8D45EE" w14:textId="77777777" w:rsidR="00592139" w:rsidRPr="00B854D3" w:rsidRDefault="00592139" w:rsidP="00AB05DD">
            <w:r w:rsidRPr="00B854D3">
              <w:t>120-12-7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7FC07F0B" w14:textId="77777777" w:rsidR="00592139" w:rsidRPr="00B854D3" w:rsidRDefault="00592139" w:rsidP="00AB05DD">
            <w:r w:rsidRPr="00B854D3">
              <w:t>Anthrace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16D6C30F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77F1643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08521C1" w14:textId="77777777" w:rsidR="00592139" w:rsidRPr="00B854D3" w:rsidRDefault="00592139" w:rsidP="00AB05DD">
            <w:r w:rsidRPr="00B854D3">
              <w:t>117-84-0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2E6CBADD" w14:textId="77777777" w:rsidR="00592139" w:rsidRPr="00B854D3" w:rsidRDefault="00592139" w:rsidP="00AB05DD">
            <w:r w:rsidRPr="00B854D3">
              <w:t>Di-N-octyl phthalat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1C496A48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EDE2143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185D477" w14:textId="77777777" w:rsidR="00592139" w:rsidRPr="00B854D3" w:rsidRDefault="00592139" w:rsidP="00AB05DD">
            <w:r w:rsidRPr="00B854D3">
              <w:t>25973-55-1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3634C80D" w14:textId="77777777" w:rsidR="00592139" w:rsidRPr="00B854D3" w:rsidRDefault="00592139" w:rsidP="00AB05DD">
            <w:r w:rsidRPr="00B854D3">
              <w:t>Tinuvin 328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21EB6714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FE9933C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0AAEED9F" w14:textId="77777777" w:rsidR="00592139" w:rsidRPr="00B854D3" w:rsidRDefault="00592139" w:rsidP="00AB05DD">
            <w:r w:rsidRPr="00B854D3">
              <w:t>64-19-7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73DE9DE9" w14:textId="77777777" w:rsidR="00592139" w:rsidRPr="00B854D3" w:rsidRDefault="00592139" w:rsidP="00AB05DD">
            <w:r w:rsidRPr="00B854D3">
              <w:t>Acetic Acid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3E5CF9D7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990D0C8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0EC22E61" w14:textId="77777777" w:rsidR="00592139" w:rsidRPr="00B854D3" w:rsidRDefault="00592139" w:rsidP="00AB05DD">
            <w:r w:rsidRPr="00B854D3">
              <w:t>122-62-3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A7A00F3" w14:textId="77777777" w:rsidR="00592139" w:rsidRPr="00B854D3" w:rsidRDefault="00592139" w:rsidP="00AB05DD">
            <w:r w:rsidRPr="00B854D3">
              <w:t>Bis-(2-ethylhexyl) sebacat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45834F95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D6A0977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3A677B4" w14:textId="77777777" w:rsidR="00592139" w:rsidRPr="00B854D3" w:rsidRDefault="00592139" w:rsidP="00AB05DD">
            <w:r w:rsidRPr="00B854D3">
              <w:t>12769-96-9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44AEF36" w14:textId="77777777" w:rsidR="00592139" w:rsidRPr="00B854D3" w:rsidRDefault="00592139" w:rsidP="00AB05DD">
            <w:r w:rsidRPr="00B854D3">
              <w:t>C.I. Pigment Violet 15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09C7B4A6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FD27BEF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7F9E6CE" w14:textId="77777777" w:rsidR="00592139" w:rsidRPr="00B854D3" w:rsidRDefault="00592139" w:rsidP="00AB05DD">
            <w:r w:rsidRPr="00B854D3">
              <w:t>105-99-7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9185F1A" w14:textId="77777777" w:rsidR="00592139" w:rsidRPr="00B854D3" w:rsidRDefault="00592139" w:rsidP="00AB05DD">
            <w:r w:rsidRPr="00B854D3">
              <w:t>Dibutyl adipat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4705426F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1527467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38E950F9" w14:textId="77777777" w:rsidR="00592139" w:rsidRPr="00B854D3" w:rsidRDefault="00592139" w:rsidP="00AB05DD">
            <w:r w:rsidRPr="00B854D3">
              <w:t>16545-54-3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9D42F6E" w14:textId="77777777" w:rsidR="00592139" w:rsidRPr="00B854D3" w:rsidRDefault="00592139" w:rsidP="00AB05DD">
            <w:r w:rsidRPr="00B854D3">
              <w:t>Ditetradecyl 3,3’-thiodipropionat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0C2C7A09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13AB6304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34851AE" w14:textId="77777777" w:rsidR="00592139" w:rsidRPr="00B854D3" w:rsidRDefault="00592139" w:rsidP="00AB05DD">
            <w:r w:rsidRPr="00B854D3">
              <w:t>306-52-5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38727E3E" w14:textId="77777777" w:rsidR="00592139" w:rsidRPr="00B854D3" w:rsidRDefault="00592139" w:rsidP="00AB05DD">
            <w:r w:rsidRPr="00B854D3">
              <w:t>Trichloroethylphosphat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1B61D815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5DC73EF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31024B93" w14:textId="77777777" w:rsidR="00592139" w:rsidRPr="00B854D3" w:rsidRDefault="00592139" w:rsidP="00AB05DD">
            <w:r w:rsidRPr="00B854D3">
              <w:t>104-15-4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01A05F1" w14:textId="77777777" w:rsidR="00592139" w:rsidRPr="00B854D3" w:rsidRDefault="00592139" w:rsidP="00AB05DD">
            <w:r w:rsidRPr="00B854D3">
              <w:t>Toluene Sulfonic Acid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4162C997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F551817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55855A3" w14:textId="77777777" w:rsidR="00592139" w:rsidRPr="00B854D3" w:rsidRDefault="00592139" w:rsidP="00AB05DD">
            <w:r w:rsidRPr="00B854D3">
              <w:t>541-05-9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58DA48CC" w14:textId="77777777" w:rsidR="00592139" w:rsidRPr="00B854D3" w:rsidRDefault="00592139" w:rsidP="00AB05DD">
            <w:r w:rsidRPr="00B854D3">
              <w:t>Hexamethylcyclotrisiloxa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49279A3E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B5E551D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E89DC7B" w14:textId="77777777" w:rsidR="00592139" w:rsidRPr="00B854D3" w:rsidRDefault="00592139" w:rsidP="00AB05DD">
            <w:r w:rsidRPr="00B854D3">
              <w:t>809-73-4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9DC4862" w14:textId="77777777" w:rsidR="00592139" w:rsidRPr="00B854D3" w:rsidRDefault="00592139" w:rsidP="00AB05DD">
            <w:r w:rsidRPr="00B854D3">
              <w:t>Stilbenequino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32D18815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1719F244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CF3F7F3" w14:textId="77777777" w:rsidR="00592139" w:rsidRPr="00B854D3" w:rsidRDefault="00592139" w:rsidP="00AB05DD">
            <w:r w:rsidRPr="00B854D3">
              <w:t>18295-72-2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67C0AE2" w14:textId="77777777" w:rsidR="00592139" w:rsidRPr="00B854D3" w:rsidRDefault="00592139" w:rsidP="00AB05DD">
            <w:r w:rsidRPr="00B854D3">
              <w:t>Cyclohexylmethylsilanediol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2FBA3F44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B872A6E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96FD705" w14:textId="77777777" w:rsidR="00592139" w:rsidRPr="00B854D3" w:rsidRDefault="00592139" w:rsidP="00AB05DD">
            <w:r w:rsidRPr="00B854D3">
              <w:t>41556-26-7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3298BD20" w14:textId="77777777" w:rsidR="00592139" w:rsidRPr="00B854D3" w:rsidRDefault="00592139" w:rsidP="00AB05DD">
            <w:r w:rsidRPr="00B854D3">
              <w:t>Bis(1,2,2,6,6-pentamethyl-4-piperidyl)sebacat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289C3417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3EF5FE2E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B7369CB" w14:textId="77777777" w:rsidR="00592139" w:rsidRPr="00B854D3" w:rsidRDefault="00592139" w:rsidP="00AB05DD">
            <w:r w:rsidRPr="00B854D3">
              <w:t>5581-32-8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75AE748C" w14:textId="77777777" w:rsidR="00592139" w:rsidRPr="00B854D3" w:rsidRDefault="00592139" w:rsidP="00AB05DD">
            <w:r w:rsidRPr="00B854D3">
              <w:t>Bisphenol A bis(2,3-dihydroxypropyl)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40BA1CF7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0CEDCC0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E250B5D" w14:textId="77777777" w:rsidR="00592139" w:rsidRPr="00B854D3" w:rsidRDefault="00592139" w:rsidP="00AB05DD">
            <w:r w:rsidRPr="00B854D3">
              <w:t>111-76-2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E31FB20" w14:textId="77777777" w:rsidR="00592139" w:rsidRPr="00B854D3" w:rsidRDefault="00592139" w:rsidP="00AB05DD">
            <w:r w:rsidRPr="00B854D3">
              <w:t>2-Butoxyethanol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0E7BDCB6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787AA23F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AF79926" w14:textId="77777777" w:rsidR="00592139" w:rsidRPr="00B854D3" w:rsidRDefault="00592139" w:rsidP="00AB05DD">
            <w:r w:rsidRPr="00B854D3">
              <w:t>85-68-7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7BB3A1E" w14:textId="77777777" w:rsidR="00592139" w:rsidRPr="00B854D3" w:rsidRDefault="00592139" w:rsidP="00AB05DD">
            <w:r w:rsidRPr="00B854D3">
              <w:t>Benzyl Butyl Phthalate (BBP)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14B17FA5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0E77CE0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13AF4BC4" w14:textId="77777777" w:rsidR="00592139" w:rsidRPr="00B854D3" w:rsidRDefault="00592139" w:rsidP="00AB05DD">
            <w:r w:rsidRPr="00B854D3">
              <w:t>85-01-8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6FA61DD" w14:textId="77777777" w:rsidR="00592139" w:rsidRPr="00B854D3" w:rsidRDefault="00592139" w:rsidP="00AB05DD">
            <w:r w:rsidRPr="00B854D3">
              <w:t>Phenanthre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0E8935F4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6D8A8399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0BAE6FCD" w14:textId="77777777" w:rsidR="00592139" w:rsidRPr="00B854D3" w:rsidRDefault="00592139" w:rsidP="00AB05DD">
            <w:r w:rsidRPr="00B854D3">
              <w:t>131-57-7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3E03B775" w14:textId="77777777" w:rsidR="00592139" w:rsidRPr="00B854D3" w:rsidRDefault="00592139" w:rsidP="00AB05DD">
            <w:r w:rsidRPr="00B854D3">
              <w:t>2-Hydroxy-4-methoxybenzopheno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2FA1CEE2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97CEE68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5E77A11" w14:textId="77777777" w:rsidR="00592139" w:rsidRPr="00B854D3" w:rsidRDefault="00592139" w:rsidP="00AB05DD">
            <w:r w:rsidRPr="00B854D3">
              <w:t>106917-30-0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C42D72F" w14:textId="77777777" w:rsidR="00592139" w:rsidRPr="00B854D3" w:rsidRDefault="00592139" w:rsidP="00AB05DD">
            <w:r w:rsidRPr="00B854D3">
              <w:t>Cyasorb UV-3641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3B460D67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680CC3CB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18D2B1EC" w14:textId="77777777" w:rsidR="00592139" w:rsidRPr="00B854D3" w:rsidRDefault="00592139" w:rsidP="00AB05DD">
            <w:r w:rsidRPr="00B854D3">
              <w:lastRenderedPageBreak/>
              <w:t>2500-88-1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6006FAB" w14:textId="77777777" w:rsidR="00592139" w:rsidRPr="00B854D3" w:rsidRDefault="00592139" w:rsidP="00AB05DD">
            <w:r w:rsidRPr="00B854D3">
              <w:t>Dioctadecyl disulfid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39C8D128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6E58FF81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CC041E6" w14:textId="77777777" w:rsidR="00592139" w:rsidRPr="00B854D3" w:rsidRDefault="00592139" w:rsidP="00AB05DD">
            <w:r w:rsidRPr="00B854D3">
              <w:t>57472-50-1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6ACF7C3" w14:textId="77777777" w:rsidR="00592139" w:rsidRPr="00B854D3" w:rsidRDefault="00592139" w:rsidP="00AB05DD">
            <w:r w:rsidRPr="00B854D3">
              <w:t>Methanone, [methylenebis(hydroxymethoxyphenylene)]bis[phenyl-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34A9BA33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32499D4F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74EF4EB" w14:textId="77777777" w:rsidR="00592139" w:rsidRPr="00B854D3" w:rsidRDefault="00592139" w:rsidP="00AB05DD">
            <w:r w:rsidRPr="00B854D3">
              <w:t>129-00-0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5B16BB5A" w14:textId="77777777" w:rsidR="00592139" w:rsidRPr="00B854D3" w:rsidRDefault="00592139" w:rsidP="00AB05DD">
            <w:r w:rsidRPr="00B854D3">
              <w:t>Pyre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121E5FB0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1DFA2730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D24A648" w14:textId="77777777" w:rsidR="00592139" w:rsidRPr="00B854D3" w:rsidRDefault="00592139" w:rsidP="00AB05DD">
            <w:r w:rsidRPr="00B854D3">
              <w:t>930-55-2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20BF60B" w14:textId="77777777" w:rsidR="00592139" w:rsidRPr="00B854D3" w:rsidRDefault="00592139" w:rsidP="00AB05DD">
            <w:r w:rsidRPr="00B854D3">
              <w:t>N-nitrosopyrrolidi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6FEACE53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AC4B2B2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0BE189B" w14:textId="77777777" w:rsidR="00592139" w:rsidRPr="00B854D3" w:rsidRDefault="00592139" w:rsidP="00AB05DD">
            <w:r w:rsidRPr="00B854D3">
              <w:t>35074-77-2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37C2C6AE" w14:textId="77777777" w:rsidR="00592139" w:rsidRPr="00B854D3" w:rsidRDefault="00592139" w:rsidP="00AB05DD">
            <w:r w:rsidRPr="00B854D3">
              <w:t>Irganox 259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464CC8EB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28B0CAF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3708098B" w14:textId="77777777" w:rsidR="00592139" w:rsidRPr="00B854D3" w:rsidRDefault="00592139" w:rsidP="00AB05DD">
            <w:r w:rsidRPr="00B854D3">
              <w:t>593-45-3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A62D9C9" w14:textId="77777777" w:rsidR="00592139" w:rsidRPr="00B854D3" w:rsidRDefault="00592139" w:rsidP="00AB05DD">
            <w:r w:rsidRPr="00B854D3">
              <w:t>Octadecane Report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4D49C803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63CB70C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B725723" w14:textId="77777777" w:rsidR="00592139" w:rsidRPr="00B854D3" w:rsidRDefault="00592139" w:rsidP="00AB05DD">
            <w:r w:rsidRPr="00B854D3">
              <w:t>112-92-5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7C85B114" w14:textId="77777777" w:rsidR="00592139" w:rsidRPr="00B854D3" w:rsidRDefault="00592139" w:rsidP="00AB05DD">
            <w:r w:rsidRPr="00B854D3">
              <w:t>1-Octadecanol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2FE74487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1081E342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247368D" w14:textId="77777777" w:rsidR="00592139" w:rsidRPr="00B854D3" w:rsidRDefault="00592139" w:rsidP="00AB05DD">
            <w:r w:rsidRPr="00B854D3">
              <w:t>606-28-0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3104AE58" w14:textId="77777777" w:rsidR="00592139" w:rsidRPr="00B854D3" w:rsidRDefault="00592139" w:rsidP="00AB05DD">
            <w:r w:rsidRPr="00B854D3">
              <w:t>Methyl 2-benzoylbenzoat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1BA127D5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A5E6994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1F81C63" w14:textId="77777777" w:rsidR="00592139" w:rsidRPr="00B854D3" w:rsidRDefault="00592139" w:rsidP="00AB05DD">
            <w:r w:rsidRPr="00B854D3">
              <w:t>112-07-2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665F1C3" w14:textId="77777777" w:rsidR="00592139" w:rsidRPr="00B854D3" w:rsidRDefault="00592139" w:rsidP="00AB05DD">
            <w:r w:rsidRPr="00B854D3">
              <w:t>2-Butoxyethyl acetat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0FF8799E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722CC9E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3054209" w14:textId="77777777" w:rsidR="00592139" w:rsidRPr="00B854D3" w:rsidRDefault="00592139" w:rsidP="00AB05DD">
            <w:r w:rsidRPr="00B854D3">
              <w:t>206-44-0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BC322FF" w14:textId="77777777" w:rsidR="00592139" w:rsidRPr="00B854D3" w:rsidRDefault="00592139" w:rsidP="00AB05DD">
            <w:r w:rsidRPr="00B854D3">
              <w:t>Fluroanthe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28224E4E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E23DB21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1D10B1C7" w14:textId="77777777" w:rsidR="00592139" w:rsidRPr="00B854D3" w:rsidRDefault="00592139" w:rsidP="00AB05DD">
            <w:r w:rsidRPr="00B854D3">
              <w:t>2455-24-5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2480D3BF" w14:textId="77777777" w:rsidR="00592139" w:rsidRPr="00B854D3" w:rsidRDefault="00592139" w:rsidP="00AB05DD">
            <w:r w:rsidRPr="00B854D3">
              <w:t>Tetrahydrofurfuryl methacrylat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7D47FF8E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AA70FE6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09A543C" w14:textId="77777777" w:rsidR="00592139" w:rsidRPr="00B854D3" w:rsidRDefault="00592139" w:rsidP="00AB05DD">
            <w:r w:rsidRPr="00B854D3">
              <w:t>56403-09-9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B9E5411" w14:textId="77777777" w:rsidR="00592139" w:rsidRPr="00B854D3" w:rsidRDefault="00592139" w:rsidP="00AB05DD">
            <w:r w:rsidRPr="00B854D3">
              <w:t>1,8-Diazacyclotetradecane-2,9-dio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140BFAF4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93D9B91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619B94D" w14:textId="77777777" w:rsidR="00592139" w:rsidRPr="00B854D3" w:rsidRDefault="00592139" w:rsidP="00AB05DD">
            <w:r w:rsidRPr="00B854D3">
              <w:t>577-11-7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3E6BB82" w14:textId="77777777" w:rsidR="00592139" w:rsidRPr="00B854D3" w:rsidRDefault="00592139" w:rsidP="00AB05DD">
            <w:r w:rsidRPr="00B854D3">
              <w:t>Dioctyl Sulfosuccinic Acid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45B4195B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8187C13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3B85C58B" w14:textId="77777777" w:rsidR="00592139" w:rsidRPr="00B854D3" w:rsidRDefault="00592139" w:rsidP="00AB05DD">
            <w:r w:rsidRPr="00B854D3">
              <w:t>2455-14-3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5F8445C" w14:textId="77777777" w:rsidR="00592139" w:rsidRPr="00B854D3" w:rsidRDefault="00592139" w:rsidP="00AB05DD">
            <w:r w:rsidRPr="00B854D3">
              <w:t>2,2',6,6'-Tetra-tert-butyldiphenylquino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70632F3F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AA361FF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E5CA5DD" w14:textId="77777777" w:rsidR="00592139" w:rsidRPr="00B854D3" w:rsidRDefault="00592139" w:rsidP="00AB05DD">
            <w:r w:rsidRPr="00B854D3">
              <w:t>2432-87-3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5353FBA1" w14:textId="77777777" w:rsidR="00592139" w:rsidRPr="00B854D3" w:rsidRDefault="00592139" w:rsidP="00AB05DD">
            <w:r w:rsidRPr="00B854D3">
              <w:t>Dioctyl Decanedioat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57E9425A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B143285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8F32B4F" w14:textId="77777777" w:rsidR="00592139" w:rsidRPr="00B854D3" w:rsidRDefault="00592139" w:rsidP="00AB05DD">
            <w:r w:rsidRPr="00B854D3">
              <w:t>110-05-4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3D14DF8" w14:textId="77777777" w:rsidR="00592139" w:rsidRPr="00B854D3" w:rsidRDefault="00592139" w:rsidP="00AB05DD">
            <w:r w:rsidRPr="00B854D3">
              <w:t>Di-tert-butylperoxid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0FA8D586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DE2297A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30E3050A" w14:textId="77777777" w:rsidR="00592139" w:rsidRPr="00B854D3" w:rsidRDefault="00592139" w:rsidP="00AB05DD">
            <w:r w:rsidRPr="00B854D3">
              <w:t>112-15-2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045199E" w14:textId="77777777" w:rsidR="00592139" w:rsidRPr="00B854D3" w:rsidRDefault="00592139" w:rsidP="00AB05DD">
            <w:r w:rsidRPr="00B854D3">
              <w:t>2-(2-Ethoxyethoxy)ethanol acetat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45F472BA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4BC5B0D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85E1A56" w14:textId="77777777" w:rsidR="00592139" w:rsidRPr="00B854D3" w:rsidRDefault="00592139" w:rsidP="00AB05DD">
            <w:r w:rsidRPr="00B854D3">
              <w:t>MAT-PCARB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D256075" w14:textId="77777777" w:rsidR="00592139" w:rsidRPr="00B854D3" w:rsidRDefault="00592139" w:rsidP="00AB05DD">
            <w:r w:rsidRPr="00B854D3">
              <w:t>Polycarbonat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2DF2553A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3D5DCE7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08FDD86B" w14:textId="77777777" w:rsidR="00592139" w:rsidRPr="00B854D3" w:rsidRDefault="00592139" w:rsidP="00AB05DD">
            <w:r w:rsidRPr="00B854D3">
              <w:t>57-10-3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D643A6B" w14:textId="77777777" w:rsidR="00592139" w:rsidRPr="00B854D3" w:rsidRDefault="00592139" w:rsidP="00AB05DD">
            <w:r w:rsidRPr="00B854D3">
              <w:t>Palmitic acid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5921E187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74F24172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3E8829C3" w14:textId="77777777" w:rsidR="00592139" w:rsidRPr="00B854D3" w:rsidRDefault="00592139" w:rsidP="00AB05DD">
            <w:r w:rsidRPr="00B854D3">
              <w:t>36443-68-2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8B6FF40" w14:textId="77777777" w:rsidR="00592139" w:rsidRPr="00B854D3" w:rsidRDefault="00592139" w:rsidP="00AB05DD">
            <w:r w:rsidRPr="00B854D3">
              <w:t>Irganox 245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6F6AF2D1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8637223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0CC5A6A2" w14:textId="77777777" w:rsidR="00592139" w:rsidRPr="00B854D3" w:rsidRDefault="00592139" w:rsidP="00AB05DD">
            <w:r w:rsidRPr="00B854D3">
              <w:t>7534-94-3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5963DD7" w14:textId="77777777" w:rsidR="00592139" w:rsidRPr="00B854D3" w:rsidRDefault="00592139" w:rsidP="00AB05DD">
            <w:r w:rsidRPr="00B854D3">
              <w:t>Isobornyl methacrylat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3FCF224B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168F42D4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A1E68DA" w14:textId="77777777" w:rsidR="00592139" w:rsidRPr="00B854D3" w:rsidRDefault="00592139" w:rsidP="00AB05DD">
            <w:r w:rsidRPr="00B854D3">
              <w:t>80-62-6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2BA95F9E" w14:textId="77777777" w:rsidR="00592139" w:rsidRPr="00B854D3" w:rsidRDefault="00592139" w:rsidP="00AB05DD">
            <w:r w:rsidRPr="00B854D3">
              <w:t>Methyl Methacrylat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1BC603DF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6BBA046D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11037711" w14:textId="77777777" w:rsidR="00592139" w:rsidRPr="00B854D3" w:rsidRDefault="00592139" w:rsidP="00AB05DD">
            <w:r w:rsidRPr="00B854D3">
              <w:t>97-88-1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CFB758E" w14:textId="77777777" w:rsidR="00592139" w:rsidRPr="00B854D3" w:rsidRDefault="00592139" w:rsidP="00AB05DD">
            <w:r w:rsidRPr="00B854D3">
              <w:t>n-Butyl Methacrylat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65D9B322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1F49A80E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A48CB13" w14:textId="77777777" w:rsidR="00592139" w:rsidRPr="00B854D3" w:rsidRDefault="00592139" w:rsidP="00AB05DD">
            <w:r w:rsidRPr="00B854D3">
              <w:t>105-60-2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35A36CF2" w14:textId="77777777" w:rsidR="00592139" w:rsidRPr="00B854D3" w:rsidRDefault="00592139" w:rsidP="00AB05DD">
            <w:r w:rsidRPr="00B854D3">
              <w:t>Caprolactam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59975FF9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6FB97A10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7C0D755" w14:textId="77777777" w:rsidR="00592139" w:rsidRPr="00B854D3" w:rsidRDefault="00592139" w:rsidP="00AB05DD">
            <w:r w:rsidRPr="00B854D3">
              <w:t>MAT-PETH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C11C532" w14:textId="77777777" w:rsidR="00592139" w:rsidRPr="00B854D3" w:rsidRDefault="00592139" w:rsidP="00AB05DD">
            <w:r w:rsidRPr="00B854D3">
              <w:t>Polyethyle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00C70FE5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733B6D45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398CA8A8" w14:textId="77777777" w:rsidR="00592139" w:rsidRPr="00B854D3" w:rsidRDefault="00592139" w:rsidP="00AB05DD">
            <w:r w:rsidRPr="00B854D3">
              <w:t>115-86-6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42F092D" w14:textId="77777777" w:rsidR="00592139" w:rsidRPr="00B854D3" w:rsidRDefault="00592139" w:rsidP="00AB05DD">
            <w:r w:rsidRPr="00B854D3">
              <w:t>Triphenyl phosphat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7B7FDC82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5C55A62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9DBEE9F" w14:textId="77777777" w:rsidR="00592139" w:rsidRPr="00B854D3" w:rsidRDefault="00592139" w:rsidP="00AB05DD">
            <w:r w:rsidRPr="00B854D3">
              <w:t>126-73-8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55E1BA9" w14:textId="77777777" w:rsidR="00592139" w:rsidRPr="00B854D3" w:rsidRDefault="00592139" w:rsidP="00AB05DD">
            <w:r w:rsidRPr="00B854D3">
              <w:t>Tributyl phosphat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5657EA53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7F5EF1C8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F29081C" w14:textId="77777777" w:rsidR="00592139" w:rsidRPr="00B854D3" w:rsidRDefault="00592139" w:rsidP="00AB05DD">
            <w:r w:rsidRPr="00B854D3">
              <w:t>121-00-6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429284F" w14:textId="77777777" w:rsidR="00592139" w:rsidRPr="00B854D3" w:rsidRDefault="00592139" w:rsidP="00AB05DD">
            <w:r w:rsidRPr="00B854D3">
              <w:t>3-tert-Butyl-4-hydroxyanisol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19FC4E92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30E7C505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86E6F14" w14:textId="77777777" w:rsidR="00592139" w:rsidRPr="00B854D3" w:rsidRDefault="00592139" w:rsidP="00AB05DD">
            <w:r w:rsidRPr="00B854D3">
              <w:t>5973-71-7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3FA841FC" w14:textId="77777777" w:rsidR="00592139" w:rsidRPr="00B854D3" w:rsidRDefault="00592139" w:rsidP="00AB05DD">
            <w:r w:rsidRPr="00B854D3">
              <w:t>3,4-Dimethylbenzaldehyd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34F833CB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12DB6F8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67E153A" w14:textId="77777777" w:rsidR="00592139" w:rsidRPr="00B854D3" w:rsidRDefault="00592139" w:rsidP="00AB05DD">
            <w:r w:rsidRPr="00B854D3">
              <w:t>143-08-8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E0125B0" w14:textId="77777777" w:rsidR="00592139" w:rsidRPr="00B854D3" w:rsidRDefault="00592139" w:rsidP="00AB05DD">
            <w:r w:rsidRPr="00B854D3">
              <w:t>1-Nonanol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3D0FC60D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78940C7E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1D0FE30" w14:textId="77777777" w:rsidR="00592139" w:rsidRPr="00B854D3" w:rsidRDefault="00592139" w:rsidP="00AB05DD">
            <w:r w:rsidRPr="00B854D3">
              <w:t>111-87-5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79B47D2E" w14:textId="77777777" w:rsidR="00592139" w:rsidRPr="00B854D3" w:rsidRDefault="00592139" w:rsidP="00AB05DD">
            <w:r w:rsidRPr="00B854D3">
              <w:t>1-Octanol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1C3356C2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6AE29CF7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2B02A91" w14:textId="77777777" w:rsidR="00592139" w:rsidRPr="00B854D3" w:rsidRDefault="00592139" w:rsidP="00AB05DD">
            <w:r w:rsidRPr="00B854D3">
              <w:t>112-72-1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B5DF2FD" w14:textId="77777777" w:rsidR="00592139" w:rsidRPr="00B854D3" w:rsidRDefault="00592139" w:rsidP="00AB05DD">
            <w:r w:rsidRPr="00B854D3">
              <w:t>1-Tetradecanol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7E3FA67A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D3C2FED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12AC994F" w14:textId="77777777" w:rsidR="00592139" w:rsidRPr="004D343F" w:rsidRDefault="00592139" w:rsidP="00AB05DD">
            <w:r w:rsidRPr="004D343F">
              <w:t>691397-13-4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2821CA2" w14:textId="77777777" w:rsidR="00592139" w:rsidRPr="004D343F" w:rsidRDefault="00592139" w:rsidP="00AB05DD">
            <w:r w:rsidRPr="004D343F">
              <w:t>2 Methyl-oxirane, polymer with oxira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5491176A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E004CA3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9076F96" w14:textId="77777777" w:rsidR="00592139" w:rsidRPr="004D343F" w:rsidRDefault="00592139" w:rsidP="00AB05DD">
            <w:r w:rsidRPr="004D343F">
              <w:t>9003-11-6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5D50BB30" w14:textId="77777777" w:rsidR="00592139" w:rsidRPr="004D343F" w:rsidRDefault="00592139" w:rsidP="00AB05DD">
            <w:r w:rsidRPr="004D343F">
              <w:t>2-Methyl-oxirane, polymer with oxira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7D29F747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6AEAB89F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C88EE24" w14:textId="77777777" w:rsidR="00592139" w:rsidRPr="00B854D3" w:rsidRDefault="00592139" w:rsidP="00AB05DD">
            <w:r w:rsidRPr="00B854D3">
              <w:t>102-76-1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2C24CE9E" w14:textId="77777777" w:rsidR="00592139" w:rsidRPr="00B854D3" w:rsidRDefault="00592139" w:rsidP="00AB05DD">
            <w:r w:rsidRPr="00B854D3">
              <w:t>Triacetin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1B1760D6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785F07E0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9B9A585" w14:textId="77777777" w:rsidR="00592139" w:rsidRPr="00B854D3" w:rsidRDefault="00592139" w:rsidP="00AB05DD">
            <w:r w:rsidRPr="00B854D3">
              <w:lastRenderedPageBreak/>
              <w:t>592-41-6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720FBF99" w14:textId="77777777" w:rsidR="00592139" w:rsidRPr="00B854D3" w:rsidRDefault="00592139" w:rsidP="00AB05DD">
            <w:r w:rsidRPr="00B854D3">
              <w:t>1-Hexe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61363A14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D1CDE16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0BE0AD1" w14:textId="77777777" w:rsidR="00592139" w:rsidRPr="00B854D3" w:rsidRDefault="00592139" w:rsidP="00AB05DD">
            <w:r w:rsidRPr="00B854D3">
              <w:t>763-29-1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5B1EA3D" w14:textId="77777777" w:rsidR="00592139" w:rsidRPr="00B854D3" w:rsidRDefault="00592139" w:rsidP="00AB05DD">
            <w:r w:rsidRPr="00B854D3">
              <w:t>2-Methyl-1-pente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5573F8CE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366DDFE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3780D75F" w14:textId="77777777" w:rsidR="00592139" w:rsidRPr="00B854D3" w:rsidRDefault="00592139" w:rsidP="00AB05DD">
            <w:r w:rsidRPr="00B854D3">
              <w:t>558-37-2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4D32822" w14:textId="77777777" w:rsidR="00592139" w:rsidRPr="00B854D3" w:rsidRDefault="00592139" w:rsidP="00AB05DD">
            <w:r w:rsidRPr="00B854D3">
              <w:t>3,3-Dimethylbutene-1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13B78B47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555A70A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1C5EF96C" w14:textId="77777777" w:rsidR="00592139" w:rsidRPr="00B854D3" w:rsidRDefault="00592139" w:rsidP="00AB05DD">
            <w:r w:rsidRPr="00B854D3">
              <w:t>68526-52-3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29354CB" w14:textId="77777777" w:rsidR="00592139" w:rsidRPr="00B854D3" w:rsidRDefault="00592139" w:rsidP="00AB05DD">
            <w:r w:rsidRPr="00B854D3">
              <w:t>Alkenes, C6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692897D5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7163613E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1F60140" w14:textId="77777777" w:rsidR="00592139" w:rsidRPr="00B854D3" w:rsidRDefault="00592139" w:rsidP="00AB05DD">
            <w:r w:rsidRPr="00B854D3">
              <w:t>100-41-4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59ACD30" w14:textId="77777777" w:rsidR="00592139" w:rsidRPr="00B854D3" w:rsidRDefault="00592139" w:rsidP="00AB05DD">
            <w:r w:rsidRPr="00B854D3">
              <w:t>Ethylbenze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7EBE9B93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71F090BB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0C9677B2" w14:textId="77777777" w:rsidR="00592139" w:rsidRPr="00B854D3" w:rsidRDefault="00592139" w:rsidP="00AB05DD">
            <w:r w:rsidRPr="00B854D3">
              <w:t>110-91-8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37A97FF" w14:textId="77777777" w:rsidR="00592139" w:rsidRPr="00B854D3" w:rsidRDefault="00592139" w:rsidP="00AB05DD">
            <w:r w:rsidRPr="00B854D3">
              <w:t>Morpholi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1125CB2F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15B2BC0F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34ED3ACA" w14:textId="77777777" w:rsidR="00592139" w:rsidRPr="00B854D3" w:rsidRDefault="00592139" w:rsidP="00AB05DD">
            <w:r w:rsidRPr="00B854D3">
              <w:t>112-27-6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BF51DBE" w14:textId="77777777" w:rsidR="00592139" w:rsidRPr="00B854D3" w:rsidRDefault="00592139" w:rsidP="00AB05DD">
            <w:r w:rsidRPr="00B854D3">
              <w:t>Triethylene glycol (TEG)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5582CB01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C4CFEA8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04E54500" w14:textId="77777777" w:rsidR="00592139" w:rsidRPr="00B854D3" w:rsidRDefault="00592139" w:rsidP="00AB05DD">
            <w:r w:rsidRPr="00B854D3">
              <w:t>91-08-7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A94B14B" w14:textId="77777777" w:rsidR="00592139" w:rsidRPr="00B854D3" w:rsidRDefault="00592139" w:rsidP="00AB05DD">
            <w:r w:rsidRPr="00B854D3">
              <w:t>Toluene 2,6-diisocyanate (1,3-diisocyanato-2-methyl-benzene)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65626F19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A9F3C1F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00D22E14" w14:textId="77777777" w:rsidR="00592139" w:rsidRPr="00B854D3" w:rsidRDefault="00592139" w:rsidP="00AB05DD">
            <w:r w:rsidRPr="00B854D3">
              <w:t>75-56-9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A3E6DD7" w14:textId="77777777" w:rsidR="00592139" w:rsidRPr="00B854D3" w:rsidRDefault="00592139" w:rsidP="00AB05DD">
            <w:r w:rsidRPr="00B854D3">
              <w:t>Propylene oxid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680889E6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3055F88C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39D24149" w14:textId="77777777" w:rsidR="00592139" w:rsidRPr="00B854D3" w:rsidRDefault="00592139" w:rsidP="00AB05DD">
            <w:r w:rsidRPr="00B854D3">
              <w:t>101-84-8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521F670F" w14:textId="77777777" w:rsidR="00592139" w:rsidRPr="00B854D3" w:rsidRDefault="00592139" w:rsidP="00AB05DD">
            <w:r w:rsidRPr="00B854D3">
              <w:t>Diphenyl ether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19C1869D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B5ABF8F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D2CDF95" w14:textId="77777777" w:rsidR="00592139" w:rsidRPr="00B854D3" w:rsidRDefault="00592139" w:rsidP="00AB05DD">
            <w:r w:rsidRPr="00B854D3">
              <w:t>111-30-08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D8A5754" w14:textId="77777777" w:rsidR="00592139" w:rsidRPr="00B854D3" w:rsidRDefault="00592139" w:rsidP="00AB05DD">
            <w:r w:rsidRPr="00B854D3">
              <w:t>Glutaraldehyd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6F4529A0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32CCC9C4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373A218" w14:textId="77777777" w:rsidR="00592139" w:rsidRPr="00B854D3" w:rsidRDefault="00592139" w:rsidP="00AB05DD">
            <w:r w:rsidRPr="00B854D3">
              <w:t>5518-18-3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361E680F" w14:textId="77777777" w:rsidR="00592139" w:rsidRPr="00B854D3" w:rsidRDefault="00592139" w:rsidP="00AB05DD">
            <w:r w:rsidRPr="00B854D3">
              <w:t>N-N'-diacylethylenediami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478ACC4F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0D3B0B5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5654096" w14:textId="77777777" w:rsidR="00592139" w:rsidRPr="00B854D3" w:rsidRDefault="00592139" w:rsidP="00AB05DD">
            <w:r w:rsidRPr="00B854D3">
              <w:t>94-33-7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86BB945" w14:textId="77777777" w:rsidR="00592139" w:rsidRPr="00B854D3" w:rsidRDefault="00592139" w:rsidP="00AB05DD">
            <w:r w:rsidRPr="00B854D3">
              <w:t>2-Hydroxyethyl benzoat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67AF72CA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79F8A0C4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42EFD39" w14:textId="77777777" w:rsidR="00592139" w:rsidRPr="00B854D3" w:rsidRDefault="00592139" w:rsidP="00AB05DD">
            <w:r w:rsidRPr="00B854D3">
              <w:t>9014-85-1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79B55C01" w14:textId="77777777" w:rsidR="00592139" w:rsidRPr="00B854D3" w:rsidRDefault="00592139" w:rsidP="00AB05DD">
            <w:r w:rsidRPr="00B854D3">
              <w:t>Polyethylene glycol ether with 1,4-diisobutyl-1,4-dimethylbutynediol (Surfynol)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3D978C92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6517E407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23C7657" w14:textId="77777777" w:rsidR="00592139" w:rsidRPr="00B854D3" w:rsidRDefault="00592139" w:rsidP="00AB05DD">
            <w:r w:rsidRPr="00B854D3">
              <w:t>75-18-3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7494BA40" w14:textId="77777777" w:rsidR="00592139" w:rsidRPr="00B854D3" w:rsidRDefault="00592139" w:rsidP="00AB05DD">
            <w:r w:rsidRPr="00B854D3">
              <w:t>Dimethylsulfid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08BA1081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93A2C4A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093BF1A" w14:textId="77777777" w:rsidR="00592139" w:rsidRPr="00B854D3" w:rsidRDefault="00592139" w:rsidP="00AB05DD">
            <w:r w:rsidRPr="00B854D3">
              <w:t>7473-98-5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F172B21" w14:textId="77777777" w:rsidR="00592139" w:rsidRPr="00B854D3" w:rsidRDefault="00592139" w:rsidP="00AB05DD">
            <w:r w:rsidRPr="00B854D3">
              <w:t>Irgacure 1173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56DE4CEE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386E439A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37C1E6F4" w14:textId="77777777" w:rsidR="00592139" w:rsidRPr="00B854D3" w:rsidRDefault="00592139" w:rsidP="00AB05DD">
            <w:r w:rsidRPr="00B854D3">
              <w:t>84-69-5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24C5F0D7" w14:textId="77777777" w:rsidR="00592139" w:rsidRPr="00B854D3" w:rsidRDefault="00592139" w:rsidP="00AB05DD">
            <w:r w:rsidRPr="00B854D3">
              <w:t>Diisobutyl phthalat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58B5258C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EB18C73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9243951" w14:textId="77777777" w:rsidR="00592139" w:rsidRPr="00B854D3" w:rsidRDefault="00592139" w:rsidP="00AB05DD">
            <w:r w:rsidRPr="00B854D3">
              <w:t>872-50-4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7DB7D87A" w14:textId="77777777" w:rsidR="00592139" w:rsidRPr="00B854D3" w:rsidRDefault="00592139" w:rsidP="00AB05DD">
            <w:r w:rsidRPr="00B854D3">
              <w:t>N-Methylpyrrolidon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10F8AA7F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34F79CF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C65E819" w14:textId="77777777" w:rsidR="00592139" w:rsidRPr="00B854D3" w:rsidRDefault="00592139" w:rsidP="00AB05DD">
            <w:r w:rsidRPr="00B854D3">
              <w:t>7704-34-9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C85FC7F" w14:textId="77777777" w:rsidR="00592139" w:rsidRPr="00B854D3" w:rsidRDefault="00592139" w:rsidP="00AB05DD">
            <w:r w:rsidRPr="00B854D3">
              <w:t>Sulfur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5B345FE3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FEEB356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1B00B4B9" w14:textId="77777777" w:rsidR="00592139" w:rsidRPr="00B854D3" w:rsidRDefault="00592139" w:rsidP="00AB05DD">
            <w:r w:rsidRPr="00B854D3">
              <w:t>300-92-5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521CB5E" w14:textId="77777777" w:rsidR="00592139" w:rsidRPr="00B854D3" w:rsidRDefault="00592139" w:rsidP="00AB05DD">
            <w:r w:rsidRPr="00B854D3">
              <w:t>Aluminium distearat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7C839B6E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37C6DADA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362C521" w14:textId="77777777" w:rsidR="00592139" w:rsidRPr="00B854D3" w:rsidRDefault="00592139" w:rsidP="00AB05DD">
            <w:r w:rsidRPr="00B854D3">
              <w:t>90-43-7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5F31697D" w14:textId="77777777" w:rsidR="00592139" w:rsidRPr="00B854D3" w:rsidRDefault="00592139" w:rsidP="00AB05DD">
            <w:r w:rsidRPr="00B854D3">
              <w:t>2-Phenylphenol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05A8CCD6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7DE83320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2C69E02" w14:textId="77777777" w:rsidR="00592139" w:rsidRPr="00B854D3" w:rsidRDefault="00592139" w:rsidP="00AB05DD">
            <w:r w:rsidRPr="00B854D3">
              <w:t>115-11-7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78A89122" w14:textId="77777777" w:rsidR="00592139" w:rsidRPr="00B854D3" w:rsidRDefault="00592139" w:rsidP="00AB05DD">
            <w:r w:rsidRPr="00B854D3">
              <w:t>Isobute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75D4C075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5F8ED4A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FFE3EBF" w14:textId="77777777" w:rsidR="00592139" w:rsidRPr="00B854D3" w:rsidRDefault="00592139" w:rsidP="00AB05DD">
            <w:r w:rsidRPr="00B854D3">
              <w:t>3846-71-7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7BA036B" w14:textId="77777777" w:rsidR="00592139" w:rsidRPr="00B854D3" w:rsidRDefault="00592139" w:rsidP="00AB05DD">
            <w:r w:rsidRPr="00B854D3">
              <w:t>Tinuvin 320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66221E7F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A0AFD6E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9B41316" w14:textId="77777777" w:rsidR="00592139" w:rsidRPr="00B854D3" w:rsidRDefault="00592139" w:rsidP="00AB05DD">
            <w:r w:rsidRPr="00B854D3">
              <w:t>108-94-1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C4D1FB7" w14:textId="77777777" w:rsidR="00592139" w:rsidRPr="00B854D3" w:rsidRDefault="00592139" w:rsidP="00AB05DD">
            <w:r w:rsidRPr="00B854D3">
              <w:t>Cyclohexano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05C6788A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142D9E1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02A940C1" w14:textId="77777777" w:rsidR="00592139" w:rsidRPr="00B854D3" w:rsidRDefault="00592139" w:rsidP="00AB05DD">
            <w:r w:rsidRPr="00B854D3">
              <w:t>MAT-PSULF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3225CCC8" w14:textId="77777777" w:rsidR="00592139" w:rsidRPr="00B854D3" w:rsidRDefault="00592139" w:rsidP="00AB05DD">
            <w:r w:rsidRPr="00B854D3">
              <w:t>Polysulfo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6F2DF5FD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1D79BDC9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0CAD6708" w14:textId="77777777" w:rsidR="00592139" w:rsidRPr="00B854D3" w:rsidRDefault="00592139" w:rsidP="00AB05DD">
            <w:r w:rsidRPr="00B854D3">
              <w:t>MAT-BIIR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73564CA9" w14:textId="77777777" w:rsidR="00592139" w:rsidRPr="00B854D3" w:rsidRDefault="00592139" w:rsidP="00AB05DD">
            <w:r w:rsidRPr="00B854D3">
              <w:t>Bromobutyl Rubber; Bromo isobutylene-isoprene rubber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50C7D66C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DD02875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272859C" w14:textId="77777777" w:rsidR="00592139" w:rsidRPr="00B854D3" w:rsidRDefault="00592139" w:rsidP="00AB05DD">
            <w:r w:rsidRPr="00B854D3">
              <w:t>MAT-TPELAS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5E7C9759" w14:textId="77777777" w:rsidR="00592139" w:rsidRPr="00B854D3" w:rsidRDefault="00592139" w:rsidP="00AB05DD">
            <w:r w:rsidRPr="00B854D3">
              <w:t>Thermoplastic Elastomer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6CC71DD3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708100B8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5ACCD46" w14:textId="77777777" w:rsidR="00592139" w:rsidRPr="00B854D3" w:rsidRDefault="00592139" w:rsidP="00AB05DD">
            <w:r w:rsidRPr="00B854D3">
              <w:t>10024-58-5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714BB5D1" w14:textId="77777777" w:rsidR="00592139" w:rsidRPr="00B854D3" w:rsidRDefault="00592139" w:rsidP="00AB05DD">
            <w:r w:rsidRPr="00B854D3">
              <w:t>Didecanoyltriethylene glycol ester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008B0665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AAB02FE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0057D3F" w14:textId="77777777" w:rsidR="00592139" w:rsidRPr="00B854D3" w:rsidRDefault="00592139" w:rsidP="00AB05DD">
            <w:r w:rsidRPr="00B854D3">
              <w:t>111-14-8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DA29635" w14:textId="77777777" w:rsidR="00592139" w:rsidRPr="00B854D3" w:rsidRDefault="00592139" w:rsidP="00AB05DD">
            <w:r w:rsidRPr="00B854D3">
              <w:t>1-Decanoic acid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31692B33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C72D86C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D9E9E57" w14:textId="77777777" w:rsidR="00592139" w:rsidRPr="00B854D3" w:rsidRDefault="00592139" w:rsidP="00AB05DD">
            <w:r w:rsidRPr="00B854D3">
              <w:t>12336-03-9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92D682A" w14:textId="77777777" w:rsidR="00592139" w:rsidRPr="00B854D3" w:rsidRDefault="00592139" w:rsidP="00AB05DD">
            <w:r w:rsidRPr="00B854D3">
              <w:t>2{2-2-(hexanoyloxyl)ethoxy)ethyl decanoat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6E01F722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4C7D69E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3CE597DA" w14:textId="77777777" w:rsidR="00592139" w:rsidRPr="00B854D3" w:rsidRDefault="00592139" w:rsidP="00AB05DD">
            <w:r w:rsidRPr="00B854D3">
              <w:t>72063-60-6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EFF6042" w14:textId="77777777" w:rsidR="00592139" w:rsidRPr="00B854D3" w:rsidRDefault="00592139" w:rsidP="00AB05DD">
            <w:r w:rsidRPr="00B854D3">
              <w:t>2{2-2-(hexanoyloxyl)ethoxy)ethyl octanoat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361CAA8E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62B6050D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01811463" w14:textId="77777777" w:rsidR="00592139" w:rsidRPr="00B854D3" w:rsidRDefault="00592139" w:rsidP="00AB05DD">
            <w:r w:rsidRPr="00B854D3">
              <w:t>149-57-5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FF7DB27" w14:textId="77777777" w:rsidR="00592139" w:rsidRPr="00B854D3" w:rsidRDefault="00592139" w:rsidP="00AB05DD">
            <w:r w:rsidRPr="00B854D3">
              <w:t>2-ethylhexanoic acid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729F420E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EE94C35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BECA833" w14:textId="77777777" w:rsidR="00592139" w:rsidRPr="00B854D3" w:rsidRDefault="00592139" w:rsidP="00AB05DD">
            <w:r w:rsidRPr="00B854D3">
              <w:t>106-10-5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0FD9C9F" w14:textId="77777777" w:rsidR="00592139" w:rsidRPr="00B854D3" w:rsidRDefault="00592139" w:rsidP="00AB05DD">
            <w:r w:rsidRPr="00B854D3">
              <w:t>Octanoic acid, 1,2-ethanediylbis(oxy-2,1-ethanediyl) ester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5C6E4F69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3AA754E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71D57A9" w14:textId="77777777" w:rsidR="00592139" w:rsidRPr="00B854D3" w:rsidRDefault="00592139" w:rsidP="00AB05DD">
            <w:r w:rsidRPr="00B854D3">
              <w:t>94-28-0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2BB8B009" w14:textId="77777777" w:rsidR="00592139" w:rsidRPr="00B854D3" w:rsidRDefault="00592139" w:rsidP="00AB05DD">
            <w:r w:rsidRPr="00B854D3">
              <w:t>Triethylene glycol bis(2-ethylhexanoate)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6746013D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1F8CE438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3D62D347" w14:textId="77777777" w:rsidR="00592139" w:rsidRPr="00B854D3" w:rsidRDefault="00592139" w:rsidP="00AB05DD">
            <w:r w:rsidRPr="00B854D3">
              <w:lastRenderedPageBreak/>
              <w:t>7346-78-3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3502F80" w14:textId="77777777" w:rsidR="00592139" w:rsidRPr="00B854D3" w:rsidRDefault="00592139" w:rsidP="00AB05DD">
            <w:r w:rsidRPr="00B854D3">
              <w:t>Triethylene glycol caprate caprylat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063AF9C6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355128B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B1BF029" w14:textId="77777777" w:rsidR="00592139" w:rsidRPr="00B854D3" w:rsidRDefault="00592139" w:rsidP="00AB05DD">
            <w:r w:rsidRPr="00B854D3">
              <w:t>25176-75-4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79D96175" w14:textId="77777777" w:rsidR="00592139" w:rsidRPr="00B854D3" w:rsidRDefault="00592139" w:rsidP="00AB05DD">
            <w:r w:rsidRPr="00B854D3">
              <w:t>Triethylene glycol dicaproat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237CBC6B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7A0D0D7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1B4FE6A" w14:textId="77777777" w:rsidR="00592139" w:rsidRPr="00B854D3" w:rsidRDefault="00592139" w:rsidP="00AB05DD">
            <w:r w:rsidRPr="00B854D3">
              <w:t>142-62-1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79110E3" w14:textId="77777777" w:rsidR="00592139" w:rsidRPr="00B854D3" w:rsidRDefault="00592139" w:rsidP="00AB05DD">
            <w:r w:rsidRPr="00B854D3">
              <w:t>C6-C10 Fatty Acids Category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23419FEB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377D6D2E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F78931B" w14:textId="77777777" w:rsidR="00592139" w:rsidRPr="00B854D3" w:rsidRDefault="00592139" w:rsidP="00AB05DD">
            <w:r w:rsidRPr="00B854D3">
              <w:t>6607-34-7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2FB06C32" w14:textId="77777777" w:rsidR="00592139" w:rsidRPr="00B854D3" w:rsidRDefault="00592139" w:rsidP="00AB05DD">
            <w:r w:rsidRPr="00B854D3">
              <w:t>1,4,7-Trioxacyclotridecane-8,13-dio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1E337788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15AF657C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1D25035" w14:textId="77777777" w:rsidR="00592139" w:rsidRPr="00B854D3" w:rsidRDefault="00592139" w:rsidP="00AB05DD">
            <w:r w:rsidRPr="00B854D3">
              <w:t>1620-98-0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5C5BDA91" w14:textId="77777777" w:rsidR="00592139" w:rsidRPr="00B854D3" w:rsidRDefault="00592139" w:rsidP="00AB05DD">
            <w:r w:rsidRPr="00B854D3">
              <w:t>3,5-di-tertbutyl-4-hydroxybenzaldehyd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4ADCDA4C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68B5AC95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04D511A7" w14:textId="77777777" w:rsidR="00592139" w:rsidRPr="00B854D3" w:rsidRDefault="00592139" w:rsidP="00AB05DD">
            <w:r w:rsidRPr="00B854D3">
              <w:t>105-76-0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7D12F1B5" w14:textId="77777777" w:rsidR="00592139" w:rsidRPr="00B854D3" w:rsidRDefault="00592139" w:rsidP="00AB05DD">
            <w:r w:rsidRPr="00B854D3">
              <w:t>Dibutylmaleat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5ACF95E1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1C15802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1CAAB3C9" w14:textId="77777777" w:rsidR="00592139" w:rsidRPr="00B854D3" w:rsidRDefault="00592139" w:rsidP="00AB05DD">
            <w:r w:rsidRPr="00B854D3">
              <w:t>112-59-4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5BBFEFD3" w14:textId="77777777" w:rsidR="00592139" w:rsidRPr="00B854D3" w:rsidRDefault="00592139" w:rsidP="00AB05DD">
            <w:r w:rsidRPr="00B854D3">
              <w:t>Diethylene glycol monohexyl ether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6D604844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7EB573E0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115A0F95" w14:textId="77777777" w:rsidR="00592139" w:rsidRPr="00B854D3" w:rsidRDefault="00592139" w:rsidP="00AB05DD">
            <w:r w:rsidRPr="00B854D3">
              <w:t>107-15-3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7148C36" w14:textId="77777777" w:rsidR="00592139" w:rsidRPr="00B854D3" w:rsidRDefault="00592139" w:rsidP="00AB05DD">
            <w:r w:rsidRPr="00B854D3">
              <w:t>Ethylenediami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7A53DF96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614ABF92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122B5848" w14:textId="77777777" w:rsidR="00592139" w:rsidRPr="00B854D3" w:rsidRDefault="00592139" w:rsidP="00AB05DD">
            <w:r w:rsidRPr="00B854D3">
              <w:t>50-84-0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23E67808" w14:textId="77777777" w:rsidR="00592139" w:rsidRPr="00B854D3" w:rsidRDefault="00592139" w:rsidP="00AB05DD">
            <w:r w:rsidRPr="00B854D3">
              <w:t>2,4-Dichlorobenzoic Acid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5B979562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4AA2A03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0BA41E42" w14:textId="77777777" w:rsidR="00592139" w:rsidRPr="00B854D3" w:rsidRDefault="00592139" w:rsidP="00AB05DD">
            <w:r w:rsidRPr="00B854D3">
              <w:t>16432-81-8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322971C4" w14:textId="77777777" w:rsidR="00592139" w:rsidRPr="00B854D3" w:rsidRDefault="00592139" w:rsidP="00AB05DD">
            <w:r w:rsidRPr="00B854D3">
              <w:t>2-(4-benzoyl-3-hydroxyphenoxy)ethyl acrylat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7AFE30FC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67B9C0AE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0F1A6F50" w14:textId="77777777" w:rsidR="00592139" w:rsidRPr="00B854D3" w:rsidRDefault="00592139" w:rsidP="00AB05DD">
            <w:r w:rsidRPr="00B854D3">
              <w:t>123-48-8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42D08B6" w14:textId="77777777" w:rsidR="00592139" w:rsidRPr="00B854D3" w:rsidRDefault="00592139" w:rsidP="00AB05DD">
            <w:r w:rsidRPr="00B854D3">
              <w:t>2,2,4,6,6-Pentamethylhept-3-e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4EB3EDE1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2624B62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C21BB49" w14:textId="77777777" w:rsidR="00592139" w:rsidRPr="00B854D3" w:rsidRDefault="00592139" w:rsidP="00AB05DD">
            <w:r w:rsidRPr="00B854D3">
              <w:t>111-13-7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51AC4D3" w14:textId="77777777" w:rsidR="00592139" w:rsidRPr="00B854D3" w:rsidRDefault="00592139" w:rsidP="00AB05DD">
            <w:r w:rsidRPr="00B854D3">
              <w:t>2-Octano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3EFD9C4F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1E3CB9DD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FF2A96C" w14:textId="77777777" w:rsidR="00592139" w:rsidRPr="00B854D3" w:rsidRDefault="00592139" w:rsidP="00AB05DD">
            <w:r w:rsidRPr="00B854D3">
              <w:t>31566-31-1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B5A5E44" w14:textId="77777777" w:rsidR="00592139" w:rsidRPr="00B854D3" w:rsidRDefault="00592139" w:rsidP="00AB05DD">
            <w:r w:rsidRPr="00B854D3">
              <w:t>Glycerol Monostearat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24DF1BDD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2DBD783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1AB31F31" w14:textId="77777777" w:rsidR="00592139" w:rsidRPr="00B854D3" w:rsidRDefault="00592139" w:rsidP="00AB05DD">
            <w:r w:rsidRPr="00B854D3">
              <w:t>4376-20-9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4C04E59" w14:textId="77777777" w:rsidR="00592139" w:rsidRPr="00B854D3" w:rsidRDefault="00592139" w:rsidP="00AB05DD">
            <w:r w:rsidRPr="00B854D3">
              <w:t>Mono-2-(ethylhexyl)phthalat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408AAB56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7C2C1D55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6E78B30" w14:textId="77777777" w:rsidR="00592139" w:rsidRPr="00B854D3" w:rsidRDefault="00592139" w:rsidP="00AB05DD">
            <w:r w:rsidRPr="00B854D3">
              <w:t>67845-93-6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5BD39F08" w14:textId="77777777" w:rsidR="00592139" w:rsidRPr="00B854D3" w:rsidRDefault="00592139" w:rsidP="00AB05DD">
            <w:r w:rsidRPr="00B854D3">
              <w:t>Cyasorb UV 2908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6088D3A4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A728DDC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36E2F27" w14:textId="77777777" w:rsidR="00592139" w:rsidRPr="00B854D3" w:rsidRDefault="00592139" w:rsidP="00AB05DD">
            <w:r w:rsidRPr="00B854D3">
              <w:t>85-44-9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7513CCF2" w14:textId="77777777" w:rsidR="00592139" w:rsidRPr="00B854D3" w:rsidRDefault="00592139" w:rsidP="00AB05DD">
            <w:r w:rsidRPr="00B854D3">
              <w:t>Phthalic anhydride</w:t>
            </w:r>
          </w:p>
        </w:tc>
        <w:tc>
          <w:tcPr>
            <w:tcW w:w="1885" w:type="dxa"/>
            <w:shd w:val="clear" w:color="auto" w:fill="auto"/>
          </w:tcPr>
          <w:p w14:paraId="13AA61B1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137475D1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7B8DA21" w14:textId="77777777" w:rsidR="00592139" w:rsidRPr="00B854D3" w:rsidRDefault="00592139" w:rsidP="00AB05DD">
            <w:r w:rsidRPr="00B854D3">
              <w:t>24959-67-9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39952072" w14:textId="77777777" w:rsidR="00592139" w:rsidRPr="00B854D3" w:rsidRDefault="00592139" w:rsidP="00AB05DD">
            <w:r w:rsidRPr="00B854D3">
              <w:t>Bromide</w:t>
            </w:r>
          </w:p>
        </w:tc>
        <w:tc>
          <w:tcPr>
            <w:tcW w:w="1885" w:type="dxa"/>
            <w:shd w:val="clear" w:color="auto" w:fill="auto"/>
          </w:tcPr>
          <w:p w14:paraId="290A83F1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835B92E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5D88E6A" w14:textId="77777777" w:rsidR="00592139" w:rsidRPr="00B854D3" w:rsidRDefault="00592139" w:rsidP="00AB05DD">
            <w:r w:rsidRPr="00B854D3">
              <w:t>1319-77-3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FDC8141" w14:textId="77777777" w:rsidR="00592139" w:rsidRPr="00B854D3" w:rsidRDefault="00592139" w:rsidP="00AB05DD">
            <w:r w:rsidRPr="00B854D3">
              <w:t>60:40 mixture of m- and p-cresol</w:t>
            </w:r>
          </w:p>
        </w:tc>
        <w:tc>
          <w:tcPr>
            <w:tcW w:w="1885" w:type="dxa"/>
            <w:shd w:val="clear" w:color="auto" w:fill="auto"/>
          </w:tcPr>
          <w:p w14:paraId="19576120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30A08689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00DE829" w14:textId="77777777" w:rsidR="00592139" w:rsidRPr="00B854D3" w:rsidRDefault="00592139" w:rsidP="00AB05DD">
            <w:r w:rsidRPr="00B854D3">
              <w:t>514-10-3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0904D8D" w14:textId="77777777" w:rsidR="00592139" w:rsidRPr="00B854D3" w:rsidRDefault="00592139" w:rsidP="00AB05DD">
            <w:r w:rsidRPr="00B854D3">
              <w:t>Abietic Acid</w:t>
            </w:r>
          </w:p>
        </w:tc>
        <w:tc>
          <w:tcPr>
            <w:tcW w:w="1885" w:type="dxa"/>
            <w:shd w:val="clear" w:color="auto" w:fill="auto"/>
          </w:tcPr>
          <w:p w14:paraId="7AFC0032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36EFEAA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1955FFBA" w14:textId="77777777" w:rsidR="00592139" w:rsidRPr="00B854D3" w:rsidRDefault="00592139" w:rsidP="00AB05DD">
            <w:r w:rsidRPr="00B854D3">
              <w:t>108-39-4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34040C4" w14:textId="77777777" w:rsidR="00592139" w:rsidRPr="00B854D3" w:rsidRDefault="00592139" w:rsidP="00AB05DD">
            <w:r w:rsidRPr="00B854D3">
              <w:t>m-cresol</w:t>
            </w:r>
          </w:p>
        </w:tc>
        <w:tc>
          <w:tcPr>
            <w:tcW w:w="1885" w:type="dxa"/>
            <w:shd w:val="clear" w:color="auto" w:fill="auto"/>
          </w:tcPr>
          <w:p w14:paraId="2301498A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1DD56582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42C76D4" w14:textId="77777777" w:rsidR="00592139" w:rsidRPr="00B854D3" w:rsidRDefault="00592139" w:rsidP="00AB05DD">
            <w:r w:rsidRPr="00B854D3">
              <w:t>95-48-7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8D79043" w14:textId="77777777" w:rsidR="00592139" w:rsidRPr="00B854D3" w:rsidRDefault="00592139" w:rsidP="00AB05DD">
            <w:r w:rsidRPr="00B854D3">
              <w:t>o-cresol</w:t>
            </w:r>
          </w:p>
        </w:tc>
        <w:tc>
          <w:tcPr>
            <w:tcW w:w="1885" w:type="dxa"/>
            <w:shd w:val="clear" w:color="auto" w:fill="auto"/>
          </w:tcPr>
          <w:p w14:paraId="10C62DBD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61591A3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1EA3E865" w14:textId="77777777" w:rsidR="00592139" w:rsidRPr="00B854D3" w:rsidRDefault="00592139" w:rsidP="00AB05DD">
            <w:r w:rsidRPr="00B854D3">
              <w:t>106-44-5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1173F10" w14:textId="77777777" w:rsidR="00592139" w:rsidRPr="00B854D3" w:rsidRDefault="00592139" w:rsidP="00AB05DD">
            <w:r w:rsidRPr="00B854D3">
              <w:t>p-cresol</w:t>
            </w:r>
          </w:p>
        </w:tc>
        <w:tc>
          <w:tcPr>
            <w:tcW w:w="1885" w:type="dxa"/>
            <w:shd w:val="clear" w:color="auto" w:fill="auto"/>
          </w:tcPr>
          <w:p w14:paraId="43DB1085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0846E41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480F374" w14:textId="77777777" w:rsidR="00592139" w:rsidRPr="00B854D3" w:rsidRDefault="00592139" w:rsidP="00AB05DD">
            <w:r w:rsidRPr="00B854D3">
              <w:t>16984-48-8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22088FCB" w14:textId="77777777" w:rsidR="00592139" w:rsidRPr="00B854D3" w:rsidRDefault="00592139" w:rsidP="00AB05DD">
            <w:r w:rsidRPr="00B854D3">
              <w:t>Fluoride</w:t>
            </w:r>
          </w:p>
        </w:tc>
        <w:tc>
          <w:tcPr>
            <w:tcW w:w="1885" w:type="dxa"/>
            <w:shd w:val="clear" w:color="auto" w:fill="auto"/>
          </w:tcPr>
          <w:p w14:paraId="3D8132BE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30571D2C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1386752E" w14:textId="77777777" w:rsidR="00592139" w:rsidRPr="00B854D3" w:rsidRDefault="00592139" w:rsidP="00AB05DD">
            <w:r w:rsidRPr="00B854D3">
              <w:t>MAT-PPROP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284A16B7" w14:textId="77777777" w:rsidR="00592139" w:rsidRPr="00B854D3" w:rsidRDefault="00592139" w:rsidP="00AB05DD">
            <w:r w:rsidRPr="00B854D3">
              <w:t>Polypropylene</w:t>
            </w:r>
          </w:p>
        </w:tc>
        <w:tc>
          <w:tcPr>
            <w:tcW w:w="1885" w:type="dxa"/>
            <w:shd w:val="clear" w:color="auto" w:fill="auto"/>
          </w:tcPr>
          <w:p w14:paraId="3D563C61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7C9B8D6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1906E2D9" w14:textId="77777777" w:rsidR="00592139" w:rsidRPr="00B854D3" w:rsidRDefault="00592139" w:rsidP="00AB05DD">
            <w:r w:rsidRPr="00B854D3">
              <w:t>629-96-9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38396BB6" w14:textId="77777777" w:rsidR="00592139" w:rsidRPr="00B854D3" w:rsidRDefault="00592139" w:rsidP="00AB05DD">
            <w:r w:rsidRPr="00B854D3">
              <w:t>1-Icosanol</w:t>
            </w:r>
          </w:p>
        </w:tc>
        <w:tc>
          <w:tcPr>
            <w:tcW w:w="1885" w:type="dxa"/>
            <w:shd w:val="clear" w:color="auto" w:fill="auto"/>
          </w:tcPr>
          <w:p w14:paraId="0DE5E688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6FD1B652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0C4C3E2" w14:textId="77777777" w:rsidR="00592139" w:rsidRPr="00B854D3" w:rsidRDefault="00592139" w:rsidP="00AB05DD">
            <w:r w:rsidRPr="00B854D3">
              <w:t>75-07-0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379B7C49" w14:textId="77777777" w:rsidR="00592139" w:rsidRPr="00B854D3" w:rsidRDefault="00592139" w:rsidP="00AB05DD">
            <w:r w:rsidRPr="00B854D3">
              <w:t>Acetaldehyde</w:t>
            </w:r>
          </w:p>
        </w:tc>
        <w:tc>
          <w:tcPr>
            <w:tcW w:w="1885" w:type="dxa"/>
            <w:shd w:val="clear" w:color="auto" w:fill="auto"/>
          </w:tcPr>
          <w:p w14:paraId="62FBC56C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4745137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B4C4BD1" w14:textId="77777777" w:rsidR="00592139" w:rsidRPr="00B854D3" w:rsidRDefault="00592139" w:rsidP="00AB05DD">
            <w:r w:rsidRPr="00B854D3">
              <w:t>3147-75-9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9057DA6" w14:textId="77777777" w:rsidR="00592139" w:rsidRPr="00B854D3" w:rsidRDefault="00592139" w:rsidP="00AB05DD">
            <w:r w:rsidRPr="00B854D3">
              <w:t>Tinuvin 329</w:t>
            </w:r>
          </w:p>
        </w:tc>
        <w:tc>
          <w:tcPr>
            <w:tcW w:w="1885" w:type="dxa"/>
            <w:shd w:val="clear" w:color="auto" w:fill="auto"/>
          </w:tcPr>
          <w:p w14:paraId="02B2124A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507B74D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D5C6486" w14:textId="77777777" w:rsidR="00592139" w:rsidRPr="00B854D3" w:rsidRDefault="00592139" w:rsidP="00AB05DD">
            <w:r w:rsidRPr="00B854D3">
              <w:t>26523-78-4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5C896CB1" w14:textId="77777777" w:rsidR="00592139" w:rsidRPr="00B854D3" w:rsidRDefault="00592139" w:rsidP="00AB05DD">
            <w:r w:rsidRPr="00B854D3">
              <w:t>Tri(nonylphenyl)phosphite</w:t>
            </w:r>
          </w:p>
        </w:tc>
        <w:tc>
          <w:tcPr>
            <w:tcW w:w="1885" w:type="dxa"/>
            <w:shd w:val="clear" w:color="auto" w:fill="auto"/>
          </w:tcPr>
          <w:p w14:paraId="1F1BB551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3B45C2E6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140FB468" w14:textId="77777777" w:rsidR="00592139" w:rsidRPr="00B854D3" w:rsidRDefault="00592139" w:rsidP="00AB05DD">
            <w:r w:rsidRPr="00B854D3">
              <w:t>208-96-8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3988AC6F" w14:textId="77777777" w:rsidR="00592139" w:rsidRPr="00B854D3" w:rsidRDefault="00592139" w:rsidP="00AB05DD">
            <w:r w:rsidRPr="00B854D3">
              <w:t>Acenaphthylene</w:t>
            </w:r>
          </w:p>
        </w:tc>
        <w:tc>
          <w:tcPr>
            <w:tcW w:w="1885" w:type="dxa"/>
            <w:shd w:val="clear" w:color="auto" w:fill="auto"/>
          </w:tcPr>
          <w:p w14:paraId="4B4BF012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85751FE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E52BBA8" w14:textId="77777777" w:rsidR="00592139" w:rsidRPr="00B854D3" w:rsidRDefault="00592139" w:rsidP="00AB05DD">
            <w:r w:rsidRPr="00B854D3">
              <w:t>3319-31-1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6F60E86" w14:textId="77777777" w:rsidR="00592139" w:rsidRPr="00B854D3" w:rsidRDefault="00592139" w:rsidP="00AB05DD">
            <w:r w:rsidRPr="00B854D3">
              <w:t>Tri-2-ethylhexyl trimellitate</w:t>
            </w:r>
          </w:p>
        </w:tc>
        <w:tc>
          <w:tcPr>
            <w:tcW w:w="1885" w:type="dxa"/>
            <w:shd w:val="clear" w:color="auto" w:fill="auto"/>
          </w:tcPr>
          <w:p w14:paraId="6897F322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10232DD8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38F153AB" w14:textId="77777777" w:rsidR="00592139" w:rsidRPr="00B854D3" w:rsidRDefault="00592139" w:rsidP="00AB05DD">
            <w:r w:rsidRPr="00B854D3">
              <w:t>151-21-3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D238B29" w14:textId="77777777" w:rsidR="00592139" w:rsidRPr="00B854D3" w:rsidRDefault="00592139" w:rsidP="00AB05DD">
            <w:r w:rsidRPr="00B854D3">
              <w:t>Sodium Dodecyl Sulfate</w:t>
            </w:r>
          </w:p>
        </w:tc>
        <w:tc>
          <w:tcPr>
            <w:tcW w:w="1885" w:type="dxa"/>
            <w:shd w:val="clear" w:color="auto" w:fill="auto"/>
          </w:tcPr>
          <w:p w14:paraId="779E54AB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3CE5D3BA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30A2658D" w14:textId="77777777" w:rsidR="00592139" w:rsidRPr="00B854D3" w:rsidRDefault="00592139" w:rsidP="00AB05DD">
            <w:r w:rsidRPr="00B854D3">
              <w:t>149-32-6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11EA0E5" w14:textId="77777777" w:rsidR="00592139" w:rsidRPr="00B854D3" w:rsidRDefault="00592139" w:rsidP="00AB05DD">
            <w:r w:rsidRPr="00B854D3">
              <w:t>Meso- erythritol</w:t>
            </w:r>
          </w:p>
        </w:tc>
        <w:tc>
          <w:tcPr>
            <w:tcW w:w="1885" w:type="dxa"/>
            <w:shd w:val="clear" w:color="auto" w:fill="auto"/>
          </w:tcPr>
          <w:p w14:paraId="6F0F66C0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14DAFEDF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7F869B3" w14:textId="77777777" w:rsidR="00592139" w:rsidRPr="00B854D3" w:rsidRDefault="00592139" w:rsidP="00AB05DD">
            <w:r w:rsidRPr="00B854D3">
              <w:t>7493-90-5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FFBDDC7" w14:textId="77777777" w:rsidR="00592139" w:rsidRPr="00B854D3" w:rsidRDefault="00592139" w:rsidP="00AB05DD">
            <w:r w:rsidRPr="00B854D3">
              <w:t>dl-Threitol</w:t>
            </w:r>
          </w:p>
        </w:tc>
        <w:tc>
          <w:tcPr>
            <w:tcW w:w="1885" w:type="dxa"/>
            <w:shd w:val="clear" w:color="auto" w:fill="auto"/>
          </w:tcPr>
          <w:p w14:paraId="2C780EC2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1EC916DB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3070750C" w14:textId="77777777" w:rsidR="00592139" w:rsidRPr="00B854D3" w:rsidRDefault="00592139" w:rsidP="00AB05DD">
            <w:r w:rsidRPr="00B854D3">
              <w:t>54982-76-2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5472480" w14:textId="77777777" w:rsidR="00592139" w:rsidRPr="00B854D3" w:rsidRDefault="00592139" w:rsidP="00AB05DD">
            <w:r w:rsidRPr="00B854D3">
              <w:t>4-Ethoxy-4-isopropyl-methylcyclohex-1-ene</w:t>
            </w:r>
          </w:p>
        </w:tc>
        <w:tc>
          <w:tcPr>
            <w:tcW w:w="1885" w:type="dxa"/>
            <w:shd w:val="clear" w:color="auto" w:fill="auto"/>
          </w:tcPr>
          <w:p w14:paraId="755025DA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157F96DF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37E9060" w14:textId="77777777" w:rsidR="00592139" w:rsidRPr="00B854D3" w:rsidRDefault="00592139" w:rsidP="00AB05DD">
            <w:r w:rsidRPr="00B854D3">
              <w:t>80693-00-1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9756AEC" w14:textId="77777777" w:rsidR="00592139" w:rsidRPr="00B854D3" w:rsidRDefault="00592139" w:rsidP="00AB05DD">
            <w:r w:rsidRPr="00B854D3">
              <w:t>Mark PEP 36</w:t>
            </w:r>
          </w:p>
        </w:tc>
        <w:tc>
          <w:tcPr>
            <w:tcW w:w="1885" w:type="dxa"/>
            <w:shd w:val="clear" w:color="auto" w:fill="auto"/>
          </w:tcPr>
          <w:p w14:paraId="3893B47B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7426F074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ACBA7BA" w14:textId="77777777" w:rsidR="00592139" w:rsidRPr="00B854D3" w:rsidRDefault="00592139" w:rsidP="00AB05DD">
            <w:r w:rsidRPr="00B854D3">
              <w:lastRenderedPageBreak/>
              <w:t>29474-11-1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51EE65AF" w14:textId="77777777" w:rsidR="00592139" w:rsidRPr="00B854D3" w:rsidRDefault="00592139" w:rsidP="00AB05DD">
            <w:r w:rsidRPr="00B854D3">
              <w:t>1-Hydroxymethyl-2-methyl-1-cyclohexene</w:t>
            </w:r>
          </w:p>
        </w:tc>
        <w:tc>
          <w:tcPr>
            <w:tcW w:w="1885" w:type="dxa"/>
            <w:shd w:val="clear" w:color="auto" w:fill="auto"/>
          </w:tcPr>
          <w:p w14:paraId="41BFBF9E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EE45304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14E38D1A" w14:textId="77777777" w:rsidR="00592139" w:rsidRPr="00B854D3" w:rsidRDefault="00592139" w:rsidP="00AB05DD">
            <w:r w:rsidRPr="00B854D3">
              <w:t>2607-52-5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78A8D4C4" w14:textId="77777777" w:rsidR="00592139" w:rsidRPr="00B854D3" w:rsidRDefault="00592139" w:rsidP="00AB05DD">
            <w:r w:rsidRPr="00B854D3">
              <w:t>2,6-di-tert-butyl-4-methylene-2,5-cyclohexandienone</w:t>
            </w:r>
          </w:p>
        </w:tc>
        <w:tc>
          <w:tcPr>
            <w:tcW w:w="1885" w:type="dxa"/>
            <w:shd w:val="clear" w:color="auto" w:fill="auto"/>
          </w:tcPr>
          <w:p w14:paraId="7FF7577D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6DC1E5E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8519CFE" w14:textId="77777777" w:rsidR="00592139" w:rsidRPr="00B854D3" w:rsidRDefault="00592139" w:rsidP="00AB05DD">
            <w:r w:rsidRPr="00B854D3">
              <w:t>110553-27-0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5E007C43" w14:textId="77777777" w:rsidR="00592139" w:rsidRPr="00B854D3" w:rsidRDefault="00592139" w:rsidP="00AB05DD">
            <w:r w:rsidRPr="00B854D3">
              <w:t>Irganox 1520</w:t>
            </w:r>
          </w:p>
        </w:tc>
        <w:tc>
          <w:tcPr>
            <w:tcW w:w="1885" w:type="dxa"/>
            <w:shd w:val="clear" w:color="auto" w:fill="auto"/>
          </w:tcPr>
          <w:p w14:paraId="53ABF4D3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DF34BCB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585BC36" w14:textId="77777777" w:rsidR="00592139" w:rsidRPr="00B854D3" w:rsidRDefault="00592139" w:rsidP="00AB05DD">
            <w:r w:rsidRPr="00B854D3">
              <w:t>131-56-6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36924912" w14:textId="77777777" w:rsidR="00592139" w:rsidRPr="00B854D3" w:rsidRDefault="00592139" w:rsidP="00AB05DD">
            <w:r w:rsidRPr="00B854D3">
              <w:t>Uvinul 400</w:t>
            </w:r>
          </w:p>
        </w:tc>
        <w:tc>
          <w:tcPr>
            <w:tcW w:w="1885" w:type="dxa"/>
            <w:shd w:val="clear" w:color="auto" w:fill="auto"/>
          </w:tcPr>
          <w:p w14:paraId="250A0F22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163709E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9AF6650" w14:textId="77777777" w:rsidR="00592139" w:rsidRPr="00B854D3" w:rsidRDefault="00592139" w:rsidP="00AB05DD">
            <w:r w:rsidRPr="00B854D3">
              <w:t>293-30-1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8F4F469" w14:textId="77777777" w:rsidR="00592139" w:rsidRPr="00B854D3" w:rsidRDefault="00592139" w:rsidP="00AB05DD">
            <w:r w:rsidRPr="00B854D3">
              <w:t>1,3,5,7-Tetroxane</w:t>
            </w:r>
          </w:p>
        </w:tc>
        <w:tc>
          <w:tcPr>
            <w:tcW w:w="1885" w:type="dxa"/>
            <w:shd w:val="clear" w:color="auto" w:fill="auto"/>
          </w:tcPr>
          <w:p w14:paraId="185148D2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6D3B3F23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EE40615" w14:textId="77777777" w:rsidR="00592139" w:rsidRPr="00B854D3" w:rsidRDefault="00592139" w:rsidP="00AB05DD">
            <w:r w:rsidRPr="00B854D3">
              <w:t>135861-56-2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CCA45AB" w14:textId="77777777" w:rsidR="00592139" w:rsidRPr="00B854D3" w:rsidRDefault="00592139" w:rsidP="00AB05DD">
            <w:r w:rsidRPr="00B854D3">
              <w:t>Bis(3,4-dimethylbenzylidene) sorbitol</w:t>
            </w:r>
          </w:p>
        </w:tc>
        <w:tc>
          <w:tcPr>
            <w:tcW w:w="1885" w:type="dxa"/>
            <w:shd w:val="clear" w:color="auto" w:fill="auto"/>
          </w:tcPr>
          <w:p w14:paraId="26DFA7F6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9F5EA0F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14F21974" w14:textId="77777777" w:rsidR="00592139" w:rsidRPr="00B854D3" w:rsidRDefault="00592139" w:rsidP="00AB05DD">
            <w:r w:rsidRPr="00B854D3">
              <w:t>60-35-5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26C734CF" w14:textId="77777777" w:rsidR="00592139" w:rsidRPr="00B854D3" w:rsidRDefault="00592139" w:rsidP="00AB05DD">
            <w:r w:rsidRPr="00B854D3">
              <w:t>Acetamide</w:t>
            </w:r>
          </w:p>
        </w:tc>
        <w:tc>
          <w:tcPr>
            <w:tcW w:w="1885" w:type="dxa"/>
            <w:shd w:val="clear" w:color="auto" w:fill="auto"/>
          </w:tcPr>
          <w:p w14:paraId="4341AF7B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3705868E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A211C42" w14:textId="77777777" w:rsidR="00592139" w:rsidRPr="00B854D3" w:rsidRDefault="00592139" w:rsidP="00AB05DD">
            <w:r w:rsidRPr="00B854D3">
              <w:t>100-51-6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34615DF" w14:textId="77777777" w:rsidR="00592139" w:rsidRPr="00B854D3" w:rsidRDefault="00592139" w:rsidP="00AB05DD">
            <w:r w:rsidRPr="00B854D3">
              <w:t>Benzyl alcohol</w:t>
            </w:r>
          </w:p>
        </w:tc>
        <w:tc>
          <w:tcPr>
            <w:tcW w:w="1885" w:type="dxa"/>
            <w:shd w:val="clear" w:color="auto" w:fill="auto"/>
          </w:tcPr>
          <w:p w14:paraId="12C1FCA2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D454B62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A07B5CC" w14:textId="77777777" w:rsidR="00592139" w:rsidRPr="00B854D3" w:rsidRDefault="00592139" w:rsidP="00AB05DD">
            <w:r w:rsidRPr="00B854D3">
              <w:t>10527-11-4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4D64680" w14:textId="77777777" w:rsidR="00592139" w:rsidRPr="00B854D3" w:rsidRDefault="00592139" w:rsidP="00AB05DD">
            <w:r w:rsidRPr="00B854D3">
              <w:t>1H-Inden-5-ol, 2,3-dihydro-3-(4-hydroxyphenyl)-1,1,3-trimethyl-</w:t>
            </w:r>
          </w:p>
        </w:tc>
        <w:tc>
          <w:tcPr>
            <w:tcW w:w="1885" w:type="dxa"/>
            <w:shd w:val="clear" w:color="auto" w:fill="auto"/>
          </w:tcPr>
          <w:p w14:paraId="6B5B6BD9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60BE710D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669C9A3" w14:textId="77777777" w:rsidR="00592139" w:rsidRPr="00B854D3" w:rsidRDefault="00592139" w:rsidP="00AB05DD">
            <w:r w:rsidRPr="00B854D3">
              <w:t>10081-67-1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336966A8" w14:textId="77777777" w:rsidR="00592139" w:rsidRPr="00B854D3" w:rsidRDefault="00592139" w:rsidP="00AB05DD">
            <w:r w:rsidRPr="00B854D3">
              <w:t>Naugard 445</w:t>
            </w:r>
          </w:p>
        </w:tc>
        <w:tc>
          <w:tcPr>
            <w:tcW w:w="1885" w:type="dxa"/>
            <w:shd w:val="clear" w:color="auto" w:fill="auto"/>
          </w:tcPr>
          <w:p w14:paraId="6D93F8D8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17F34C73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0503DFDC" w14:textId="77777777" w:rsidR="00592139" w:rsidRPr="00B854D3" w:rsidRDefault="00592139" w:rsidP="00AB05DD">
            <w:r w:rsidRPr="00B854D3">
              <w:t>63148-62-9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0AFB020" w14:textId="77777777" w:rsidR="00592139" w:rsidRPr="00B854D3" w:rsidRDefault="00592139" w:rsidP="00AB05DD">
            <w:r w:rsidRPr="00B854D3">
              <w:t>Polydimethylsiloxanes</w:t>
            </w:r>
          </w:p>
        </w:tc>
        <w:tc>
          <w:tcPr>
            <w:tcW w:w="1885" w:type="dxa"/>
            <w:shd w:val="clear" w:color="auto" w:fill="auto"/>
          </w:tcPr>
          <w:p w14:paraId="6F046DC0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687172FC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BC893CB" w14:textId="77777777" w:rsidR="00592139" w:rsidRPr="00B854D3" w:rsidRDefault="00592139" w:rsidP="00AB05DD">
            <w:r w:rsidRPr="00B854D3">
              <w:t>541-02-6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8DABF8C" w14:textId="77777777" w:rsidR="00592139" w:rsidRPr="00B854D3" w:rsidRDefault="00592139" w:rsidP="00AB05DD">
            <w:r w:rsidRPr="00B854D3">
              <w:t>Decamethylcyclopentasiloxane</w:t>
            </w:r>
          </w:p>
        </w:tc>
        <w:tc>
          <w:tcPr>
            <w:tcW w:w="1885" w:type="dxa"/>
            <w:shd w:val="clear" w:color="auto" w:fill="auto"/>
          </w:tcPr>
          <w:p w14:paraId="4AF30772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AD7A9FA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3550DD4" w14:textId="77777777" w:rsidR="00592139" w:rsidRPr="00B854D3" w:rsidRDefault="00592139" w:rsidP="00AB05DD">
            <w:r w:rsidRPr="00B854D3">
              <w:t>599-64-4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51006784" w14:textId="77777777" w:rsidR="00592139" w:rsidRPr="00B854D3" w:rsidRDefault="00592139" w:rsidP="00AB05DD">
            <w:r w:rsidRPr="00B854D3">
              <w:t>Phenol, 4-(1-methyl-1-phenylethyl)</w:t>
            </w:r>
          </w:p>
        </w:tc>
        <w:tc>
          <w:tcPr>
            <w:tcW w:w="1885" w:type="dxa"/>
            <w:shd w:val="clear" w:color="auto" w:fill="auto"/>
          </w:tcPr>
          <w:p w14:paraId="17900334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0F56CEB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0EA08542" w14:textId="77777777" w:rsidR="00592139" w:rsidRPr="00B854D3" w:rsidRDefault="00592139" w:rsidP="00AB05DD">
            <w:r w:rsidRPr="00B854D3">
              <w:t>108-95-2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3F24F99C" w14:textId="77777777" w:rsidR="00592139" w:rsidRPr="00B854D3" w:rsidRDefault="00592139" w:rsidP="00AB05DD">
            <w:r w:rsidRPr="00B854D3">
              <w:t>Phenol</w:t>
            </w:r>
          </w:p>
        </w:tc>
        <w:tc>
          <w:tcPr>
            <w:tcW w:w="1885" w:type="dxa"/>
            <w:shd w:val="clear" w:color="auto" w:fill="auto"/>
          </w:tcPr>
          <w:p w14:paraId="0888BE33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2D7AB29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260244C" w14:textId="77777777" w:rsidR="00592139" w:rsidRPr="00B854D3" w:rsidRDefault="00592139" w:rsidP="00AB05DD">
            <w:r w:rsidRPr="00B854D3">
              <w:t>100-21-0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D5D68E8" w14:textId="77777777" w:rsidR="00592139" w:rsidRPr="00B854D3" w:rsidRDefault="00592139" w:rsidP="00AB05DD">
            <w:r w:rsidRPr="00B854D3">
              <w:t>Terephthalic acid</w:t>
            </w:r>
          </w:p>
        </w:tc>
        <w:tc>
          <w:tcPr>
            <w:tcW w:w="1885" w:type="dxa"/>
            <w:shd w:val="clear" w:color="auto" w:fill="auto"/>
          </w:tcPr>
          <w:p w14:paraId="238E3D70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12595982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6CE0395" w14:textId="77777777" w:rsidR="00592139" w:rsidRPr="00B854D3" w:rsidRDefault="00592139" w:rsidP="00AB05DD">
            <w:r w:rsidRPr="00B854D3">
              <w:t>108-93-0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86C541A" w14:textId="77777777" w:rsidR="00592139" w:rsidRPr="00B854D3" w:rsidRDefault="00592139" w:rsidP="00AB05DD">
            <w:r w:rsidRPr="00B854D3">
              <w:t>Cyclohexanol</w:t>
            </w:r>
          </w:p>
        </w:tc>
        <w:tc>
          <w:tcPr>
            <w:tcW w:w="1885" w:type="dxa"/>
            <w:shd w:val="clear" w:color="auto" w:fill="auto"/>
          </w:tcPr>
          <w:p w14:paraId="1EE355A5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69A6E3AA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08CB9D68" w14:textId="77777777" w:rsidR="00592139" w:rsidRPr="00B854D3" w:rsidRDefault="00592139" w:rsidP="00AB05DD">
            <w:r w:rsidRPr="00B854D3">
              <w:t>112-34-5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66255B5" w14:textId="77777777" w:rsidR="00592139" w:rsidRPr="00B854D3" w:rsidRDefault="00592139" w:rsidP="00AB05DD">
            <w:r w:rsidRPr="00B854D3">
              <w:t>Diethylene glycol monobutyl ether</w:t>
            </w:r>
          </w:p>
        </w:tc>
        <w:tc>
          <w:tcPr>
            <w:tcW w:w="1885" w:type="dxa"/>
            <w:shd w:val="clear" w:color="auto" w:fill="auto"/>
          </w:tcPr>
          <w:p w14:paraId="057EB9B4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04737CC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278D037" w14:textId="77777777" w:rsidR="00592139" w:rsidRPr="00B854D3" w:rsidRDefault="00592139" w:rsidP="00AB05DD">
            <w:r w:rsidRPr="00B854D3">
              <w:t>143-22-6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2FD8B78E" w14:textId="77777777" w:rsidR="00592139" w:rsidRPr="00B854D3" w:rsidRDefault="00592139" w:rsidP="00AB05DD">
            <w:r w:rsidRPr="00B854D3">
              <w:t>Triethylene glycol monobutyl ether</w:t>
            </w:r>
          </w:p>
        </w:tc>
        <w:tc>
          <w:tcPr>
            <w:tcW w:w="1885" w:type="dxa"/>
            <w:shd w:val="clear" w:color="auto" w:fill="auto"/>
          </w:tcPr>
          <w:p w14:paraId="280699CE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F75AC30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7345D48" w14:textId="77777777" w:rsidR="00592139" w:rsidRPr="00B854D3" w:rsidRDefault="00592139" w:rsidP="00AB05DD">
            <w:r w:rsidRPr="00B854D3">
              <w:t>1066-40-6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5EEB7AA1" w14:textId="77777777" w:rsidR="00592139" w:rsidRPr="00B854D3" w:rsidRDefault="00592139" w:rsidP="00AB05DD">
            <w:r w:rsidRPr="00B854D3">
              <w:t>1,1,1-Trimethylsilanol</w:t>
            </w:r>
          </w:p>
        </w:tc>
        <w:tc>
          <w:tcPr>
            <w:tcW w:w="1885" w:type="dxa"/>
            <w:shd w:val="clear" w:color="auto" w:fill="auto"/>
          </w:tcPr>
          <w:p w14:paraId="0ACC6CC6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E9B7943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05B997C" w14:textId="77777777" w:rsidR="00592139" w:rsidRPr="00B854D3" w:rsidRDefault="00592139" w:rsidP="00AB05DD">
            <w:r w:rsidRPr="00B854D3">
              <w:t>124-07-2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51C010B" w14:textId="77777777" w:rsidR="00592139" w:rsidRPr="00B854D3" w:rsidRDefault="00592139" w:rsidP="00AB05DD">
            <w:r w:rsidRPr="00B854D3">
              <w:t>Octanoic Acid</w:t>
            </w:r>
          </w:p>
        </w:tc>
        <w:tc>
          <w:tcPr>
            <w:tcW w:w="1885" w:type="dxa"/>
            <w:shd w:val="clear" w:color="auto" w:fill="auto"/>
          </w:tcPr>
          <w:p w14:paraId="6E60B20C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5E4637D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D87BF66" w14:textId="77777777" w:rsidR="00592139" w:rsidRPr="00B854D3" w:rsidRDefault="00592139" w:rsidP="00AB05DD">
            <w:r w:rsidRPr="00B854D3">
              <w:t>124-26-5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5BC6B7DF" w14:textId="77777777" w:rsidR="00592139" w:rsidRPr="00B854D3" w:rsidRDefault="00592139" w:rsidP="00AB05DD">
            <w:r w:rsidRPr="00B854D3">
              <w:t>Stearamide</w:t>
            </w:r>
          </w:p>
        </w:tc>
        <w:tc>
          <w:tcPr>
            <w:tcW w:w="1885" w:type="dxa"/>
            <w:shd w:val="clear" w:color="auto" w:fill="auto"/>
          </w:tcPr>
          <w:p w14:paraId="7188BDC0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16EF8DA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5C98C40" w14:textId="77777777" w:rsidR="00592139" w:rsidRPr="00B854D3" w:rsidRDefault="00592139" w:rsidP="00AB05DD">
            <w:r w:rsidRPr="00B854D3">
              <w:t>124-17-4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01644EC" w14:textId="77777777" w:rsidR="00592139" w:rsidRPr="00B854D3" w:rsidRDefault="00592139" w:rsidP="00AB05DD">
            <w:r w:rsidRPr="00B854D3">
              <w:t>2-(2-(Butoxyethoxy)ethanol acetate</w:t>
            </w:r>
          </w:p>
        </w:tc>
        <w:tc>
          <w:tcPr>
            <w:tcW w:w="1885" w:type="dxa"/>
            <w:shd w:val="clear" w:color="auto" w:fill="auto"/>
          </w:tcPr>
          <w:p w14:paraId="515EEB20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5C06EA8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94D8EF2" w14:textId="77777777" w:rsidR="00592139" w:rsidRPr="00B854D3" w:rsidRDefault="00592139" w:rsidP="00AB05DD">
            <w:r w:rsidRPr="00B854D3">
              <w:t>17865-32-6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F71CC42" w14:textId="77777777" w:rsidR="00592139" w:rsidRPr="00B854D3" w:rsidRDefault="00592139" w:rsidP="00AB05DD">
            <w:r w:rsidRPr="00B854D3">
              <w:t>Cyclohexyl(dimethoxy)methylsilane</w:t>
            </w:r>
          </w:p>
        </w:tc>
        <w:tc>
          <w:tcPr>
            <w:tcW w:w="1885" w:type="dxa"/>
            <w:shd w:val="clear" w:color="auto" w:fill="auto"/>
          </w:tcPr>
          <w:p w14:paraId="1BB5BA80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76C0D899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261F8AC" w14:textId="77777777" w:rsidR="00592139" w:rsidRPr="00B854D3" w:rsidRDefault="00592139" w:rsidP="00AB05DD">
            <w:r w:rsidRPr="00B854D3">
              <w:t>150-13-0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38DCFED" w14:textId="77777777" w:rsidR="00592139" w:rsidRPr="00B854D3" w:rsidRDefault="00592139" w:rsidP="00AB05DD">
            <w:r w:rsidRPr="00B854D3">
              <w:t>4 aminobenzoic acid</w:t>
            </w:r>
          </w:p>
        </w:tc>
        <w:tc>
          <w:tcPr>
            <w:tcW w:w="1885" w:type="dxa"/>
            <w:shd w:val="clear" w:color="auto" w:fill="auto"/>
          </w:tcPr>
          <w:p w14:paraId="526E9116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25B52E5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F425D17" w14:textId="77777777" w:rsidR="00592139" w:rsidRPr="00B854D3" w:rsidRDefault="00592139" w:rsidP="00AB05DD">
            <w:r w:rsidRPr="00B854D3">
              <w:t>118-93-4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FFA30C5" w14:textId="77777777" w:rsidR="00592139" w:rsidRPr="00B854D3" w:rsidRDefault="00592139" w:rsidP="00AB05DD">
            <w:r w:rsidRPr="00B854D3">
              <w:t>2'-Hydroxyacetophenone</w:t>
            </w:r>
          </w:p>
        </w:tc>
        <w:tc>
          <w:tcPr>
            <w:tcW w:w="1885" w:type="dxa"/>
            <w:shd w:val="clear" w:color="auto" w:fill="auto"/>
          </w:tcPr>
          <w:p w14:paraId="0C2DC13F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3545F2F8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14880033" w14:textId="77777777" w:rsidR="00592139" w:rsidRPr="00B854D3" w:rsidRDefault="00592139" w:rsidP="00AB05DD">
            <w:r w:rsidRPr="00B854D3">
              <w:t>13048-33-4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07C524F" w14:textId="77777777" w:rsidR="00592139" w:rsidRPr="00B854D3" w:rsidRDefault="00592139" w:rsidP="00AB05DD">
            <w:r w:rsidRPr="00B854D3">
              <w:t>1,6-Hexanedioldiacrylate</w:t>
            </w:r>
          </w:p>
        </w:tc>
        <w:tc>
          <w:tcPr>
            <w:tcW w:w="1885" w:type="dxa"/>
            <w:shd w:val="clear" w:color="auto" w:fill="auto"/>
          </w:tcPr>
          <w:p w14:paraId="7C6E79DC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7D20B4E1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786EC49" w14:textId="77777777" w:rsidR="00592139" w:rsidRPr="00B854D3" w:rsidRDefault="00592139" w:rsidP="00AB05DD">
            <w:r w:rsidRPr="00B854D3">
              <w:t>141-28-6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E237E57" w14:textId="77777777" w:rsidR="00592139" w:rsidRPr="00B854D3" w:rsidRDefault="00592139" w:rsidP="00AB05DD">
            <w:r w:rsidRPr="00B854D3">
              <w:t>Diethyl adipate</w:t>
            </w:r>
          </w:p>
        </w:tc>
        <w:tc>
          <w:tcPr>
            <w:tcW w:w="1885" w:type="dxa"/>
            <w:shd w:val="clear" w:color="auto" w:fill="auto"/>
          </w:tcPr>
          <w:p w14:paraId="62B2B6EE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9C621B9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AC81592" w14:textId="77777777" w:rsidR="00592139" w:rsidRPr="00B854D3" w:rsidRDefault="00592139" w:rsidP="00AB05DD">
            <w:r w:rsidRPr="00B854D3">
              <w:t>100-42-5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8F0695E" w14:textId="77777777" w:rsidR="00592139" w:rsidRPr="00B854D3" w:rsidRDefault="00592139" w:rsidP="00AB05DD">
            <w:r w:rsidRPr="00B854D3">
              <w:t>Styrene</w:t>
            </w:r>
          </w:p>
        </w:tc>
        <w:tc>
          <w:tcPr>
            <w:tcW w:w="1885" w:type="dxa"/>
            <w:shd w:val="clear" w:color="auto" w:fill="auto"/>
          </w:tcPr>
          <w:p w14:paraId="5A070135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0D52FED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1089D63" w14:textId="77777777" w:rsidR="00592139" w:rsidRPr="00B854D3" w:rsidRDefault="00592139" w:rsidP="00AB05DD">
            <w:r w:rsidRPr="00B854D3">
              <w:t>106-51-4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28A9702" w14:textId="77777777" w:rsidR="00592139" w:rsidRPr="00B854D3" w:rsidRDefault="00592139" w:rsidP="00AB05DD">
            <w:r w:rsidRPr="00B854D3">
              <w:t>Benzoquinone</w:t>
            </w:r>
          </w:p>
        </w:tc>
        <w:tc>
          <w:tcPr>
            <w:tcW w:w="1885" w:type="dxa"/>
            <w:shd w:val="clear" w:color="auto" w:fill="auto"/>
          </w:tcPr>
          <w:p w14:paraId="79D022D5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D968F1B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D9C7C53" w14:textId="77777777" w:rsidR="00592139" w:rsidRPr="00B854D3" w:rsidRDefault="00592139" w:rsidP="00AB05DD">
            <w:r w:rsidRPr="00B854D3">
              <w:t>1843-03-4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75A6535" w14:textId="77777777" w:rsidR="00592139" w:rsidRPr="00B854D3" w:rsidRDefault="00592139" w:rsidP="00AB05DD">
            <w:r w:rsidRPr="00B854D3">
              <w:t>Topanol CA</w:t>
            </w:r>
          </w:p>
        </w:tc>
        <w:tc>
          <w:tcPr>
            <w:tcW w:w="1885" w:type="dxa"/>
            <w:shd w:val="clear" w:color="auto" w:fill="auto"/>
          </w:tcPr>
          <w:p w14:paraId="31E948B1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77F3ED25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3FCF2B8" w14:textId="77777777" w:rsidR="00592139" w:rsidRPr="00B854D3" w:rsidRDefault="00592139" w:rsidP="00AB05DD">
            <w:r w:rsidRPr="00B854D3">
              <w:t>14035-33-7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9F87CF9" w14:textId="77777777" w:rsidR="00592139" w:rsidRPr="00B854D3" w:rsidRDefault="00592139" w:rsidP="00AB05DD">
            <w:r w:rsidRPr="00B854D3">
              <w:t>3,5-di-tert-butyl-4-hydroxyacetophenone</w:t>
            </w:r>
          </w:p>
        </w:tc>
        <w:tc>
          <w:tcPr>
            <w:tcW w:w="1885" w:type="dxa"/>
            <w:shd w:val="clear" w:color="auto" w:fill="auto"/>
          </w:tcPr>
          <w:p w14:paraId="5CDF274F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5EB2DF7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3DD9069" w14:textId="77777777" w:rsidR="00592139" w:rsidRPr="00B854D3" w:rsidRDefault="00592139" w:rsidP="00AB05DD">
            <w:r w:rsidRPr="00B854D3">
              <w:t>57-11-4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5FA029B" w14:textId="77777777" w:rsidR="00592139" w:rsidRPr="00B854D3" w:rsidRDefault="00592139" w:rsidP="00AB05DD">
            <w:r w:rsidRPr="00B854D3">
              <w:t>Stearic Acid</w:t>
            </w:r>
          </w:p>
        </w:tc>
        <w:tc>
          <w:tcPr>
            <w:tcW w:w="1885" w:type="dxa"/>
            <w:shd w:val="clear" w:color="auto" w:fill="auto"/>
          </w:tcPr>
          <w:p w14:paraId="2342D4D1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0F9F8DD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3A4F46FB" w14:textId="77777777" w:rsidR="00592139" w:rsidRPr="00B854D3" w:rsidRDefault="00592139" w:rsidP="00AB05DD">
            <w:r w:rsidRPr="00B854D3">
              <w:t>1072-40-8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E62D464" w14:textId="77777777" w:rsidR="00592139" w:rsidRPr="00B854D3" w:rsidRDefault="00592139" w:rsidP="00AB05DD">
            <w:r w:rsidRPr="00B854D3">
              <w:t>Hexaethylene Glycol, Dimethyl Ether</w:t>
            </w:r>
          </w:p>
        </w:tc>
        <w:tc>
          <w:tcPr>
            <w:tcW w:w="1885" w:type="dxa"/>
            <w:shd w:val="clear" w:color="auto" w:fill="auto"/>
          </w:tcPr>
          <w:p w14:paraId="007AC591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1175A977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10CCD7B5" w14:textId="77777777" w:rsidR="00592139" w:rsidRPr="00B854D3" w:rsidRDefault="00592139" w:rsidP="00AB05DD">
            <w:r w:rsidRPr="00B854D3">
              <w:t>111-90-0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D7BFA2E" w14:textId="77777777" w:rsidR="00592139" w:rsidRPr="00B854D3" w:rsidRDefault="00592139" w:rsidP="00AB05DD">
            <w:r w:rsidRPr="00B854D3">
              <w:t>Diethylene Glycol Ethyl Ether</w:t>
            </w:r>
          </w:p>
        </w:tc>
        <w:tc>
          <w:tcPr>
            <w:tcW w:w="1885" w:type="dxa"/>
            <w:shd w:val="clear" w:color="auto" w:fill="auto"/>
          </w:tcPr>
          <w:p w14:paraId="3839837A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2499044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9F2F69F" w14:textId="77777777" w:rsidR="00592139" w:rsidRPr="00B854D3" w:rsidRDefault="00592139" w:rsidP="00AB05DD">
            <w:r w:rsidRPr="00B854D3">
              <w:t>64-17-5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28EC1B0A" w14:textId="77777777" w:rsidR="00592139" w:rsidRPr="00B854D3" w:rsidRDefault="00592139" w:rsidP="00AB05DD">
            <w:r w:rsidRPr="00B854D3">
              <w:t>Ethanol</w:t>
            </w:r>
          </w:p>
        </w:tc>
        <w:tc>
          <w:tcPr>
            <w:tcW w:w="1885" w:type="dxa"/>
            <w:shd w:val="clear" w:color="auto" w:fill="auto"/>
          </w:tcPr>
          <w:p w14:paraId="04D609FB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3E04C9F9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B304F60" w14:textId="77777777" w:rsidR="00592139" w:rsidRPr="00B854D3" w:rsidRDefault="00592139" w:rsidP="00AB05DD">
            <w:r w:rsidRPr="00B854D3">
              <w:lastRenderedPageBreak/>
              <w:t>90-66-4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7620B71" w14:textId="77777777" w:rsidR="00592139" w:rsidRPr="00B854D3" w:rsidRDefault="00592139" w:rsidP="00AB05DD">
            <w:r w:rsidRPr="00B854D3">
              <w:t>Irganox 1081</w:t>
            </w:r>
          </w:p>
        </w:tc>
        <w:tc>
          <w:tcPr>
            <w:tcW w:w="1885" w:type="dxa"/>
            <w:shd w:val="clear" w:color="auto" w:fill="auto"/>
          </w:tcPr>
          <w:p w14:paraId="575DA160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19F1D2D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8C53716" w14:textId="77777777" w:rsidR="00592139" w:rsidRPr="00B854D3" w:rsidRDefault="00592139" w:rsidP="00AB05DD">
            <w:r w:rsidRPr="00B854D3">
              <w:t>128-39-2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20DF3AD5" w14:textId="77777777" w:rsidR="00592139" w:rsidRPr="00B854D3" w:rsidRDefault="00592139" w:rsidP="00AB05DD">
            <w:r w:rsidRPr="00B854D3">
              <w:t>2,6-Di-tert-butylphenol</w:t>
            </w:r>
          </w:p>
        </w:tc>
        <w:tc>
          <w:tcPr>
            <w:tcW w:w="1885" w:type="dxa"/>
            <w:shd w:val="clear" w:color="auto" w:fill="auto"/>
          </w:tcPr>
          <w:p w14:paraId="2EE0D02D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DCB8EDB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02EFE1F" w14:textId="77777777" w:rsidR="00592139" w:rsidRPr="00B854D3" w:rsidRDefault="00592139" w:rsidP="00AB05DD">
            <w:r w:rsidRPr="00B854D3">
              <w:t>4221-80-1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35D7BCA3" w14:textId="77777777" w:rsidR="00592139" w:rsidRPr="00B854D3" w:rsidRDefault="00592139" w:rsidP="00AB05DD">
            <w:r w:rsidRPr="00B854D3">
              <w:t>Tinuvin 120</w:t>
            </w:r>
          </w:p>
        </w:tc>
        <w:tc>
          <w:tcPr>
            <w:tcW w:w="1885" w:type="dxa"/>
            <w:shd w:val="clear" w:color="auto" w:fill="auto"/>
          </w:tcPr>
          <w:p w14:paraId="306C8232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D819304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15344778" w14:textId="77777777" w:rsidR="00592139" w:rsidRPr="00B854D3" w:rsidRDefault="00592139" w:rsidP="00AB05DD">
            <w:r w:rsidRPr="00B854D3">
              <w:t>108-90-7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1A68D41" w14:textId="77777777" w:rsidR="00592139" w:rsidRPr="00B854D3" w:rsidRDefault="00592139" w:rsidP="00AB05DD">
            <w:r w:rsidRPr="00B854D3">
              <w:t>Chlorobenzene</w:t>
            </w:r>
          </w:p>
        </w:tc>
        <w:tc>
          <w:tcPr>
            <w:tcW w:w="1885" w:type="dxa"/>
            <w:shd w:val="clear" w:color="auto" w:fill="auto"/>
          </w:tcPr>
          <w:p w14:paraId="3D85B51B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0609B6B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EF1E1DB" w14:textId="77777777" w:rsidR="00592139" w:rsidRPr="00B854D3" w:rsidRDefault="00592139" w:rsidP="00AB05DD">
            <w:r w:rsidRPr="00B854D3">
              <w:t>111-17-1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207293DC" w14:textId="77777777" w:rsidR="00592139" w:rsidRPr="00B854D3" w:rsidRDefault="00592139" w:rsidP="00AB05DD">
            <w:r w:rsidRPr="00B854D3">
              <w:t>Thiodipropionic Acid</w:t>
            </w:r>
          </w:p>
        </w:tc>
        <w:tc>
          <w:tcPr>
            <w:tcW w:w="1885" w:type="dxa"/>
            <w:shd w:val="clear" w:color="auto" w:fill="auto"/>
          </w:tcPr>
          <w:p w14:paraId="669F17CA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7660E5EA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15371517" w14:textId="77777777" w:rsidR="00592139" w:rsidRPr="00B854D3" w:rsidRDefault="00592139" w:rsidP="00AB05DD">
            <w:r w:rsidRPr="00B854D3">
              <w:t>42933-23-3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7D30D631" w14:textId="77777777" w:rsidR="00592139" w:rsidRPr="00B854D3" w:rsidRDefault="00592139" w:rsidP="00AB05DD">
            <w:r w:rsidRPr="00B854D3">
              <w:t>Octadecyl-4-hydroxyphenylpropionate (OHP)</w:t>
            </w:r>
          </w:p>
        </w:tc>
        <w:tc>
          <w:tcPr>
            <w:tcW w:w="1885" w:type="dxa"/>
            <w:shd w:val="clear" w:color="auto" w:fill="auto"/>
          </w:tcPr>
          <w:p w14:paraId="5595FEE8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383AE997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E6147D4" w14:textId="77777777" w:rsidR="00592139" w:rsidRPr="00B854D3" w:rsidRDefault="00592139" w:rsidP="00AB05DD">
            <w:r w:rsidRPr="00B854D3">
              <w:t>110729-26-5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750D79BD" w14:textId="77777777" w:rsidR="00592139" w:rsidRPr="00B854D3" w:rsidRDefault="00592139" w:rsidP="00AB05DD">
            <w:r w:rsidRPr="00B854D3">
              <w:t>Octadecyl-m-t-butyl-p-hydroxyphenylpropionate</w:t>
            </w:r>
          </w:p>
        </w:tc>
        <w:tc>
          <w:tcPr>
            <w:tcW w:w="1885" w:type="dxa"/>
            <w:shd w:val="clear" w:color="auto" w:fill="auto"/>
          </w:tcPr>
          <w:p w14:paraId="21042CE4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3F2189A7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72019A0" w14:textId="77777777" w:rsidR="00592139" w:rsidRPr="00B854D3" w:rsidRDefault="00592139" w:rsidP="00AB05DD">
            <w:r w:rsidRPr="00B854D3">
              <w:t>149-30-4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3583EBD0" w14:textId="77777777" w:rsidR="00592139" w:rsidRPr="00B854D3" w:rsidRDefault="00592139" w:rsidP="00AB05DD">
            <w:r w:rsidRPr="00B854D3">
              <w:t>Mercaptobenzothiazole - MBT</w:t>
            </w:r>
          </w:p>
        </w:tc>
        <w:tc>
          <w:tcPr>
            <w:tcW w:w="1885" w:type="dxa"/>
            <w:shd w:val="clear" w:color="auto" w:fill="auto"/>
          </w:tcPr>
          <w:p w14:paraId="20FA587D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3464FE3D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04AAA822" w14:textId="77777777" w:rsidR="00592139" w:rsidRPr="00B854D3" w:rsidRDefault="00592139" w:rsidP="00AB05DD">
            <w:r w:rsidRPr="00B854D3">
              <w:t>99-62-7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2200D960" w14:textId="77777777" w:rsidR="00592139" w:rsidRPr="00B854D3" w:rsidRDefault="00592139" w:rsidP="00AB05DD">
            <w:r w:rsidRPr="00B854D3">
              <w:t>1,3-Diisopropylbenzene</w:t>
            </w:r>
          </w:p>
        </w:tc>
        <w:tc>
          <w:tcPr>
            <w:tcW w:w="1885" w:type="dxa"/>
            <w:shd w:val="clear" w:color="auto" w:fill="auto"/>
          </w:tcPr>
          <w:p w14:paraId="159FF41F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3B278361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17A2DBF" w14:textId="77777777" w:rsidR="00592139" w:rsidRPr="00B854D3" w:rsidRDefault="00592139" w:rsidP="00AB05DD">
            <w:r w:rsidRPr="00B854D3">
              <w:t>100-18-5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739CC14" w14:textId="77777777" w:rsidR="00592139" w:rsidRPr="00B854D3" w:rsidRDefault="00592139" w:rsidP="00AB05DD">
            <w:r w:rsidRPr="00B854D3">
              <w:t>1,4-Diisopropylbenzene</w:t>
            </w:r>
          </w:p>
        </w:tc>
        <w:tc>
          <w:tcPr>
            <w:tcW w:w="1885" w:type="dxa"/>
            <w:shd w:val="clear" w:color="auto" w:fill="auto"/>
          </w:tcPr>
          <w:p w14:paraId="2F571759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3EC7031D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5E7F61A" w14:textId="77777777" w:rsidR="00592139" w:rsidRPr="00B854D3" w:rsidRDefault="00592139" w:rsidP="00AB05DD">
            <w:r w:rsidRPr="00B854D3">
              <w:t>34137-09-2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5ED949CA" w14:textId="77777777" w:rsidR="00592139" w:rsidRPr="00B854D3" w:rsidRDefault="00592139" w:rsidP="00AB05DD">
            <w:r w:rsidRPr="00B854D3">
              <w:t>Irganox 3125</w:t>
            </w:r>
          </w:p>
        </w:tc>
        <w:tc>
          <w:tcPr>
            <w:tcW w:w="1885" w:type="dxa"/>
            <w:shd w:val="clear" w:color="auto" w:fill="auto"/>
          </w:tcPr>
          <w:p w14:paraId="50F0BE72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185112D9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3CF585B" w14:textId="77777777" w:rsidR="00592139" w:rsidRPr="00B854D3" w:rsidRDefault="00592139" w:rsidP="00AB05DD">
            <w:r w:rsidRPr="00B854D3">
              <w:t>6781-42-6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747D9FAE" w14:textId="77777777" w:rsidR="00592139" w:rsidRPr="00B854D3" w:rsidRDefault="00592139" w:rsidP="00AB05DD">
            <w:r w:rsidRPr="00B854D3">
              <w:t>1,3-Diacetylbenzene</w:t>
            </w:r>
          </w:p>
        </w:tc>
        <w:tc>
          <w:tcPr>
            <w:tcW w:w="1885" w:type="dxa"/>
            <w:shd w:val="clear" w:color="auto" w:fill="auto"/>
          </w:tcPr>
          <w:p w14:paraId="1263C389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1D4527F5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94CCB85" w14:textId="77777777" w:rsidR="00592139" w:rsidRPr="00B854D3" w:rsidRDefault="00592139" w:rsidP="00AB05DD">
            <w:r w:rsidRPr="00B854D3">
              <w:t>1009-61-6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228B278" w14:textId="77777777" w:rsidR="00592139" w:rsidRPr="00B854D3" w:rsidRDefault="00592139" w:rsidP="00AB05DD">
            <w:r w:rsidRPr="00B854D3">
              <w:t>1,4-Diacetylbenzene</w:t>
            </w:r>
          </w:p>
        </w:tc>
        <w:tc>
          <w:tcPr>
            <w:tcW w:w="1885" w:type="dxa"/>
            <w:shd w:val="clear" w:color="auto" w:fill="auto"/>
          </w:tcPr>
          <w:p w14:paraId="3E535087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4A0E2F3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011A9E7A" w14:textId="77777777" w:rsidR="00592139" w:rsidRPr="00B854D3" w:rsidRDefault="00592139" w:rsidP="00AB05DD">
            <w:r w:rsidRPr="00B854D3">
              <w:t>111-42-2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753E51D5" w14:textId="77777777" w:rsidR="00592139" w:rsidRPr="00B854D3" w:rsidRDefault="00592139" w:rsidP="00AB05DD">
            <w:r w:rsidRPr="00B854D3">
              <w:t>Diethanolamine</w:t>
            </w:r>
          </w:p>
        </w:tc>
        <w:tc>
          <w:tcPr>
            <w:tcW w:w="1885" w:type="dxa"/>
            <w:shd w:val="clear" w:color="auto" w:fill="auto"/>
          </w:tcPr>
          <w:p w14:paraId="72D65C53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BC72ABD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B2F556D" w14:textId="77777777" w:rsidR="00592139" w:rsidRPr="00B854D3" w:rsidRDefault="00592139" w:rsidP="00AB05DD">
            <w:r w:rsidRPr="00B854D3">
              <w:t>23128-74-7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71ED0592" w14:textId="77777777" w:rsidR="00592139" w:rsidRPr="00B854D3" w:rsidRDefault="00592139" w:rsidP="00AB05DD">
            <w:r w:rsidRPr="00B854D3">
              <w:t>Irganox 1098</w:t>
            </w:r>
          </w:p>
        </w:tc>
        <w:tc>
          <w:tcPr>
            <w:tcW w:w="1885" w:type="dxa"/>
            <w:shd w:val="clear" w:color="auto" w:fill="auto"/>
          </w:tcPr>
          <w:p w14:paraId="2CFB9D1D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364A44F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32BF8042" w14:textId="77777777" w:rsidR="00592139" w:rsidRPr="00B854D3" w:rsidRDefault="00592139" w:rsidP="00AB05DD">
            <w:r w:rsidRPr="00B854D3">
              <w:t>65140-91-2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77A83785" w14:textId="77777777" w:rsidR="00592139" w:rsidRPr="00B854D3" w:rsidRDefault="00592139" w:rsidP="00AB05DD">
            <w:r w:rsidRPr="00B854D3">
              <w:t>Irganox 1425</w:t>
            </w:r>
          </w:p>
        </w:tc>
        <w:tc>
          <w:tcPr>
            <w:tcW w:w="1885" w:type="dxa"/>
            <w:shd w:val="clear" w:color="auto" w:fill="auto"/>
          </w:tcPr>
          <w:p w14:paraId="0B66D777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6182836B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7002764" w14:textId="77777777" w:rsidR="00592139" w:rsidRPr="00B854D3" w:rsidRDefault="00592139" w:rsidP="00AB05DD">
            <w:r w:rsidRPr="00B854D3">
              <w:t>40601-76-1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BF4061C" w14:textId="77777777" w:rsidR="00592139" w:rsidRPr="00B854D3" w:rsidRDefault="00592139" w:rsidP="00AB05DD">
            <w:r w:rsidRPr="00B854D3">
              <w:t>Irganox 1790</w:t>
            </w:r>
          </w:p>
        </w:tc>
        <w:tc>
          <w:tcPr>
            <w:tcW w:w="1885" w:type="dxa"/>
            <w:shd w:val="clear" w:color="auto" w:fill="auto"/>
          </w:tcPr>
          <w:p w14:paraId="0B9B57C3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124A9FA4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6F886D2" w14:textId="77777777" w:rsidR="00592139" w:rsidRPr="00B854D3" w:rsidRDefault="00592139" w:rsidP="00AB05DD">
            <w:r w:rsidRPr="00B854D3">
              <w:t>991-84-4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7591628" w14:textId="77777777" w:rsidR="00592139" w:rsidRPr="00B854D3" w:rsidRDefault="00592139" w:rsidP="00AB05DD">
            <w:r w:rsidRPr="00B854D3">
              <w:t>Irganox 565</w:t>
            </w:r>
          </w:p>
        </w:tc>
        <w:tc>
          <w:tcPr>
            <w:tcW w:w="1885" w:type="dxa"/>
            <w:shd w:val="clear" w:color="auto" w:fill="auto"/>
          </w:tcPr>
          <w:p w14:paraId="5FB3DDA3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A9888E1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3DB1FDB" w14:textId="77777777" w:rsidR="00592139" w:rsidRPr="00B854D3" w:rsidRDefault="00592139" w:rsidP="00AB05DD">
            <w:r w:rsidRPr="00B854D3">
              <w:t>63393-89-5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8620720" w14:textId="77777777" w:rsidR="00592139" w:rsidRPr="00B854D3" w:rsidRDefault="00592139" w:rsidP="00AB05DD">
            <w:r w:rsidRPr="00B854D3">
              <w:t>Coumarone-indene resin</w:t>
            </w:r>
          </w:p>
        </w:tc>
        <w:tc>
          <w:tcPr>
            <w:tcW w:w="1885" w:type="dxa"/>
            <w:shd w:val="clear" w:color="auto" w:fill="auto"/>
          </w:tcPr>
          <w:p w14:paraId="03B8260E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6AD3E32D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8C7F681" w14:textId="77777777" w:rsidR="00592139" w:rsidRPr="00B854D3" w:rsidRDefault="00592139" w:rsidP="00AB05DD">
            <w:r w:rsidRPr="00B854D3">
              <w:t>57455-37-5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A4899BE" w14:textId="77777777" w:rsidR="00592139" w:rsidRPr="00B854D3" w:rsidRDefault="00592139" w:rsidP="00AB05DD">
            <w:r w:rsidRPr="00B854D3">
              <w:t>C.I. Pigment Blue 29</w:t>
            </w:r>
          </w:p>
        </w:tc>
        <w:tc>
          <w:tcPr>
            <w:tcW w:w="1885" w:type="dxa"/>
            <w:shd w:val="clear" w:color="auto" w:fill="auto"/>
          </w:tcPr>
          <w:p w14:paraId="1E3ED090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D66747B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DBF1E65" w14:textId="77777777" w:rsidR="00592139" w:rsidRPr="00B854D3" w:rsidRDefault="00592139" w:rsidP="00AB05DD">
            <w:r w:rsidRPr="00B854D3">
              <w:t>2093-20-1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7FDFC03" w14:textId="77777777" w:rsidR="00592139" w:rsidRPr="00B854D3" w:rsidRDefault="00592139" w:rsidP="00AB05DD">
            <w:r w:rsidRPr="00B854D3">
              <w:t>Diethylene glycol monoacetate</w:t>
            </w:r>
          </w:p>
        </w:tc>
        <w:tc>
          <w:tcPr>
            <w:tcW w:w="1885" w:type="dxa"/>
            <w:shd w:val="clear" w:color="auto" w:fill="auto"/>
          </w:tcPr>
          <w:p w14:paraId="35B9A11C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3E3DC31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E8F6D32" w14:textId="77777777" w:rsidR="00592139" w:rsidRPr="00B854D3" w:rsidRDefault="00592139" w:rsidP="00AB05DD">
            <w:r w:rsidRPr="00B854D3">
              <w:t>67-64-1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F5D012F" w14:textId="77777777" w:rsidR="00592139" w:rsidRPr="00B854D3" w:rsidRDefault="00592139" w:rsidP="00AB05DD">
            <w:r w:rsidRPr="00B854D3">
              <w:t>Acetone</w:t>
            </w:r>
          </w:p>
        </w:tc>
        <w:tc>
          <w:tcPr>
            <w:tcW w:w="1885" w:type="dxa"/>
            <w:shd w:val="clear" w:color="auto" w:fill="auto"/>
          </w:tcPr>
          <w:p w14:paraId="5E036919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78003171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17832429" w14:textId="77777777" w:rsidR="00592139" w:rsidRPr="00B854D3" w:rsidRDefault="00592139" w:rsidP="00AB05DD">
            <w:r w:rsidRPr="00B854D3">
              <w:t>1740-19-8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D0F0300" w14:textId="77777777" w:rsidR="00592139" w:rsidRPr="00B854D3" w:rsidRDefault="00592139" w:rsidP="00AB05DD">
            <w:r w:rsidRPr="00B854D3">
              <w:t>Dehydroabietic acid</w:t>
            </w:r>
          </w:p>
        </w:tc>
        <w:tc>
          <w:tcPr>
            <w:tcW w:w="1885" w:type="dxa"/>
            <w:shd w:val="clear" w:color="auto" w:fill="auto"/>
          </w:tcPr>
          <w:p w14:paraId="63F2E320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32B7CFF4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3A75AEB1" w14:textId="77777777" w:rsidR="00592139" w:rsidRPr="00B854D3" w:rsidRDefault="00592139" w:rsidP="00AB05DD">
            <w:r w:rsidRPr="00B854D3">
              <w:t>93002-38-1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FBB92D8" w14:textId="77777777" w:rsidR="00592139" w:rsidRPr="00B854D3" w:rsidRDefault="00592139" w:rsidP="00AB05DD">
            <w:r w:rsidRPr="00B854D3">
              <w:t>2,2,4,6,6-Pentamethylheptane-4-thiol</w:t>
            </w:r>
          </w:p>
        </w:tc>
        <w:tc>
          <w:tcPr>
            <w:tcW w:w="1885" w:type="dxa"/>
            <w:shd w:val="clear" w:color="auto" w:fill="auto"/>
          </w:tcPr>
          <w:p w14:paraId="69FD3A70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6844EAF7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0B18161" w14:textId="77777777" w:rsidR="00592139" w:rsidRPr="00B854D3" w:rsidRDefault="00592139" w:rsidP="00AB05DD">
            <w:r w:rsidRPr="00B854D3">
              <w:t>67-56-1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4BD59DA" w14:textId="77777777" w:rsidR="00592139" w:rsidRPr="00B854D3" w:rsidRDefault="00592139" w:rsidP="00AB05DD">
            <w:r w:rsidRPr="00B854D3">
              <w:t>Methanol</w:t>
            </w:r>
          </w:p>
        </w:tc>
        <w:tc>
          <w:tcPr>
            <w:tcW w:w="1885" w:type="dxa"/>
            <w:shd w:val="clear" w:color="auto" w:fill="auto"/>
          </w:tcPr>
          <w:p w14:paraId="2F2CE473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4A4BF55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36F6E1BE" w14:textId="77777777" w:rsidR="00592139" w:rsidRPr="00B854D3" w:rsidRDefault="00592139" w:rsidP="00AB05DD">
            <w:r w:rsidRPr="00B854D3">
              <w:t>25013-16-5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383F11F6" w14:textId="77777777" w:rsidR="00592139" w:rsidRPr="00B854D3" w:rsidRDefault="00592139" w:rsidP="00AB05DD">
            <w:r w:rsidRPr="00B854D3">
              <w:t>Butylated Hydroxyanisole (BHA)</w:t>
            </w:r>
          </w:p>
        </w:tc>
        <w:tc>
          <w:tcPr>
            <w:tcW w:w="1885" w:type="dxa"/>
            <w:shd w:val="clear" w:color="auto" w:fill="auto"/>
          </w:tcPr>
          <w:p w14:paraId="66A0DF55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36F80906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F4CF897" w14:textId="77777777" w:rsidR="00592139" w:rsidRPr="00B854D3" w:rsidRDefault="00592139" w:rsidP="00AB05DD">
            <w:r w:rsidRPr="00B854D3">
              <w:t>556-67-2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6E9BB75" w14:textId="77777777" w:rsidR="00592139" w:rsidRPr="00B854D3" w:rsidRDefault="00592139" w:rsidP="00AB05DD">
            <w:r w:rsidRPr="00B854D3">
              <w:t>Octamethyl Cyclotetrasiloxane</w:t>
            </w:r>
          </w:p>
        </w:tc>
        <w:tc>
          <w:tcPr>
            <w:tcW w:w="1885" w:type="dxa"/>
            <w:shd w:val="clear" w:color="auto" w:fill="auto"/>
          </w:tcPr>
          <w:p w14:paraId="0FC94210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2CB92A2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47F0145" w14:textId="77777777" w:rsidR="00592139" w:rsidRPr="00B854D3" w:rsidRDefault="00592139" w:rsidP="00AB05DD">
            <w:r w:rsidRPr="00B854D3">
              <w:t>23783-42-8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7760A8F4" w14:textId="77777777" w:rsidR="00592139" w:rsidRPr="00B854D3" w:rsidRDefault="00592139" w:rsidP="00AB05DD">
            <w:r w:rsidRPr="00B854D3">
              <w:t>Tetraethyleneglycol monomethylether</w:t>
            </w:r>
          </w:p>
        </w:tc>
        <w:tc>
          <w:tcPr>
            <w:tcW w:w="1885" w:type="dxa"/>
            <w:shd w:val="clear" w:color="auto" w:fill="auto"/>
          </w:tcPr>
          <w:p w14:paraId="523E8044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77F93307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16C53A34" w14:textId="77777777" w:rsidR="00592139" w:rsidRPr="00B854D3" w:rsidRDefault="00592139" w:rsidP="00AB05DD">
            <w:r w:rsidRPr="00B854D3">
              <w:t>110-82-7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27569F34" w14:textId="77777777" w:rsidR="00592139" w:rsidRPr="00B854D3" w:rsidRDefault="00592139" w:rsidP="00AB05DD">
            <w:r w:rsidRPr="00B854D3">
              <w:t>Cyclohexane</w:t>
            </w:r>
          </w:p>
        </w:tc>
        <w:tc>
          <w:tcPr>
            <w:tcW w:w="1885" w:type="dxa"/>
            <w:shd w:val="clear" w:color="auto" w:fill="auto"/>
          </w:tcPr>
          <w:p w14:paraId="41265E37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002F3CA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E278596" w14:textId="77777777" w:rsidR="00592139" w:rsidRPr="00B854D3" w:rsidRDefault="00592139" w:rsidP="00AB05DD">
            <w:r w:rsidRPr="00B854D3">
              <w:t>63216-72-8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3D3C90A7" w14:textId="77777777" w:rsidR="00592139" w:rsidRPr="00B854D3" w:rsidRDefault="00592139" w:rsidP="00AB05DD">
            <w:r w:rsidRPr="00B854D3">
              <w:t>Cyclohexane, 2-[1-(chloromethyl)ethenyl]-1,1,5,5-tetramethyl</w:t>
            </w:r>
          </w:p>
        </w:tc>
        <w:tc>
          <w:tcPr>
            <w:tcW w:w="1885" w:type="dxa"/>
            <w:shd w:val="clear" w:color="auto" w:fill="auto"/>
          </w:tcPr>
          <w:p w14:paraId="5786233E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BDE12EA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1C4F664D" w14:textId="77777777" w:rsidR="00592139" w:rsidRPr="00B854D3" w:rsidRDefault="00592139" w:rsidP="00AB05DD">
            <w:r w:rsidRPr="00B854D3">
              <w:t>557-05-1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2D144A40" w14:textId="77777777" w:rsidR="00592139" w:rsidRPr="00B854D3" w:rsidRDefault="00592139" w:rsidP="00AB05DD">
            <w:r w:rsidRPr="00B854D3">
              <w:t>Zinc Stearate</w:t>
            </w:r>
          </w:p>
        </w:tc>
        <w:tc>
          <w:tcPr>
            <w:tcW w:w="1885" w:type="dxa"/>
            <w:shd w:val="clear" w:color="auto" w:fill="auto"/>
          </w:tcPr>
          <w:p w14:paraId="7E714E84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38DB2435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18889AD" w14:textId="77777777" w:rsidR="00592139" w:rsidRPr="00B854D3" w:rsidRDefault="00592139" w:rsidP="00AB05DD">
            <w:r w:rsidRPr="00B854D3">
              <w:t>112-60-7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E16968E" w14:textId="77777777" w:rsidR="00592139" w:rsidRPr="00B854D3" w:rsidRDefault="00592139" w:rsidP="00AB05DD">
            <w:r w:rsidRPr="00B854D3">
              <w:t>Tetraethyleneglycol</w:t>
            </w:r>
          </w:p>
        </w:tc>
        <w:tc>
          <w:tcPr>
            <w:tcW w:w="1885" w:type="dxa"/>
            <w:shd w:val="clear" w:color="auto" w:fill="auto"/>
          </w:tcPr>
          <w:p w14:paraId="639A7DDB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76B682D4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A08E370" w14:textId="77777777" w:rsidR="00592139" w:rsidRPr="00B854D3" w:rsidRDefault="00592139" w:rsidP="00AB05DD">
            <w:r w:rsidRPr="00B854D3">
              <w:t>791-28-6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520A25E4" w14:textId="77777777" w:rsidR="00592139" w:rsidRPr="00B854D3" w:rsidRDefault="00592139" w:rsidP="00AB05DD">
            <w:r w:rsidRPr="00B854D3">
              <w:t>Triphenylphosphine oxide</w:t>
            </w:r>
          </w:p>
        </w:tc>
        <w:tc>
          <w:tcPr>
            <w:tcW w:w="1885" w:type="dxa"/>
            <w:shd w:val="clear" w:color="auto" w:fill="auto"/>
          </w:tcPr>
          <w:p w14:paraId="6A5C6C60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7D5679CD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2C5E4B1" w14:textId="77777777" w:rsidR="00592139" w:rsidRPr="00B854D3" w:rsidRDefault="00592139" w:rsidP="00AB05DD">
            <w:r w:rsidRPr="00B854D3">
              <w:t>68609-36-9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CE346E0" w14:textId="77777777" w:rsidR="00592139" w:rsidRPr="00B854D3" w:rsidRDefault="00592139" w:rsidP="00AB05DD">
            <w:r w:rsidRPr="00B854D3">
              <w:t>chlorinated polypropylene, modified with maleic anhydride (2,5-furandione)</w:t>
            </w:r>
          </w:p>
        </w:tc>
        <w:tc>
          <w:tcPr>
            <w:tcW w:w="1885" w:type="dxa"/>
            <w:shd w:val="clear" w:color="auto" w:fill="auto"/>
          </w:tcPr>
          <w:p w14:paraId="0622BA6C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DE7BA1A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98BB2FE" w14:textId="77777777" w:rsidR="00592139" w:rsidRPr="00B854D3" w:rsidRDefault="00592139" w:rsidP="00AB05DD">
            <w:r w:rsidRPr="00B854D3">
              <w:t>2440-22-4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7F5EAE7C" w14:textId="77777777" w:rsidR="00592139" w:rsidRPr="00B854D3" w:rsidRDefault="00592139" w:rsidP="00AB05DD">
            <w:r w:rsidRPr="00B854D3">
              <w:t>Tinuvin P (Drometrizol)</w:t>
            </w:r>
          </w:p>
        </w:tc>
        <w:tc>
          <w:tcPr>
            <w:tcW w:w="1885" w:type="dxa"/>
            <w:shd w:val="clear" w:color="auto" w:fill="auto"/>
          </w:tcPr>
          <w:p w14:paraId="6E58C0C2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1253AFEE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1DDB5961" w14:textId="77777777" w:rsidR="00592139" w:rsidRPr="00B854D3" w:rsidRDefault="00592139" w:rsidP="00AB05DD">
            <w:r w:rsidRPr="00B854D3">
              <w:lastRenderedPageBreak/>
              <w:t>89-04-3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300A13A" w14:textId="77777777" w:rsidR="00592139" w:rsidRPr="00B854D3" w:rsidRDefault="00592139" w:rsidP="00AB05DD">
            <w:r w:rsidRPr="00B854D3">
              <w:t>Trioctyl Trimellitate</w:t>
            </w:r>
          </w:p>
        </w:tc>
        <w:tc>
          <w:tcPr>
            <w:tcW w:w="1885" w:type="dxa"/>
            <w:shd w:val="clear" w:color="auto" w:fill="auto"/>
          </w:tcPr>
          <w:p w14:paraId="4A35F062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6FA48156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F90FD27" w14:textId="77777777" w:rsidR="00592139" w:rsidRPr="00B854D3" w:rsidRDefault="00592139" w:rsidP="00AB05DD">
            <w:r w:rsidRPr="00B854D3">
              <w:t>110-54-3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84C83C7" w14:textId="77777777" w:rsidR="00592139" w:rsidRPr="00B854D3" w:rsidRDefault="00592139" w:rsidP="00AB05DD">
            <w:r w:rsidRPr="00B854D3">
              <w:t>Hexane</w:t>
            </w:r>
          </w:p>
        </w:tc>
        <w:tc>
          <w:tcPr>
            <w:tcW w:w="1885" w:type="dxa"/>
            <w:shd w:val="clear" w:color="auto" w:fill="auto"/>
          </w:tcPr>
          <w:p w14:paraId="5A68557D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AB5EF58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1502B3C9" w14:textId="77777777" w:rsidR="00592139" w:rsidRPr="00B854D3" w:rsidRDefault="00592139" w:rsidP="00AB05DD">
            <w:r w:rsidRPr="00B854D3">
              <w:t>88-19-7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23B7DD18" w14:textId="77777777" w:rsidR="00592139" w:rsidRPr="00B854D3" w:rsidRDefault="00592139" w:rsidP="00AB05DD">
            <w:r w:rsidRPr="00B854D3">
              <w:t>o-toluenesulfonamide</w:t>
            </w:r>
          </w:p>
        </w:tc>
        <w:tc>
          <w:tcPr>
            <w:tcW w:w="1885" w:type="dxa"/>
            <w:shd w:val="clear" w:color="auto" w:fill="auto"/>
          </w:tcPr>
          <w:p w14:paraId="5FA9A899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05D8886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00ABBCD1" w14:textId="77777777" w:rsidR="00592139" w:rsidRPr="00B854D3" w:rsidRDefault="00592139" w:rsidP="00AB05DD">
            <w:r w:rsidRPr="00B854D3">
              <w:t>13475-82-6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57775A18" w14:textId="77777777" w:rsidR="00592139" w:rsidRPr="00B854D3" w:rsidRDefault="00592139" w:rsidP="00AB05DD">
            <w:r w:rsidRPr="00B854D3">
              <w:t>2,2,4,6,6-Pentamethylheptane</w:t>
            </w:r>
          </w:p>
        </w:tc>
        <w:tc>
          <w:tcPr>
            <w:tcW w:w="1885" w:type="dxa"/>
            <w:shd w:val="clear" w:color="auto" w:fill="auto"/>
          </w:tcPr>
          <w:p w14:paraId="18C81F18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2A874C1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F4B6E59" w14:textId="77777777" w:rsidR="00592139" w:rsidRPr="00B854D3" w:rsidRDefault="00592139" w:rsidP="00AB05DD">
            <w:r w:rsidRPr="00B854D3">
              <w:t>119-47-1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7BD514DC" w14:textId="77777777" w:rsidR="00592139" w:rsidRPr="00B854D3" w:rsidRDefault="00592139" w:rsidP="00AB05DD">
            <w:r w:rsidRPr="00B854D3">
              <w:t>2,2’-Methylene-bis(6-tert-butyl-4 methylphenol)</w:t>
            </w:r>
          </w:p>
        </w:tc>
        <w:tc>
          <w:tcPr>
            <w:tcW w:w="1885" w:type="dxa"/>
            <w:shd w:val="clear" w:color="auto" w:fill="auto"/>
          </w:tcPr>
          <w:p w14:paraId="388E3588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E6AF63B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393DB7E" w14:textId="77777777" w:rsidR="00592139" w:rsidRPr="00B854D3" w:rsidRDefault="00592139" w:rsidP="00AB05DD">
            <w:r w:rsidRPr="00B854D3">
              <w:t>3290-92-4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A584045" w14:textId="77777777" w:rsidR="00592139" w:rsidRPr="00B854D3" w:rsidRDefault="00592139" w:rsidP="00AB05DD">
            <w:r w:rsidRPr="00B854D3">
              <w:t>Trimethacrylate ester</w:t>
            </w:r>
          </w:p>
        </w:tc>
        <w:tc>
          <w:tcPr>
            <w:tcW w:w="1885" w:type="dxa"/>
            <w:shd w:val="clear" w:color="auto" w:fill="auto"/>
          </w:tcPr>
          <w:p w14:paraId="56A68C8E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1762C22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8751CAF" w14:textId="77777777" w:rsidR="00592139" w:rsidRPr="00B854D3" w:rsidRDefault="00592139" w:rsidP="00AB05DD">
            <w:r w:rsidRPr="00B854D3">
              <w:t>88-24-4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3FDA4AF4" w14:textId="77777777" w:rsidR="00592139" w:rsidRPr="00B854D3" w:rsidRDefault="00592139" w:rsidP="00AB05DD">
            <w:r w:rsidRPr="00B854D3">
              <w:t>2,2’-methylene-bis(6-tert-butyl-4-ethylphenol)</w:t>
            </w:r>
          </w:p>
        </w:tc>
        <w:tc>
          <w:tcPr>
            <w:tcW w:w="1885" w:type="dxa"/>
            <w:shd w:val="clear" w:color="auto" w:fill="auto"/>
          </w:tcPr>
          <w:p w14:paraId="347A4357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789D3449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3D87F1CA" w14:textId="77777777" w:rsidR="00592139" w:rsidRPr="00B854D3" w:rsidRDefault="00592139" w:rsidP="00AB05DD">
            <w:r w:rsidRPr="00B854D3">
              <w:t>2530-83-8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23539944" w14:textId="77777777" w:rsidR="00592139" w:rsidRPr="00B854D3" w:rsidRDefault="00592139" w:rsidP="00AB05DD">
            <w:r w:rsidRPr="00B854D3">
              <w:t>Gamma-glycidoxypropyl trimethoxysilane</w:t>
            </w:r>
          </w:p>
        </w:tc>
        <w:tc>
          <w:tcPr>
            <w:tcW w:w="1885" w:type="dxa"/>
            <w:shd w:val="clear" w:color="auto" w:fill="auto"/>
          </w:tcPr>
          <w:p w14:paraId="592B9919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B4EACA0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1EBDD6A" w14:textId="77777777" w:rsidR="00592139" w:rsidRPr="00B854D3" w:rsidRDefault="00592139" w:rsidP="00AB05DD">
            <w:r w:rsidRPr="00B854D3">
              <w:t>1675-54-3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099FFF5" w14:textId="77777777" w:rsidR="00592139" w:rsidRPr="00B854D3" w:rsidRDefault="00592139" w:rsidP="00AB05DD">
            <w:r w:rsidRPr="00B854D3">
              <w:t>Bisphenol A Diglycidyl</w:t>
            </w:r>
          </w:p>
        </w:tc>
        <w:tc>
          <w:tcPr>
            <w:tcW w:w="1885" w:type="dxa"/>
            <w:shd w:val="clear" w:color="auto" w:fill="auto"/>
          </w:tcPr>
          <w:p w14:paraId="7EFD0250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7E92319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4414FD1" w14:textId="77777777" w:rsidR="00592139" w:rsidRPr="00B854D3" w:rsidRDefault="00592139" w:rsidP="00AB05DD">
            <w:r w:rsidRPr="00B854D3">
              <w:t>112-79-8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789FC8A8" w14:textId="77777777" w:rsidR="00592139" w:rsidRPr="00B854D3" w:rsidRDefault="00592139" w:rsidP="00AB05DD">
            <w:r w:rsidRPr="00B854D3">
              <w:t>Elaidic Acid</w:t>
            </w:r>
          </w:p>
        </w:tc>
        <w:tc>
          <w:tcPr>
            <w:tcW w:w="1885" w:type="dxa"/>
            <w:shd w:val="clear" w:color="auto" w:fill="auto"/>
          </w:tcPr>
          <w:p w14:paraId="24E1DD07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75FA7330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15F4297C" w14:textId="77777777" w:rsidR="00592139" w:rsidRPr="00B854D3" w:rsidRDefault="00592139" w:rsidP="00AB05DD">
            <w:r w:rsidRPr="00B854D3">
              <w:t>777-95-7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52E844C0" w14:textId="77777777" w:rsidR="00592139" w:rsidRPr="00B854D3" w:rsidRDefault="00592139" w:rsidP="00AB05DD">
            <w:r w:rsidRPr="00B854D3">
              <w:t>1,6-Dioxacyclododecane-7,12-dione</w:t>
            </w:r>
          </w:p>
        </w:tc>
        <w:tc>
          <w:tcPr>
            <w:tcW w:w="1885" w:type="dxa"/>
            <w:shd w:val="clear" w:color="auto" w:fill="auto"/>
          </w:tcPr>
          <w:p w14:paraId="33A25743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3FC7DDFF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421EE14" w14:textId="77777777" w:rsidR="00592139" w:rsidRPr="00B854D3" w:rsidRDefault="00592139" w:rsidP="00AB05DD">
            <w:r w:rsidRPr="00B854D3">
              <w:t>26741-53-7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4B72FA3" w14:textId="77777777" w:rsidR="00592139" w:rsidRPr="00B854D3" w:rsidRDefault="00592139" w:rsidP="00AB05DD">
            <w:r w:rsidRPr="00B854D3">
              <w:t>Di-(2,4-di-tert-butylphenyl) pentaerythritol diphosphite</w:t>
            </w:r>
          </w:p>
        </w:tc>
        <w:tc>
          <w:tcPr>
            <w:tcW w:w="1885" w:type="dxa"/>
            <w:shd w:val="clear" w:color="auto" w:fill="auto"/>
          </w:tcPr>
          <w:p w14:paraId="42AB46CC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0FE50E3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19C49F6" w14:textId="77777777" w:rsidR="00592139" w:rsidRPr="00B854D3" w:rsidRDefault="00592139" w:rsidP="00AB05DD">
            <w:r w:rsidRPr="00B854D3">
              <w:t>11097-59-9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3CE69C4" w14:textId="77777777" w:rsidR="00592139" w:rsidRPr="00B854D3" w:rsidRDefault="00592139" w:rsidP="00AB05DD">
            <w:r w:rsidRPr="00B854D3">
              <w:t>Magnesium aluminum hydroxide carbonate</w:t>
            </w:r>
          </w:p>
        </w:tc>
        <w:tc>
          <w:tcPr>
            <w:tcW w:w="1885" w:type="dxa"/>
            <w:shd w:val="clear" w:color="auto" w:fill="auto"/>
          </w:tcPr>
          <w:p w14:paraId="70BC405E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16A06DB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3771B5F5" w14:textId="77777777" w:rsidR="00592139" w:rsidRPr="00B854D3" w:rsidRDefault="00592139" w:rsidP="00AB05DD">
            <w:r w:rsidRPr="00B854D3">
              <w:t>129757-67-1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205E5944" w14:textId="77777777" w:rsidR="00592139" w:rsidRPr="00B854D3" w:rsidRDefault="00592139" w:rsidP="00AB05DD">
            <w:r w:rsidRPr="00B854D3">
              <w:t>Tinuvin 123</w:t>
            </w:r>
          </w:p>
        </w:tc>
        <w:tc>
          <w:tcPr>
            <w:tcW w:w="1885" w:type="dxa"/>
            <w:shd w:val="clear" w:color="auto" w:fill="auto"/>
          </w:tcPr>
          <w:p w14:paraId="5E933BCD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7AE7B242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B95E229" w14:textId="77777777" w:rsidR="00592139" w:rsidRPr="00B854D3" w:rsidRDefault="00592139" w:rsidP="00AB05DD">
            <w:r w:rsidRPr="00B854D3">
              <w:t>122-99-6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70124098" w14:textId="77777777" w:rsidR="00592139" w:rsidRPr="00B854D3" w:rsidRDefault="00592139" w:rsidP="00AB05DD">
            <w:r w:rsidRPr="00B854D3">
              <w:t>2-phenoxylethanol</w:t>
            </w:r>
          </w:p>
        </w:tc>
        <w:tc>
          <w:tcPr>
            <w:tcW w:w="1885" w:type="dxa"/>
            <w:shd w:val="clear" w:color="auto" w:fill="auto"/>
          </w:tcPr>
          <w:p w14:paraId="0744F13F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6E0F72D5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5AE8CE8" w14:textId="77777777" w:rsidR="00592139" w:rsidRPr="00B854D3" w:rsidRDefault="00592139" w:rsidP="00AB05DD">
            <w:r w:rsidRPr="00B854D3">
              <w:t>2156-97-0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34606EBB" w14:textId="77777777" w:rsidR="00592139" w:rsidRPr="00B854D3" w:rsidRDefault="00592139" w:rsidP="00AB05DD">
            <w:r w:rsidRPr="00B854D3">
              <w:t>Dodecyl acrylate</w:t>
            </w:r>
          </w:p>
        </w:tc>
        <w:tc>
          <w:tcPr>
            <w:tcW w:w="1885" w:type="dxa"/>
            <w:shd w:val="clear" w:color="auto" w:fill="auto"/>
          </w:tcPr>
          <w:p w14:paraId="7284DC97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FD3C7E4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1B53775" w14:textId="77777777" w:rsidR="00592139" w:rsidRPr="00B854D3" w:rsidRDefault="00592139" w:rsidP="00AB05DD">
            <w:r w:rsidRPr="00B854D3">
              <w:t>29988-16-7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01D7ADE" w14:textId="77777777" w:rsidR="00592139" w:rsidRPr="00B854D3" w:rsidRDefault="00592139" w:rsidP="00AB05DD">
            <w:r w:rsidRPr="00B854D3">
              <w:t>2,3 Dioctylphenol</w:t>
            </w:r>
          </w:p>
        </w:tc>
        <w:tc>
          <w:tcPr>
            <w:tcW w:w="1885" w:type="dxa"/>
            <w:shd w:val="clear" w:color="auto" w:fill="auto"/>
          </w:tcPr>
          <w:p w14:paraId="05FF57B1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0E86409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AA84C94" w14:textId="77777777" w:rsidR="00592139" w:rsidRPr="004D343F" w:rsidRDefault="00592139" w:rsidP="00AB05DD">
            <w:r w:rsidRPr="004D343F">
              <w:t>8016-11-3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558EC01D" w14:textId="77777777" w:rsidR="00592139" w:rsidRPr="004D343F" w:rsidRDefault="00592139" w:rsidP="00AB05DD">
            <w:r w:rsidRPr="004D343F">
              <w:t xml:space="preserve">ELO   </w:t>
            </w:r>
          </w:p>
        </w:tc>
        <w:tc>
          <w:tcPr>
            <w:tcW w:w="1885" w:type="dxa"/>
            <w:shd w:val="clear" w:color="auto" w:fill="auto"/>
          </w:tcPr>
          <w:p w14:paraId="606D01BC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3B5D4B92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E5285D5" w14:textId="77777777" w:rsidR="00592139" w:rsidRPr="004D343F" w:rsidRDefault="00592139" w:rsidP="00AB05DD">
            <w:r w:rsidRPr="004D343F">
              <w:t>8013-07-8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3EE5310B" w14:textId="77777777" w:rsidR="00592139" w:rsidRPr="004D343F" w:rsidRDefault="00592139" w:rsidP="00AB05DD">
            <w:r w:rsidRPr="004D343F">
              <w:t>ESBO</w:t>
            </w:r>
          </w:p>
        </w:tc>
        <w:tc>
          <w:tcPr>
            <w:tcW w:w="1885" w:type="dxa"/>
            <w:shd w:val="clear" w:color="auto" w:fill="auto"/>
          </w:tcPr>
          <w:p w14:paraId="799745CA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4C2ADEC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0528FD2E" w14:textId="77777777" w:rsidR="00592139" w:rsidRPr="004D343F" w:rsidRDefault="00592139" w:rsidP="00AB05DD">
            <w:r w:rsidRPr="004D343F">
              <w:t>107-40-4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08578B9" w14:textId="77777777" w:rsidR="00592139" w:rsidRPr="004D343F" w:rsidRDefault="00592139" w:rsidP="00AB05DD">
            <w:r w:rsidRPr="004D343F">
              <w:t>2,4,4-Trimethyl-2-pentene</w:t>
            </w:r>
          </w:p>
        </w:tc>
        <w:tc>
          <w:tcPr>
            <w:tcW w:w="1885" w:type="dxa"/>
            <w:shd w:val="clear" w:color="auto" w:fill="auto"/>
          </w:tcPr>
          <w:p w14:paraId="6B750EB9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B9AD47B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3B96DAA0" w14:textId="77777777" w:rsidR="00592139" w:rsidRPr="00B854D3" w:rsidRDefault="00592139" w:rsidP="00AB05DD">
            <w:r w:rsidRPr="00B854D3">
              <w:t>123-42-2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254E0631" w14:textId="77777777" w:rsidR="00592139" w:rsidRPr="00B854D3" w:rsidRDefault="00592139" w:rsidP="00AB05DD">
            <w:r w:rsidRPr="00B854D3">
              <w:t>4-hydroxy-4-methyl-2-pentanone</w:t>
            </w:r>
          </w:p>
        </w:tc>
        <w:tc>
          <w:tcPr>
            <w:tcW w:w="1885" w:type="dxa"/>
            <w:shd w:val="clear" w:color="auto" w:fill="auto"/>
          </w:tcPr>
          <w:p w14:paraId="3D504604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13DB8DE8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0DD64209" w14:textId="77777777" w:rsidR="00592139" w:rsidRPr="00B854D3" w:rsidRDefault="00592139" w:rsidP="00AB05DD">
            <w:r w:rsidRPr="00B854D3">
              <w:t>69284-93-1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FB01474" w14:textId="77777777" w:rsidR="00592139" w:rsidRPr="00B854D3" w:rsidRDefault="00592139" w:rsidP="00AB05DD">
            <w:r w:rsidRPr="00B854D3">
              <w:t>Bis(2,4-di-tert-butylphenyl) phosphate</w:t>
            </w:r>
          </w:p>
        </w:tc>
        <w:tc>
          <w:tcPr>
            <w:tcW w:w="1885" w:type="dxa"/>
            <w:shd w:val="clear" w:color="auto" w:fill="auto"/>
          </w:tcPr>
          <w:p w14:paraId="510DA764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13014AF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8DFCA4E" w14:textId="77777777" w:rsidR="00592139" w:rsidRPr="00B854D3" w:rsidRDefault="00592139" w:rsidP="00AB05DD">
            <w:r w:rsidRPr="00B854D3">
              <w:t>947-19-3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C61080C" w14:textId="77777777" w:rsidR="00592139" w:rsidRPr="00B854D3" w:rsidRDefault="00592139" w:rsidP="00AB05DD">
            <w:r w:rsidRPr="00B854D3">
              <w:t>Irgacure 184</w:t>
            </w:r>
          </w:p>
        </w:tc>
        <w:tc>
          <w:tcPr>
            <w:tcW w:w="1885" w:type="dxa"/>
            <w:shd w:val="clear" w:color="auto" w:fill="auto"/>
          </w:tcPr>
          <w:p w14:paraId="617E9BE9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77F890D5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3C964BA6" w14:textId="77777777" w:rsidR="00592139" w:rsidRPr="00B854D3" w:rsidRDefault="00592139" w:rsidP="00AB05DD">
            <w:r w:rsidRPr="00B854D3">
              <w:t>761-65-9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CE1037B" w14:textId="77777777" w:rsidR="00592139" w:rsidRPr="00B854D3" w:rsidRDefault="00592139" w:rsidP="00AB05DD">
            <w:r w:rsidRPr="00B854D3">
              <w:t>N,N-Dibutylformamide</w:t>
            </w:r>
          </w:p>
        </w:tc>
        <w:tc>
          <w:tcPr>
            <w:tcW w:w="1885" w:type="dxa"/>
            <w:shd w:val="clear" w:color="auto" w:fill="auto"/>
          </w:tcPr>
          <w:p w14:paraId="0F4F8045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3A2ED5F5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15D93D4F" w14:textId="77777777" w:rsidR="00592139" w:rsidRPr="00B854D3" w:rsidRDefault="00592139" w:rsidP="00AB05DD">
            <w:r w:rsidRPr="00B854D3">
              <w:t>2050-94-4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A11B1FA" w14:textId="77777777" w:rsidR="00592139" w:rsidRPr="00B854D3" w:rsidRDefault="00592139" w:rsidP="00AB05DD">
            <w:r w:rsidRPr="00B854D3">
              <w:t>Dipentyl Ester Carbonic Acid</w:t>
            </w:r>
          </w:p>
        </w:tc>
        <w:tc>
          <w:tcPr>
            <w:tcW w:w="1885" w:type="dxa"/>
            <w:shd w:val="clear" w:color="auto" w:fill="auto"/>
          </w:tcPr>
          <w:p w14:paraId="23E59917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A37152D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31D2E03C" w14:textId="77777777" w:rsidR="00592139" w:rsidRPr="00B854D3" w:rsidRDefault="00592139" w:rsidP="00AB05DD">
            <w:r w:rsidRPr="00B854D3">
              <w:t>1825-62-3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1F13B89" w14:textId="77777777" w:rsidR="00592139" w:rsidRPr="00B854D3" w:rsidRDefault="00592139" w:rsidP="00AB05DD">
            <w:r w:rsidRPr="00B854D3">
              <w:t>Ethoxytrimethyl silane</w:t>
            </w:r>
          </w:p>
        </w:tc>
        <w:tc>
          <w:tcPr>
            <w:tcW w:w="1885" w:type="dxa"/>
            <w:shd w:val="clear" w:color="auto" w:fill="auto"/>
          </w:tcPr>
          <w:p w14:paraId="1E85B32A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1A05DD30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E340B54" w14:textId="77777777" w:rsidR="00592139" w:rsidRPr="00B854D3" w:rsidRDefault="00592139" w:rsidP="00AB05DD">
            <w:r w:rsidRPr="00B854D3">
              <w:t>15045-43-9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2DA38742" w14:textId="77777777" w:rsidR="00592139" w:rsidRPr="00B854D3" w:rsidRDefault="00592139" w:rsidP="00AB05DD">
            <w:r w:rsidRPr="00B854D3">
              <w:t>Tetrahydro-2,2,5,5-tetramethylfuran</w:t>
            </w:r>
          </w:p>
        </w:tc>
        <w:tc>
          <w:tcPr>
            <w:tcW w:w="1885" w:type="dxa"/>
            <w:shd w:val="clear" w:color="auto" w:fill="auto"/>
          </w:tcPr>
          <w:p w14:paraId="7588BE9F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3FD02F5D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E0344FD" w14:textId="77777777" w:rsidR="00592139" w:rsidRPr="00B854D3" w:rsidRDefault="00592139" w:rsidP="00AB05DD">
            <w:r w:rsidRPr="00B854D3">
              <w:t>3385-61-3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E7A93DA" w14:textId="77777777" w:rsidR="00592139" w:rsidRPr="00B854D3" w:rsidRDefault="00592139" w:rsidP="00AB05DD">
            <w:r w:rsidRPr="00B854D3">
              <w:t>Tricyclo(5.2.1.02,6)dec-3-en-8-ol</w:t>
            </w:r>
          </w:p>
        </w:tc>
        <w:tc>
          <w:tcPr>
            <w:tcW w:w="1885" w:type="dxa"/>
            <w:shd w:val="clear" w:color="auto" w:fill="auto"/>
          </w:tcPr>
          <w:p w14:paraId="0F86C214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A06B9BB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30B5E22C" w14:textId="77777777" w:rsidR="00592139" w:rsidRPr="00B854D3" w:rsidRDefault="00592139" w:rsidP="00AB05DD">
            <w:r w:rsidRPr="00B854D3">
              <w:t>120-61-6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CB26E3A" w14:textId="77777777" w:rsidR="00592139" w:rsidRPr="00B854D3" w:rsidRDefault="00592139" w:rsidP="00AB05DD">
            <w:r w:rsidRPr="00B854D3">
              <w:t>Dimethyl Terephthalate</w:t>
            </w:r>
          </w:p>
        </w:tc>
        <w:tc>
          <w:tcPr>
            <w:tcW w:w="1885" w:type="dxa"/>
            <w:shd w:val="clear" w:color="auto" w:fill="auto"/>
          </w:tcPr>
          <w:p w14:paraId="743B8268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1114340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F100EC7" w14:textId="77777777" w:rsidR="00592139" w:rsidRPr="00B854D3" w:rsidRDefault="00592139" w:rsidP="00AB05DD">
            <w:r w:rsidRPr="00B854D3">
              <w:t>103-49-1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613CBF4" w14:textId="77777777" w:rsidR="00592139" w:rsidRPr="00B854D3" w:rsidRDefault="00592139" w:rsidP="00AB05DD">
            <w:r w:rsidRPr="00B854D3">
              <w:t>Dibenzylamine</w:t>
            </w:r>
          </w:p>
        </w:tc>
        <w:tc>
          <w:tcPr>
            <w:tcW w:w="1885" w:type="dxa"/>
            <w:shd w:val="clear" w:color="auto" w:fill="auto"/>
          </w:tcPr>
          <w:p w14:paraId="4083F315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0C4F1E0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E4DA0D4" w14:textId="77777777" w:rsidR="00592139" w:rsidRPr="00B854D3" w:rsidRDefault="00592139" w:rsidP="00AB05DD">
            <w:r w:rsidRPr="00B854D3">
              <w:t>14807-96-6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731FAFCB" w14:textId="77777777" w:rsidR="00592139" w:rsidRPr="00B854D3" w:rsidRDefault="00592139" w:rsidP="00AB05DD">
            <w:r w:rsidRPr="00B854D3">
              <w:t>Talc</w:t>
            </w:r>
          </w:p>
        </w:tc>
        <w:tc>
          <w:tcPr>
            <w:tcW w:w="1885" w:type="dxa"/>
            <w:shd w:val="clear" w:color="auto" w:fill="auto"/>
          </w:tcPr>
          <w:p w14:paraId="21A7E33A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41B941B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E7FF4FE" w14:textId="77777777" w:rsidR="00592139" w:rsidRPr="00B854D3" w:rsidRDefault="00592139" w:rsidP="00AB05DD">
            <w:r w:rsidRPr="00B854D3">
              <w:t>25155-25-3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DE68D36" w14:textId="77777777" w:rsidR="00592139" w:rsidRPr="00B854D3" w:rsidRDefault="00592139" w:rsidP="00AB05DD">
            <w:r w:rsidRPr="00B854D3">
              <w:t>1,4-Peroxide curative (Ethanone, 1-[4-[1-[(1,1-dimethylethyl)dioxy]-1-methylethyl]phenyl]-)</w:t>
            </w:r>
          </w:p>
        </w:tc>
        <w:tc>
          <w:tcPr>
            <w:tcW w:w="1885" w:type="dxa"/>
            <w:shd w:val="clear" w:color="auto" w:fill="auto"/>
          </w:tcPr>
          <w:p w14:paraId="40C441C2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742B05D4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10DA779" w14:textId="77777777" w:rsidR="00592139" w:rsidRPr="00B854D3" w:rsidRDefault="00592139" w:rsidP="00AB05DD">
            <w:r w:rsidRPr="00B854D3">
              <w:t>2591-86-8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33DEBABA" w14:textId="77777777" w:rsidR="00592139" w:rsidRPr="00B854D3" w:rsidRDefault="00592139" w:rsidP="00AB05DD">
            <w:r w:rsidRPr="00B854D3">
              <w:t>1-formyl-piperidine</w:t>
            </w:r>
          </w:p>
        </w:tc>
        <w:tc>
          <w:tcPr>
            <w:tcW w:w="1885" w:type="dxa"/>
            <w:shd w:val="clear" w:color="auto" w:fill="auto"/>
          </w:tcPr>
          <w:p w14:paraId="02AE4F76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679FA98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318B9D6A" w14:textId="77777777" w:rsidR="00592139" w:rsidRPr="00B854D3" w:rsidRDefault="00592139" w:rsidP="00AB05DD">
            <w:r w:rsidRPr="00B854D3">
              <w:t>54549-72-3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5422BE9A" w14:textId="77777777" w:rsidR="00592139" w:rsidRPr="00B854D3" w:rsidRDefault="00592139" w:rsidP="00AB05DD">
            <w:r w:rsidRPr="00B854D3">
              <w:t>4-Isopropanol acetophenone</w:t>
            </w:r>
          </w:p>
        </w:tc>
        <w:tc>
          <w:tcPr>
            <w:tcW w:w="1885" w:type="dxa"/>
            <w:shd w:val="clear" w:color="auto" w:fill="auto"/>
          </w:tcPr>
          <w:p w14:paraId="53F704A4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1821009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08F6C17" w14:textId="77777777" w:rsidR="00592139" w:rsidRPr="00B854D3" w:rsidRDefault="00592139" w:rsidP="00AB05DD">
            <w:r w:rsidRPr="00B854D3">
              <w:lastRenderedPageBreak/>
              <w:t>84-74-2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29328426" w14:textId="77777777" w:rsidR="00592139" w:rsidRPr="00B854D3" w:rsidRDefault="00592139" w:rsidP="00AB05DD">
            <w:r w:rsidRPr="00B854D3">
              <w:t>Dibutyl phthalate</w:t>
            </w:r>
          </w:p>
        </w:tc>
        <w:tc>
          <w:tcPr>
            <w:tcW w:w="1885" w:type="dxa"/>
            <w:shd w:val="clear" w:color="auto" w:fill="auto"/>
          </w:tcPr>
          <w:p w14:paraId="12047ED3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64046CC9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05AE09A2" w14:textId="77777777" w:rsidR="00592139" w:rsidRPr="00B854D3" w:rsidRDefault="00592139" w:rsidP="00AB05DD">
            <w:r w:rsidRPr="00B854D3">
              <w:t>630-01-3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0B42F99" w14:textId="77777777" w:rsidR="00592139" w:rsidRPr="00B854D3" w:rsidRDefault="00592139" w:rsidP="00AB05DD">
            <w:r w:rsidRPr="00B854D3">
              <w:t>Hexacosane</w:t>
            </w:r>
          </w:p>
        </w:tc>
        <w:tc>
          <w:tcPr>
            <w:tcW w:w="1885" w:type="dxa"/>
            <w:shd w:val="clear" w:color="auto" w:fill="auto"/>
          </w:tcPr>
          <w:p w14:paraId="1B92A659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139EB932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18CE592A" w14:textId="77777777" w:rsidR="00592139" w:rsidRPr="00B854D3" w:rsidRDefault="00592139" w:rsidP="00AB05DD">
            <w:r w:rsidRPr="00B854D3">
              <w:t>38613-77-3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3F3F5EE6" w14:textId="77777777" w:rsidR="00592139" w:rsidRPr="00B854D3" w:rsidRDefault="00592139" w:rsidP="00AB05DD">
            <w:r w:rsidRPr="00B854D3">
              <w:t>Irgafos PEPQ</w:t>
            </w:r>
          </w:p>
        </w:tc>
        <w:tc>
          <w:tcPr>
            <w:tcW w:w="1885" w:type="dxa"/>
            <w:shd w:val="clear" w:color="auto" w:fill="auto"/>
          </w:tcPr>
          <w:p w14:paraId="7D2871B2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7636D06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B336CA2" w14:textId="77777777" w:rsidR="00592139" w:rsidRPr="00B854D3" w:rsidRDefault="00592139" w:rsidP="00AB05DD">
            <w:r w:rsidRPr="00B854D3">
              <w:t>120-40-1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EDB68E8" w14:textId="77777777" w:rsidR="00592139" w:rsidRPr="00B854D3" w:rsidRDefault="00592139" w:rsidP="00AB05DD">
            <w:r w:rsidRPr="00B854D3">
              <w:t>N,N-bis(2-hydroxyethyl) dodecanamide</w:t>
            </w:r>
          </w:p>
        </w:tc>
        <w:tc>
          <w:tcPr>
            <w:tcW w:w="1885" w:type="dxa"/>
            <w:shd w:val="clear" w:color="auto" w:fill="auto"/>
          </w:tcPr>
          <w:p w14:paraId="12544EE5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6CBA3EB4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C5A641C" w14:textId="77777777" w:rsidR="00592139" w:rsidRPr="00B854D3" w:rsidRDefault="00592139" w:rsidP="00AB05DD">
            <w:r w:rsidRPr="00B854D3">
              <w:t>101-67-7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2BF5359" w14:textId="77777777" w:rsidR="00592139" w:rsidRPr="00B854D3" w:rsidRDefault="00592139" w:rsidP="00AB05DD">
            <w:r w:rsidRPr="00B854D3">
              <w:t>Octylated diphenylamine</w:t>
            </w:r>
          </w:p>
        </w:tc>
        <w:tc>
          <w:tcPr>
            <w:tcW w:w="1885" w:type="dxa"/>
            <w:shd w:val="clear" w:color="auto" w:fill="auto"/>
          </w:tcPr>
          <w:p w14:paraId="40ED5A9E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1A86854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0048164" w14:textId="77777777" w:rsidR="00592139" w:rsidRPr="00B854D3" w:rsidRDefault="00592139" w:rsidP="00AB05DD">
            <w:r w:rsidRPr="00B854D3">
              <w:t>1370345-22-4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7E4B8DE" w14:textId="77777777" w:rsidR="00592139" w:rsidRPr="00B854D3" w:rsidRDefault="00592139" w:rsidP="00AB05DD">
            <w:r w:rsidRPr="00B854D3">
              <w:t>Polyethylene Glycol 1370345</w:t>
            </w:r>
          </w:p>
        </w:tc>
        <w:tc>
          <w:tcPr>
            <w:tcW w:w="1885" w:type="dxa"/>
            <w:shd w:val="clear" w:color="auto" w:fill="auto"/>
          </w:tcPr>
          <w:p w14:paraId="6C94C076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987D363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4B722ED" w14:textId="77777777" w:rsidR="00592139" w:rsidRPr="00B854D3" w:rsidRDefault="00592139" w:rsidP="00AB05DD">
            <w:r w:rsidRPr="00B854D3">
              <w:t>25322-68-3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0C3B1B9" w14:textId="77777777" w:rsidR="00592139" w:rsidRPr="00B854D3" w:rsidRDefault="00592139" w:rsidP="00AB05DD">
            <w:r w:rsidRPr="00B854D3">
              <w:t>Polyethylene Glycol 25322</w:t>
            </w:r>
          </w:p>
        </w:tc>
        <w:tc>
          <w:tcPr>
            <w:tcW w:w="1885" w:type="dxa"/>
            <w:shd w:val="clear" w:color="auto" w:fill="auto"/>
          </w:tcPr>
          <w:p w14:paraId="3E85AE98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3C58B1DD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AC55275" w14:textId="77777777" w:rsidR="00592139" w:rsidRPr="004D343F" w:rsidRDefault="00592139" w:rsidP="00AB05DD">
            <w:r w:rsidRPr="004D343F">
              <w:t>6790-09-6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5EF93602" w14:textId="77777777" w:rsidR="00592139" w:rsidRPr="004D343F" w:rsidRDefault="00592139" w:rsidP="00AB05DD">
            <w:r w:rsidRPr="004D343F">
              <w:t xml:space="preserve">Polyethylene Glycol 6790   </w:t>
            </w:r>
          </w:p>
        </w:tc>
        <w:tc>
          <w:tcPr>
            <w:tcW w:w="1885" w:type="dxa"/>
            <w:shd w:val="clear" w:color="auto" w:fill="auto"/>
          </w:tcPr>
          <w:p w14:paraId="1999CCF6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155CB0C4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31AC437A" w14:textId="77777777" w:rsidR="00592139" w:rsidRPr="00B854D3" w:rsidRDefault="00592139" w:rsidP="00AB05DD">
            <w:r w:rsidRPr="00B854D3">
              <w:t>9002-90-8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38A57125" w14:textId="77777777" w:rsidR="00592139" w:rsidRPr="00B854D3" w:rsidRDefault="00592139" w:rsidP="00AB05DD">
            <w:r w:rsidRPr="00B854D3">
              <w:t>Polyethylene Glycol 9002</w:t>
            </w:r>
          </w:p>
        </w:tc>
        <w:tc>
          <w:tcPr>
            <w:tcW w:w="1885" w:type="dxa"/>
            <w:shd w:val="clear" w:color="auto" w:fill="auto"/>
          </w:tcPr>
          <w:p w14:paraId="3DF25968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30DDCB9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1FF61BB5" w14:textId="77777777" w:rsidR="00592139" w:rsidRPr="00B854D3" w:rsidRDefault="00592139" w:rsidP="00AB05DD">
            <w:r w:rsidRPr="00B854D3">
              <w:t>934660-23-8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3F91B3B0" w14:textId="77777777" w:rsidR="00592139" w:rsidRPr="00B854D3" w:rsidRDefault="00592139" w:rsidP="00AB05DD">
            <w:r w:rsidRPr="00B854D3">
              <w:t>Polyethylene Glycol 934660</w:t>
            </w:r>
          </w:p>
        </w:tc>
        <w:tc>
          <w:tcPr>
            <w:tcW w:w="1885" w:type="dxa"/>
            <w:shd w:val="clear" w:color="auto" w:fill="auto"/>
          </w:tcPr>
          <w:p w14:paraId="53A744F9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765B400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5D97DFF" w14:textId="77777777" w:rsidR="00592139" w:rsidRPr="00B854D3" w:rsidRDefault="00592139" w:rsidP="00AB05DD">
            <w:r w:rsidRPr="00B854D3">
              <w:t>1634-04-4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3C382D8" w14:textId="77777777" w:rsidR="00592139" w:rsidRPr="00B854D3" w:rsidRDefault="00592139" w:rsidP="00AB05DD">
            <w:r w:rsidRPr="00B854D3">
              <w:t>Tert-butyl methyl ether</w:t>
            </w:r>
          </w:p>
        </w:tc>
        <w:tc>
          <w:tcPr>
            <w:tcW w:w="1885" w:type="dxa"/>
            <w:shd w:val="clear" w:color="auto" w:fill="auto"/>
          </w:tcPr>
          <w:p w14:paraId="4E7F5ED3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A20D877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3B71454" w14:textId="77777777" w:rsidR="00592139" w:rsidRPr="00B854D3" w:rsidRDefault="00592139" w:rsidP="00AB05DD">
            <w:r w:rsidRPr="00B854D3">
              <w:t>50-00-0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193BA6E" w14:textId="77777777" w:rsidR="00592139" w:rsidRPr="00B854D3" w:rsidRDefault="00592139" w:rsidP="00AB05DD">
            <w:r w:rsidRPr="00B854D3">
              <w:t>Formaldehyde</w:t>
            </w:r>
          </w:p>
        </w:tc>
        <w:tc>
          <w:tcPr>
            <w:tcW w:w="1885" w:type="dxa"/>
            <w:shd w:val="clear" w:color="auto" w:fill="auto"/>
          </w:tcPr>
          <w:p w14:paraId="1B63AE42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7006ADB6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391D454E" w14:textId="77777777" w:rsidR="00592139" w:rsidRPr="00B854D3" w:rsidRDefault="00592139" w:rsidP="00AB05DD">
            <w:r w:rsidRPr="00B854D3">
              <w:t>23676-09-7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32F88B11" w14:textId="77777777" w:rsidR="00592139" w:rsidRPr="00B854D3" w:rsidRDefault="00592139" w:rsidP="00AB05DD">
            <w:r w:rsidRPr="00B854D3">
              <w:t>Ethyl 4-ethoxybenzoate</w:t>
            </w:r>
          </w:p>
        </w:tc>
        <w:tc>
          <w:tcPr>
            <w:tcW w:w="1885" w:type="dxa"/>
            <w:shd w:val="clear" w:color="auto" w:fill="auto"/>
          </w:tcPr>
          <w:p w14:paraId="03FBDAD4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E68C853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B430FE2" w14:textId="77777777" w:rsidR="00592139" w:rsidRPr="00B854D3" w:rsidRDefault="00592139" w:rsidP="00AB05DD">
            <w:r w:rsidRPr="00B854D3">
              <w:t>121-44-8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6C5392D" w14:textId="77777777" w:rsidR="00592139" w:rsidRPr="00B854D3" w:rsidRDefault="00592139" w:rsidP="00AB05DD">
            <w:r w:rsidRPr="00B854D3">
              <w:t>Triethylamine</w:t>
            </w:r>
          </w:p>
        </w:tc>
        <w:tc>
          <w:tcPr>
            <w:tcW w:w="1885" w:type="dxa"/>
            <w:shd w:val="clear" w:color="auto" w:fill="auto"/>
          </w:tcPr>
          <w:p w14:paraId="372F58A7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1C93A721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04D9E0D6" w14:textId="77777777" w:rsidR="00592139" w:rsidRPr="00B854D3" w:rsidRDefault="00592139" w:rsidP="00AB05DD">
            <w:r w:rsidRPr="00B854D3">
              <w:t>71868-10-5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35932C90" w14:textId="77777777" w:rsidR="00592139" w:rsidRPr="00B854D3" w:rsidRDefault="00592139" w:rsidP="00AB05DD">
            <w:r w:rsidRPr="00B854D3">
              <w:t>Irgacure 907</w:t>
            </w:r>
          </w:p>
        </w:tc>
        <w:tc>
          <w:tcPr>
            <w:tcW w:w="1885" w:type="dxa"/>
            <w:shd w:val="clear" w:color="auto" w:fill="auto"/>
          </w:tcPr>
          <w:p w14:paraId="6A215A57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978B9DB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77F6990" w14:textId="77777777" w:rsidR="00592139" w:rsidRPr="00B854D3" w:rsidRDefault="00592139" w:rsidP="00AB05DD">
            <w:r w:rsidRPr="00B854D3">
              <w:t>79-34-5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E01AB95" w14:textId="77777777" w:rsidR="00592139" w:rsidRPr="00B854D3" w:rsidRDefault="00592139" w:rsidP="00AB05DD">
            <w:r w:rsidRPr="00B854D3">
              <w:t>1,1,2,2,-Tetrachloroethane</w:t>
            </w:r>
          </w:p>
        </w:tc>
        <w:tc>
          <w:tcPr>
            <w:tcW w:w="1885" w:type="dxa"/>
            <w:shd w:val="clear" w:color="auto" w:fill="auto"/>
          </w:tcPr>
          <w:p w14:paraId="412026AE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53CA948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77EB576" w14:textId="77777777" w:rsidR="00592139" w:rsidRPr="00B854D3" w:rsidRDefault="00592139" w:rsidP="00AB05DD">
            <w:r w:rsidRPr="00B854D3">
              <w:t>119313-12-1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530464D4" w14:textId="77777777" w:rsidR="00592139" w:rsidRPr="00B854D3" w:rsidRDefault="00592139" w:rsidP="00AB05DD">
            <w:r w:rsidRPr="00B854D3">
              <w:t>Irgacure 369</w:t>
            </w:r>
          </w:p>
        </w:tc>
        <w:tc>
          <w:tcPr>
            <w:tcW w:w="1885" w:type="dxa"/>
            <w:shd w:val="clear" w:color="auto" w:fill="auto"/>
          </w:tcPr>
          <w:p w14:paraId="6A9D07AF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1DE845BE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336E76E" w14:textId="77777777" w:rsidR="00592139" w:rsidRPr="00B854D3" w:rsidRDefault="00592139" w:rsidP="00AB05DD">
            <w:r w:rsidRPr="00B854D3">
              <w:t>25190-06-1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C592A40" w14:textId="77777777" w:rsidR="00592139" w:rsidRPr="00B854D3" w:rsidRDefault="00592139" w:rsidP="00AB05DD">
            <w:r w:rsidRPr="00B854D3">
              <w:t>Poly(tetramethylene) glycol</w:t>
            </w:r>
          </w:p>
        </w:tc>
        <w:tc>
          <w:tcPr>
            <w:tcW w:w="1885" w:type="dxa"/>
            <w:shd w:val="clear" w:color="auto" w:fill="auto"/>
          </w:tcPr>
          <w:p w14:paraId="53B69112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3451BD84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2C85A92" w14:textId="77777777" w:rsidR="00592139" w:rsidRPr="00B854D3" w:rsidRDefault="00592139" w:rsidP="00AB05DD">
            <w:r w:rsidRPr="00B854D3">
              <w:t>1948-33-0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B4776FF" w14:textId="77777777" w:rsidR="00592139" w:rsidRPr="00B854D3" w:rsidRDefault="00592139" w:rsidP="00AB05DD">
            <w:r w:rsidRPr="00B854D3">
              <w:t>Tert-Butylhydroquinone</w:t>
            </w:r>
          </w:p>
        </w:tc>
        <w:tc>
          <w:tcPr>
            <w:tcW w:w="1885" w:type="dxa"/>
            <w:shd w:val="clear" w:color="auto" w:fill="auto"/>
          </w:tcPr>
          <w:p w14:paraId="4FACD41A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3E654E3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3EE04326" w14:textId="77777777" w:rsidR="00592139" w:rsidRPr="00B854D3" w:rsidRDefault="00592139" w:rsidP="00AB05DD">
            <w:r w:rsidRPr="00B854D3">
              <w:t>78-79-5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3C7CEC9C" w14:textId="77777777" w:rsidR="00592139" w:rsidRPr="00B854D3" w:rsidRDefault="00592139" w:rsidP="00AB05DD">
            <w:r w:rsidRPr="00B854D3">
              <w:t>Isoprene</w:t>
            </w:r>
          </w:p>
        </w:tc>
        <w:tc>
          <w:tcPr>
            <w:tcW w:w="1885" w:type="dxa"/>
            <w:shd w:val="clear" w:color="auto" w:fill="auto"/>
          </w:tcPr>
          <w:p w14:paraId="1F8DF46A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39AC0EE7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6533BCA" w14:textId="77777777" w:rsidR="00592139" w:rsidRPr="00B854D3" w:rsidRDefault="00592139" w:rsidP="00AB05DD">
            <w:r w:rsidRPr="00B854D3">
              <w:t>110-62-3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52299E7B" w14:textId="77777777" w:rsidR="00592139" w:rsidRPr="00B854D3" w:rsidRDefault="00592139" w:rsidP="00AB05DD">
            <w:r w:rsidRPr="00B854D3">
              <w:t>Pentanal</w:t>
            </w:r>
          </w:p>
        </w:tc>
        <w:tc>
          <w:tcPr>
            <w:tcW w:w="1885" w:type="dxa"/>
            <w:shd w:val="clear" w:color="auto" w:fill="auto"/>
          </w:tcPr>
          <w:p w14:paraId="21B1B651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19A41D55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18C486B7" w14:textId="77777777" w:rsidR="00592139" w:rsidRPr="00B854D3" w:rsidRDefault="00592139" w:rsidP="00AB05DD">
            <w:r w:rsidRPr="00B854D3">
              <w:t>123-94-4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670E94E" w14:textId="77777777" w:rsidR="00592139" w:rsidRPr="00B854D3" w:rsidRDefault="00592139" w:rsidP="00AB05DD">
            <w:r w:rsidRPr="00B854D3">
              <w:t>2,3-Dihydroxypropyl octadecanoate</w:t>
            </w:r>
          </w:p>
        </w:tc>
        <w:tc>
          <w:tcPr>
            <w:tcW w:w="1885" w:type="dxa"/>
            <w:shd w:val="clear" w:color="auto" w:fill="auto"/>
          </w:tcPr>
          <w:p w14:paraId="74B33278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73A5CDF3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806038B" w14:textId="77777777" w:rsidR="00592139" w:rsidRPr="00B854D3" w:rsidRDefault="00592139" w:rsidP="00AB05DD">
            <w:r w:rsidRPr="00B854D3">
              <w:t>141-79-7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29C2D825" w14:textId="77777777" w:rsidR="00592139" w:rsidRPr="00B854D3" w:rsidRDefault="00592139" w:rsidP="00AB05DD">
            <w:r w:rsidRPr="00B854D3">
              <w:t>Mesityl Oxide</w:t>
            </w:r>
          </w:p>
        </w:tc>
        <w:tc>
          <w:tcPr>
            <w:tcW w:w="1885" w:type="dxa"/>
            <w:shd w:val="clear" w:color="auto" w:fill="auto"/>
          </w:tcPr>
          <w:p w14:paraId="32EAC574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97AFE74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3ADAE92D" w14:textId="77777777" w:rsidR="00592139" w:rsidRPr="00B854D3" w:rsidRDefault="00592139" w:rsidP="00AB05DD">
            <w:r w:rsidRPr="00B854D3">
              <w:t>119-61-9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7B302D99" w14:textId="77777777" w:rsidR="00592139" w:rsidRPr="00B854D3" w:rsidRDefault="00592139" w:rsidP="00AB05DD">
            <w:r w:rsidRPr="00B854D3">
              <w:t>Benzophenone</w:t>
            </w:r>
          </w:p>
        </w:tc>
        <w:tc>
          <w:tcPr>
            <w:tcW w:w="1885" w:type="dxa"/>
            <w:shd w:val="clear" w:color="auto" w:fill="auto"/>
          </w:tcPr>
          <w:p w14:paraId="02524703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3A068CFA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E80831A" w14:textId="77777777" w:rsidR="00592139" w:rsidRPr="00B854D3" w:rsidRDefault="00592139" w:rsidP="00AB05DD">
            <w:r w:rsidRPr="00B854D3">
              <w:t>1541-67-9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533280EB" w14:textId="77777777" w:rsidR="00592139" w:rsidRPr="00B854D3" w:rsidRDefault="00592139" w:rsidP="00AB05DD">
            <w:r w:rsidRPr="00B854D3">
              <w:t>N-Lauryldiethanolamine</w:t>
            </w:r>
          </w:p>
        </w:tc>
        <w:tc>
          <w:tcPr>
            <w:tcW w:w="1885" w:type="dxa"/>
            <w:shd w:val="clear" w:color="auto" w:fill="auto"/>
          </w:tcPr>
          <w:p w14:paraId="5388969B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2E4DD43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85B3667" w14:textId="77777777" w:rsidR="00592139" w:rsidRPr="00B854D3" w:rsidRDefault="00592139" w:rsidP="00AB05DD">
            <w:r w:rsidRPr="00B854D3">
              <w:t>109-36-4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E42D041" w14:textId="77777777" w:rsidR="00592139" w:rsidRPr="00B854D3" w:rsidRDefault="00592139" w:rsidP="00AB05DD">
            <w:r w:rsidRPr="00B854D3">
              <w:t>Octyl stearate</w:t>
            </w:r>
          </w:p>
        </w:tc>
        <w:tc>
          <w:tcPr>
            <w:tcW w:w="1885" w:type="dxa"/>
            <w:shd w:val="clear" w:color="auto" w:fill="auto"/>
          </w:tcPr>
          <w:p w14:paraId="743C2859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6416EAD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10921CA" w14:textId="77777777" w:rsidR="00592139" w:rsidRPr="00B854D3" w:rsidRDefault="00592139" w:rsidP="00AB05DD">
            <w:r w:rsidRPr="00B854D3">
              <w:t>29529-99-5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3662230B" w14:textId="77777777" w:rsidR="00592139" w:rsidRPr="00B854D3" w:rsidRDefault="00592139" w:rsidP="00AB05DD">
            <w:r w:rsidRPr="00B854D3">
              <w:t>2-butylamine-4,6-dimercapto-1,3,5-triazine</w:t>
            </w:r>
          </w:p>
        </w:tc>
        <w:tc>
          <w:tcPr>
            <w:tcW w:w="1885" w:type="dxa"/>
            <w:shd w:val="clear" w:color="auto" w:fill="auto"/>
          </w:tcPr>
          <w:p w14:paraId="6DE71C9C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85367DF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73FD32B" w14:textId="77777777" w:rsidR="00592139" w:rsidRPr="00B854D3" w:rsidRDefault="00592139" w:rsidP="00AB05DD">
            <w:r w:rsidRPr="00B854D3">
              <w:t>1344-28-1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5694D6CF" w14:textId="77777777" w:rsidR="00592139" w:rsidRPr="00B854D3" w:rsidRDefault="00592139" w:rsidP="00AB05DD">
            <w:r w:rsidRPr="00B854D3">
              <w:t>Aluminum oxide</w:t>
            </w:r>
          </w:p>
        </w:tc>
        <w:tc>
          <w:tcPr>
            <w:tcW w:w="1885" w:type="dxa"/>
            <w:shd w:val="clear" w:color="auto" w:fill="auto"/>
          </w:tcPr>
          <w:p w14:paraId="2701BA43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3BC3B3C7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02C48D17" w14:textId="77777777" w:rsidR="00592139" w:rsidRPr="00B854D3" w:rsidRDefault="00592139" w:rsidP="00AB05DD">
            <w:r w:rsidRPr="00B854D3">
              <w:t>27813-02-1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9654BE0" w14:textId="77777777" w:rsidR="00592139" w:rsidRPr="00B854D3" w:rsidRDefault="00592139" w:rsidP="00AB05DD">
            <w:r w:rsidRPr="00B854D3">
              <w:t>Hydroxypropyl methacrylate</w:t>
            </w:r>
          </w:p>
        </w:tc>
        <w:tc>
          <w:tcPr>
            <w:tcW w:w="1885" w:type="dxa"/>
            <w:shd w:val="clear" w:color="auto" w:fill="auto"/>
          </w:tcPr>
          <w:p w14:paraId="4E1CA3C6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3CFBA41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DD4B2C1" w14:textId="77777777" w:rsidR="00592139" w:rsidRPr="00B854D3" w:rsidRDefault="00592139" w:rsidP="00AB05DD">
            <w:r w:rsidRPr="00B854D3">
              <w:t>79-10-7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3DA91AC" w14:textId="77777777" w:rsidR="00592139" w:rsidRPr="00B854D3" w:rsidRDefault="00592139" w:rsidP="00AB05DD">
            <w:r w:rsidRPr="00B854D3">
              <w:t>Acrylic acid</w:t>
            </w:r>
          </w:p>
        </w:tc>
        <w:tc>
          <w:tcPr>
            <w:tcW w:w="1885" w:type="dxa"/>
            <w:shd w:val="clear" w:color="auto" w:fill="auto"/>
          </w:tcPr>
          <w:p w14:paraId="33133B1E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3B5BFC94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329069C" w14:textId="77777777" w:rsidR="00592139" w:rsidRPr="00B854D3" w:rsidRDefault="00592139" w:rsidP="00AB05DD">
            <w:r w:rsidRPr="00B854D3">
              <w:t>171090-93-0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7EF74F2" w14:textId="77777777" w:rsidR="00592139" w:rsidRPr="00B854D3" w:rsidRDefault="00592139" w:rsidP="00AB05DD">
            <w:r w:rsidRPr="00B854D3">
              <w:t>3,5-bis(1,1-dimethylethyl)-4-hydroxyl-benzenepropanoic acid, C13-15 alkyl esters</w:t>
            </w:r>
          </w:p>
        </w:tc>
        <w:tc>
          <w:tcPr>
            <w:tcW w:w="1885" w:type="dxa"/>
            <w:shd w:val="clear" w:color="auto" w:fill="auto"/>
          </w:tcPr>
          <w:p w14:paraId="686665CB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6A246AD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2F59FD1" w14:textId="77777777" w:rsidR="00592139" w:rsidRPr="00B854D3" w:rsidRDefault="00592139" w:rsidP="00AB05DD">
            <w:r w:rsidRPr="00B854D3">
              <w:t>1592-23-0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3400FDE7" w14:textId="77777777" w:rsidR="00592139" w:rsidRPr="00B854D3" w:rsidRDefault="00592139" w:rsidP="00AB05DD">
            <w:r w:rsidRPr="00B854D3">
              <w:t>Calcium Stearate</w:t>
            </w:r>
          </w:p>
        </w:tc>
        <w:tc>
          <w:tcPr>
            <w:tcW w:w="1885" w:type="dxa"/>
            <w:shd w:val="clear" w:color="auto" w:fill="auto"/>
          </w:tcPr>
          <w:p w14:paraId="25194CC1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C1D3896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A7E4E64" w14:textId="77777777" w:rsidR="00592139" w:rsidRPr="00B854D3" w:rsidRDefault="00592139" w:rsidP="00AB05DD">
            <w:r w:rsidRPr="00B854D3">
              <w:t>84-66-2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A920940" w14:textId="77777777" w:rsidR="00592139" w:rsidRPr="00B854D3" w:rsidRDefault="00592139" w:rsidP="00AB05DD">
            <w:r w:rsidRPr="00B854D3">
              <w:t>DEP</w:t>
            </w:r>
          </w:p>
        </w:tc>
        <w:tc>
          <w:tcPr>
            <w:tcW w:w="1885" w:type="dxa"/>
            <w:shd w:val="clear" w:color="auto" w:fill="auto"/>
          </w:tcPr>
          <w:p w14:paraId="5F79BB8F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628D8077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810B1F3" w14:textId="77777777" w:rsidR="00592139" w:rsidRPr="00B854D3" w:rsidRDefault="00592139" w:rsidP="00AB05DD">
            <w:r w:rsidRPr="00B854D3">
              <w:t>31570-04-4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387A0D9" w14:textId="77777777" w:rsidR="00592139" w:rsidRPr="00B854D3" w:rsidRDefault="00592139" w:rsidP="00AB05DD">
            <w:r w:rsidRPr="00B854D3">
              <w:t>Irgafos 168 Chem name: tris(2,4-di-tert-butylphenyl)phosphite</w:t>
            </w:r>
          </w:p>
        </w:tc>
        <w:tc>
          <w:tcPr>
            <w:tcW w:w="1885" w:type="dxa"/>
            <w:shd w:val="clear" w:color="auto" w:fill="auto"/>
          </w:tcPr>
          <w:p w14:paraId="6532A269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D94349C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9864BC4" w14:textId="77777777" w:rsidR="00592139" w:rsidRPr="00B854D3" w:rsidRDefault="00592139" w:rsidP="00AB05DD">
            <w:r w:rsidRPr="00B854D3">
              <w:lastRenderedPageBreak/>
              <w:t>87771-41-3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01585AD" w14:textId="77777777" w:rsidR="00592139" w:rsidRPr="00B854D3" w:rsidRDefault="00592139" w:rsidP="00AB05DD">
            <w:r w:rsidRPr="00B854D3">
              <w:t>Ethanone, 1-[3-(1-hydroxy-1-methylethyl)phenyl]</w:t>
            </w:r>
          </w:p>
        </w:tc>
        <w:tc>
          <w:tcPr>
            <w:tcW w:w="1885" w:type="dxa"/>
            <w:shd w:val="clear" w:color="auto" w:fill="auto"/>
          </w:tcPr>
          <w:p w14:paraId="34B63822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1EC4D6F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9B330B8" w14:textId="77777777" w:rsidR="00592139" w:rsidRPr="00B854D3" w:rsidRDefault="00592139" w:rsidP="00AB05DD">
            <w:r w:rsidRPr="00B854D3">
              <w:t>32509-66-3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7A60D9D5" w14:textId="77777777" w:rsidR="00592139" w:rsidRPr="00B854D3" w:rsidRDefault="00592139" w:rsidP="00AB05DD">
            <w:r w:rsidRPr="00B854D3">
              <w:t>Hostanox 03</w:t>
            </w:r>
          </w:p>
        </w:tc>
        <w:tc>
          <w:tcPr>
            <w:tcW w:w="1885" w:type="dxa"/>
            <w:shd w:val="clear" w:color="auto" w:fill="auto"/>
          </w:tcPr>
          <w:p w14:paraId="7091BC28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BB99B22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01635B64" w14:textId="77777777" w:rsidR="00592139" w:rsidRPr="00B854D3" w:rsidRDefault="00592139" w:rsidP="00AB05DD">
            <w:r w:rsidRPr="00B854D3">
              <w:t>70321-86-7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5BB5CA6B" w14:textId="77777777" w:rsidR="00592139" w:rsidRPr="00B854D3" w:rsidRDefault="00592139" w:rsidP="00AB05DD">
            <w:r w:rsidRPr="00B854D3">
              <w:t>Tinuvin 234</w:t>
            </w:r>
          </w:p>
        </w:tc>
        <w:tc>
          <w:tcPr>
            <w:tcW w:w="1885" w:type="dxa"/>
            <w:shd w:val="clear" w:color="auto" w:fill="auto"/>
          </w:tcPr>
          <w:p w14:paraId="68234276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105119C3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0A814145" w14:textId="77777777" w:rsidR="00592139" w:rsidRPr="00B854D3" w:rsidRDefault="00592139" w:rsidP="00AB05DD">
            <w:r w:rsidRPr="00B854D3">
              <w:t>65447-77-0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BB1A659" w14:textId="77777777" w:rsidR="00592139" w:rsidRPr="00B854D3" w:rsidRDefault="00592139" w:rsidP="00AB05DD">
            <w:r w:rsidRPr="00B854D3">
              <w:t>Tinuvin 622 (Plastic 622)</w:t>
            </w:r>
          </w:p>
        </w:tc>
        <w:tc>
          <w:tcPr>
            <w:tcW w:w="1885" w:type="dxa"/>
            <w:shd w:val="clear" w:color="auto" w:fill="auto"/>
          </w:tcPr>
          <w:p w14:paraId="0947533E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6385259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12561613" w14:textId="77777777" w:rsidR="00592139" w:rsidRPr="00B854D3" w:rsidRDefault="00592139" w:rsidP="00AB05DD">
            <w:r w:rsidRPr="00B854D3">
              <w:t>7568-58-3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B998E47" w14:textId="77777777" w:rsidR="00592139" w:rsidRPr="00B854D3" w:rsidRDefault="00592139" w:rsidP="00AB05DD">
            <w:r w:rsidRPr="00B854D3">
              <w:t>1-Propene-1,2,3-tricarboxylic acid, 1,2,3-tributyl ester</w:t>
            </w:r>
          </w:p>
        </w:tc>
        <w:tc>
          <w:tcPr>
            <w:tcW w:w="1885" w:type="dxa"/>
            <w:shd w:val="clear" w:color="auto" w:fill="auto"/>
          </w:tcPr>
          <w:p w14:paraId="1CF3F630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3EDC63C0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9BC020A" w14:textId="77777777" w:rsidR="00592139" w:rsidRPr="00B854D3" w:rsidRDefault="00592139" w:rsidP="00AB05DD">
            <w:r w:rsidRPr="00B854D3">
              <w:t>104-76-7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CA70E14" w14:textId="77777777" w:rsidR="00592139" w:rsidRPr="00B854D3" w:rsidRDefault="00592139" w:rsidP="00AB05DD">
            <w:r w:rsidRPr="00B854D3">
              <w:t>2-ethyl-1-hexanol</w:t>
            </w:r>
          </w:p>
        </w:tc>
        <w:tc>
          <w:tcPr>
            <w:tcW w:w="1885" w:type="dxa"/>
            <w:shd w:val="clear" w:color="auto" w:fill="auto"/>
          </w:tcPr>
          <w:p w14:paraId="3FD3E3F1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3FD33F1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7EB965E" w14:textId="77777777" w:rsidR="00592139" w:rsidRPr="00B854D3" w:rsidRDefault="00592139" w:rsidP="00AB05DD">
            <w:r w:rsidRPr="00B854D3">
              <w:t>101-77-9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3F450EB" w14:textId="77777777" w:rsidR="00592139" w:rsidRPr="00B854D3" w:rsidRDefault="00592139" w:rsidP="00AB05DD">
            <w:r w:rsidRPr="00B854D3">
              <w:t>4,4 Methylenedianiline</w:t>
            </w:r>
          </w:p>
        </w:tc>
        <w:tc>
          <w:tcPr>
            <w:tcW w:w="1885" w:type="dxa"/>
            <w:shd w:val="clear" w:color="auto" w:fill="auto"/>
          </w:tcPr>
          <w:p w14:paraId="1ED106C3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6D0D1A05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33BE7ADF" w14:textId="77777777" w:rsidR="00592139" w:rsidRPr="00B854D3" w:rsidRDefault="00592139" w:rsidP="00AB05DD">
            <w:r w:rsidRPr="00B854D3">
              <w:t>1014-60-4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2D7C7A14" w14:textId="77777777" w:rsidR="00592139" w:rsidRPr="00B854D3" w:rsidRDefault="00592139" w:rsidP="00AB05DD">
            <w:r w:rsidRPr="00B854D3">
              <w:t>Benzene, 1-3-bis(1,1-dimethylethyl)</w:t>
            </w:r>
          </w:p>
        </w:tc>
        <w:tc>
          <w:tcPr>
            <w:tcW w:w="1885" w:type="dxa"/>
            <w:shd w:val="clear" w:color="auto" w:fill="auto"/>
          </w:tcPr>
          <w:p w14:paraId="1B642C88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FB0A839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AAC2FFF" w14:textId="77777777" w:rsidR="00592139" w:rsidRPr="00B854D3" w:rsidRDefault="00592139" w:rsidP="00AB05DD">
            <w:r w:rsidRPr="00B854D3">
              <w:t>65-85-0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2ABA1EFB" w14:textId="77777777" w:rsidR="00592139" w:rsidRPr="00B854D3" w:rsidRDefault="00592139" w:rsidP="00AB05DD">
            <w:r w:rsidRPr="00B854D3">
              <w:t>Benzoic Acid</w:t>
            </w:r>
          </w:p>
        </w:tc>
        <w:tc>
          <w:tcPr>
            <w:tcW w:w="1885" w:type="dxa"/>
            <w:shd w:val="clear" w:color="auto" w:fill="auto"/>
          </w:tcPr>
          <w:p w14:paraId="414358C0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6258960A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73270D1" w14:textId="77777777" w:rsidR="00592139" w:rsidRPr="00B854D3" w:rsidRDefault="00592139" w:rsidP="00AB05DD">
            <w:r w:rsidRPr="00B854D3">
              <w:t>73640-91-2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751EE128" w14:textId="77777777" w:rsidR="00592139" w:rsidRPr="00B854D3" w:rsidRDefault="00592139" w:rsidP="00AB05DD">
            <w:r w:rsidRPr="00B854D3">
              <w:t>Bis 2,4-di-tert-butylphenyl phosphite</w:t>
            </w:r>
          </w:p>
        </w:tc>
        <w:tc>
          <w:tcPr>
            <w:tcW w:w="1885" w:type="dxa"/>
            <w:shd w:val="clear" w:color="auto" w:fill="auto"/>
          </w:tcPr>
          <w:p w14:paraId="3CB0B690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3654581E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B80F4C4" w14:textId="77777777" w:rsidR="00592139" w:rsidRPr="00B854D3" w:rsidRDefault="00592139" w:rsidP="00AB05DD">
            <w:r w:rsidRPr="00B854D3">
              <w:t>79-41-4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D3AFC11" w14:textId="77777777" w:rsidR="00592139" w:rsidRPr="00B854D3" w:rsidRDefault="00592139" w:rsidP="00AB05DD">
            <w:r w:rsidRPr="00B854D3">
              <w:t>Methacrylic Acid</w:t>
            </w:r>
          </w:p>
        </w:tc>
        <w:tc>
          <w:tcPr>
            <w:tcW w:w="1885" w:type="dxa"/>
            <w:shd w:val="clear" w:color="auto" w:fill="auto"/>
          </w:tcPr>
          <w:p w14:paraId="7AE4CB33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8D7912C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CC542A6" w14:textId="77777777" w:rsidR="00592139" w:rsidRPr="00B854D3" w:rsidRDefault="00592139" w:rsidP="00AB05DD">
            <w:r w:rsidRPr="00B854D3">
              <w:t>95-80-7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69ACCA6" w14:textId="77777777" w:rsidR="00592139" w:rsidRPr="00B854D3" w:rsidRDefault="00592139" w:rsidP="00AB05DD">
            <w:r w:rsidRPr="00B854D3">
              <w:t>Toluene Diamine</w:t>
            </w:r>
          </w:p>
        </w:tc>
        <w:tc>
          <w:tcPr>
            <w:tcW w:w="1885" w:type="dxa"/>
            <w:shd w:val="clear" w:color="auto" w:fill="auto"/>
          </w:tcPr>
          <w:p w14:paraId="4BA9B6D3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E07225D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10E91AA1" w14:textId="77777777" w:rsidR="00592139" w:rsidRPr="00B854D3" w:rsidRDefault="00592139" w:rsidP="00AB05DD">
            <w:r w:rsidRPr="00B854D3">
              <w:t>77-90-7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59AF5D91" w14:textId="77777777" w:rsidR="00592139" w:rsidRPr="00B854D3" w:rsidRDefault="00592139" w:rsidP="00AB05DD">
            <w:r w:rsidRPr="00B854D3">
              <w:t>Acetyl Tributyl Citrate</w:t>
            </w:r>
          </w:p>
        </w:tc>
        <w:tc>
          <w:tcPr>
            <w:tcW w:w="1885" w:type="dxa"/>
            <w:shd w:val="clear" w:color="auto" w:fill="auto"/>
          </w:tcPr>
          <w:p w14:paraId="37A55DAA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76A4FE05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2BE414C" w14:textId="77777777" w:rsidR="00592139" w:rsidRPr="00B854D3" w:rsidRDefault="00592139" w:rsidP="00AB05DD">
            <w:r w:rsidRPr="00B854D3">
              <w:t>112-69-6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7DBCF95" w14:textId="77777777" w:rsidR="00592139" w:rsidRPr="00B854D3" w:rsidRDefault="00592139" w:rsidP="00AB05DD">
            <w:r w:rsidRPr="00B854D3">
              <w:t>N,N-Dimethylcetylamine</w:t>
            </w:r>
          </w:p>
        </w:tc>
        <w:tc>
          <w:tcPr>
            <w:tcW w:w="1885" w:type="dxa"/>
            <w:shd w:val="clear" w:color="auto" w:fill="auto"/>
          </w:tcPr>
          <w:p w14:paraId="76B77233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B0D611F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32B1EA72" w14:textId="77777777" w:rsidR="00592139" w:rsidRPr="00B854D3" w:rsidRDefault="00592139" w:rsidP="00AB05DD">
            <w:r w:rsidRPr="00B854D3">
              <w:t>84540-57-8a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E7BEF27" w14:textId="77777777" w:rsidR="00592139" w:rsidRPr="00B854D3" w:rsidRDefault="00592139" w:rsidP="00AB05DD">
            <w:r w:rsidRPr="00B854D3">
              <w:t>1,2-Propanediol monoacetate monomethyl ether - Alpha</w:t>
            </w:r>
          </w:p>
        </w:tc>
        <w:tc>
          <w:tcPr>
            <w:tcW w:w="1885" w:type="dxa"/>
            <w:shd w:val="clear" w:color="auto" w:fill="auto"/>
          </w:tcPr>
          <w:p w14:paraId="23929FE9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63B41201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B53B3EF" w14:textId="77777777" w:rsidR="00592139" w:rsidRPr="00B854D3" w:rsidRDefault="00592139" w:rsidP="00AB05DD">
            <w:r w:rsidRPr="00B854D3">
              <w:t>84540-57-8b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352AB137" w14:textId="77777777" w:rsidR="00592139" w:rsidRPr="00B854D3" w:rsidRDefault="00592139" w:rsidP="00AB05DD">
            <w:r w:rsidRPr="00B854D3">
              <w:t>1,2-Propanediol monoacetate monomethyl ether - Beta</w:t>
            </w:r>
          </w:p>
        </w:tc>
        <w:tc>
          <w:tcPr>
            <w:tcW w:w="1885" w:type="dxa"/>
            <w:shd w:val="clear" w:color="auto" w:fill="auto"/>
          </w:tcPr>
          <w:p w14:paraId="41DD5935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702E00EB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0E23A2B5" w14:textId="77777777" w:rsidR="00592139" w:rsidRPr="00B854D3" w:rsidRDefault="00592139" w:rsidP="00AB05DD">
            <w:r w:rsidRPr="00B854D3">
              <w:t>32647-67-9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825B447" w14:textId="77777777" w:rsidR="00592139" w:rsidRPr="00B854D3" w:rsidRDefault="00592139" w:rsidP="00AB05DD">
            <w:r w:rsidRPr="00B854D3">
              <w:t>Millad 3905</w:t>
            </w:r>
          </w:p>
        </w:tc>
        <w:tc>
          <w:tcPr>
            <w:tcW w:w="1885" w:type="dxa"/>
            <w:shd w:val="clear" w:color="auto" w:fill="auto"/>
          </w:tcPr>
          <w:p w14:paraId="2981B5F3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613454F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FE628D0" w14:textId="77777777" w:rsidR="00592139" w:rsidRPr="00B854D3" w:rsidRDefault="00592139" w:rsidP="00AB05DD">
            <w:r w:rsidRPr="00B854D3">
              <w:t>95-16-9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2BB88DB4" w14:textId="77777777" w:rsidR="00592139" w:rsidRPr="00B854D3" w:rsidRDefault="00592139" w:rsidP="00AB05DD">
            <w:r w:rsidRPr="00B854D3">
              <w:t>Benzothiazole</w:t>
            </w:r>
          </w:p>
        </w:tc>
        <w:tc>
          <w:tcPr>
            <w:tcW w:w="1885" w:type="dxa"/>
            <w:shd w:val="clear" w:color="auto" w:fill="auto"/>
          </w:tcPr>
          <w:p w14:paraId="6220F992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A9287EC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C56B76C" w14:textId="77777777" w:rsidR="00592139" w:rsidRPr="00B854D3" w:rsidRDefault="00592139" w:rsidP="00AB05DD">
            <w:r w:rsidRPr="00B854D3">
              <w:t>1709-70-2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35C78E44" w14:textId="77777777" w:rsidR="00592139" w:rsidRPr="00B854D3" w:rsidRDefault="00592139" w:rsidP="00AB05DD">
            <w:r w:rsidRPr="00B854D3">
              <w:t>Irganox 1330</w:t>
            </w:r>
          </w:p>
        </w:tc>
        <w:tc>
          <w:tcPr>
            <w:tcW w:w="1885" w:type="dxa"/>
            <w:shd w:val="clear" w:color="auto" w:fill="auto"/>
          </w:tcPr>
          <w:p w14:paraId="43A98CFC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C83731C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275438C" w14:textId="77777777" w:rsidR="00592139" w:rsidRPr="00B854D3" w:rsidRDefault="00592139" w:rsidP="00AB05DD">
            <w:r w:rsidRPr="00B854D3">
              <w:t>128-37-0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27AD3165" w14:textId="77777777" w:rsidR="00592139" w:rsidRPr="00B854D3" w:rsidRDefault="00592139" w:rsidP="00AB05DD">
            <w:r w:rsidRPr="00B854D3">
              <w:t>Butylated hydroxytoluene</w:t>
            </w:r>
          </w:p>
        </w:tc>
        <w:tc>
          <w:tcPr>
            <w:tcW w:w="1885" w:type="dxa"/>
            <w:shd w:val="clear" w:color="auto" w:fill="auto"/>
          </w:tcPr>
          <w:p w14:paraId="3A4CB9DF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165C878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9E3BD82" w14:textId="77777777" w:rsidR="00592139" w:rsidRPr="00B854D3" w:rsidRDefault="00592139" w:rsidP="00AB05DD">
            <w:r w:rsidRPr="00B854D3">
              <w:t>18312-57-7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0E9F0E1" w14:textId="77777777" w:rsidR="00592139" w:rsidRPr="00B854D3" w:rsidRDefault="00592139" w:rsidP="00AB05DD">
            <w:r w:rsidRPr="00B854D3">
              <w:t>2,2-(Tridecylazanediyl)diethanol</w:t>
            </w:r>
          </w:p>
        </w:tc>
        <w:tc>
          <w:tcPr>
            <w:tcW w:w="1885" w:type="dxa"/>
            <w:shd w:val="clear" w:color="auto" w:fill="auto"/>
          </w:tcPr>
          <w:p w14:paraId="69CABA9B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DAB8CBA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8C8563E" w14:textId="77777777" w:rsidR="00592139" w:rsidRPr="00B854D3" w:rsidRDefault="00592139" w:rsidP="00AB05DD">
            <w:r w:rsidRPr="00B854D3">
              <w:t>88-99-3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8A180A3" w14:textId="77777777" w:rsidR="00592139" w:rsidRPr="00B854D3" w:rsidRDefault="00592139" w:rsidP="00AB05DD">
            <w:r w:rsidRPr="00B854D3">
              <w:t>Phthalic Acid</w:t>
            </w:r>
          </w:p>
        </w:tc>
        <w:tc>
          <w:tcPr>
            <w:tcW w:w="1885" w:type="dxa"/>
            <w:shd w:val="clear" w:color="auto" w:fill="auto"/>
          </w:tcPr>
          <w:p w14:paraId="06D0A737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69171BB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09426156" w14:textId="77777777" w:rsidR="00592139" w:rsidRPr="00B854D3" w:rsidRDefault="00592139" w:rsidP="00AB05DD">
            <w:r w:rsidRPr="00B854D3">
              <w:t>78-38-6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529CE8B2" w14:textId="77777777" w:rsidR="00592139" w:rsidRPr="00B854D3" w:rsidRDefault="00592139" w:rsidP="00AB05DD">
            <w:r w:rsidRPr="00B854D3">
              <w:t>Ethyl Phosphonic Acid Diethyl Ester</w:t>
            </w:r>
          </w:p>
        </w:tc>
        <w:tc>
          <w:tcPr>
            <w:tcW w:w="1885" w:type="dxa"/>
            <w:shd w:val="clear" w:color="auto" w:fill="auto"/>
          </w:tcPr>
          <w:p w14:paraId="6897E74D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6673609C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34C4D6F8" w14:textId="77777777" w:rsidR="00592139" w:rsidRPr="00B854D3" w:rsidRDefault="00592139" w:rsidP="00AB05DD">
            <w:r w:rsidRPr="00B854D3">
              <w:t>2212-81-9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7E77BF3B" w14:textId="77777777" w:rsidR="00592139" w:rsidRPr="00B854D3" w:rsidRDefault="00592139" w:rsidP="00AB05DD">
            <w:r w:rsidRPr="00B854D3">
              <w:t>1,3-Peroxide curative</w:t>
            </w:r>
          </w:p>
        </w:tc>
        <w:tc>
          <w:tcPr>
            <w:tcW w:w="1885" w:type="dxa"/>
            <w:shd w:val="clear" w:color="auto" w:fill="auto"/>
          </w:tcPr>
          <w:p w14:paraId="52F04427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69BB1A2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34E35B5" w14:textId="77777777" w:rsidR="00592139" w:rsidRPr="00B854D3" w:rsidRDefault="00592139" w:rsidP="00AB05DD">
            <w:r w:rsidRPr="00B854D3">
              <w:t>107-13-1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A6F5652" w14:textId="77777777" w:rsidR="00592139" w:rsidRPr="00B854D3" w:rsidRDefault="00592139" w:rsidP="00AB05DD">
            <w:r w:rsidRPr="00B854D3">
              <w:t>Acrylonitrile</w:t>
            </w:r>
          </w:p>
        </w:tc>
        <w:tc>
          <w:tcPr>
            <w:tcW w:w="1885" w:type="dxa"/>
            <w:shd w:val="clear" w:color="auto" w:fill="auto"/>
          </w:tcPr>
          <w:p w14:paraId="3C4F3B1E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DA73D38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DFA757B" w14:textId="77777777" w:rsidR="00592139" w:rsidRPr="00B854D3" w:rsidRDefault="00592139" w:rsidP="00AB05DD">
            <w:r w:rsidRPr="00B854D3">
              <w:t>6683-19-8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C79E385" w14:textId="77777777" w:rsidR="00592139" w:rsidRPr="00B854D3" w:rsidRDefault="00592139" w:rsidP="00AB05DD">
            <w:r w:rsidRPr="00B854D3">
              <w:t>Irganox 1010</w:t>
            </w:r>
          </w:p>
        </w:tc>
        <w:tc>
          <w:tcPr>
            <w:tcW w:w="1885" w:type="dxa"/>
            <w:shd w:val="clear" w:color="auto" w:fill="auto"/>
          </w:tcPr>
          <w:p w14:paraId="1B1A5E7A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DD6C32C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3E47172" w14:textId="77777777" w:rsidR="00592139" w:rsidRPr="00B854D3" w:rsidRDefault="00592139" w:rsidP="00AB05DD">
            <w:r w:rsidRPr="00B854D3">
              <w:t>67160-14-9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DE11608" w14:textId="77777777" w:rsidR="00592139" w:rsidRPr="00B854D3" w:rsidRDefault="00592139" w:rsidP="00AB05DD">
            <w:r w:rsidRPr="00B854D3">
              <w:t>Methyl N-hydroxybenzimidate</w:t>
            </w:r>
          </w:p>
        </w:tc>
        <w:tc>
          <w:tcPr>
            <w:tcW w:w="1885" w:type="dxa"/>
            <w:shd w:val="clear" w:color="auto" w:fill="auto"/>
          </w:tcPr>
          <w:p w14:paraId="5F16EEDF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69CE09A2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030A2084" w14:textId="77777777" w:rsidR="00592139" w:rsidRPr="00B854D3" w:rsidRDefault="00592139" w:rsidP="00AB05DD">
            <w:r w:rsidRPr="00B854D3">
              <w:t>27676-62-6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368E1DE7" w14:textId="77777777" w:rsidR="00592139" w:rsidRPr="00B854D3" w:rsidRDefault="00592139" w:rsidP="00AB05DD">
            <w:r w:rsidRPr="00B854D3">
              <w:t>Irganox 3114</w:t>
            </w:r>
          </w:p>
        </w:tc>
        <w:tc>
          <w:tcPr>
            <w:tcW w:w="1885" w:type="dxa"/>
            <w:shd w:val="clear" w:color="auto" w:fill="auto"/>
          </w:tcPr>
          <w:p w14:paraId="051DF85F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EB2215E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05483BD" w14:textId="77777777" w:rsidR="00592139" w:rsidRPr="00B854D3" w:rsidRDefault="00592139" w:rsidP="00AB05DD">
            <w:r w:rsidRPr="00B854D3">
              <w:t>954-16-5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54EB51C" w14:textId="77777777" w:rsidR="00592139" w:rsidRPr="00B854D3" w:rsidRDefault="00592139" w:rsidP="00AB05DD">
            <w:r w:rsidRPr="00B854D3">
              <w:t>2,4,6 trimethylbenzophenone</w:t>
            </w:r>
          </w:p>
        </w:tc>
        <w:tc>
          <w:tcPr>
            <w:tcW w:w="1885" w:type="dxa"/>
            <w:shd w:val="clear" w:color="auto" w:fill="auto"/>
          </w:tcPr>
          <w:p w14:paraId="1786F001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14C1918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02B6E62C" w14:textId="77777777" w:rsidR="00592139" w:rsidRPr="00B854D3" w:rsidRDefault="00592139" w:rsidP="00AB05DD">
            <w:r w:rsidRPr="00B854D3">
              <w:t>24295-03-2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3DA8E35A" w14:textId="77777777" w:rsidR="00592139" w:rsidRPr="00B854D3" w:rsidRDefault="00592139" w:rsidP="00AB05DD">
            <w:r w:rsidRPr="00B854D3">
              <w:t>2-Acetylthiazole</w:t>
            </w:r>
          </w:p>
        </w:tc>
        <w:tc>
          <w:tcPr>
            <w:tcW w:w="1885" w:type="dxa"/>
            <w:shd w:val="clear" w:color="auto" w:fill="auto"/>
          </w:tcPr>
          <w:p w14:paraId="1326C479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DE93F2E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F6B7DF7" w14:textId="77777777" w:rsidR="00592139" w:rsidRPr="00B854D3" w:rsidRDefault="00592139" w:rsidP="00AB05DD">
            <w:r w:rsidRPr="00B854D3">
              <w:t>574-9-4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9CC5B2E" w14:textId="77777777" w:rsidR="00592139" w:rsidRPr="00B854D3" w:rsidRDefault="00592139" w:rsidP="00AB05DD">
            <w:r w:rsidRPr="00B854D3">
              <w:t>Benzoin ethyl ether</w:t>
            </w:r>
          </w:p>
        </w:tc>
        <w:tc>
          <w:tcPr>
            <w:tcW w:w="1885" w:type="dxa"/>
            <w:shd w:val="clear" w:color="auto" w:fill="auto"/>
          </w:tcPr>
          <w:p w14:paraId="7FD29D4B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6AA61D32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0829A826" w14:textId="77777777" w:rsidR="00592139" w:rsidRPr="00B854D3" w:rsidRDefault="00592139" w:rsidP="00AB05DD">
            <w:r w:rsidRPr="00B854D3">
              <w:t>9004-54-0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1246484" w14:textId="77777777" w:rsidR="00592139" w:rsidRPr="00B854D3" w:rsidRDefault="00592139" w:rsidP="00AB05DD">
            <w:r w:rsidRPr="00B854D3">
              <w:t>Dextran</w:t>
            </w:r>
          </w:p>
        </w:tc>
        <w:tc>
          <w:tcPr>
            <w:tcW w:w="1885" w:type="dxa"/>
            <w:shd w:val="clear" w:color="auto" w:fill="auto"/>
          </w:tcPr>
          <w:p w14:paraId="2C30E3F6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7187936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01BAF649" w14:textId="77777777" w:rsidR="00592139" w:rsidRPr="00B854D3" w:rsidRDefault="00592139" w:rsidP="00AB05DD">
            <w:r w:rsidRPr="00B854D3">
              <w:t>84852-15-3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7C87104E" w14:textId="77777777" w:rsidR="00592139" w:rsidRPr="00B854D3" w:rsidRDefault="00592139" w:rsidP="00AB05DD">
            <w:r w:rsidRPr="00B854D3">
              <w:t>4-Nonylphenol (branched)</w:t>
            </w:r>
          </w:p>
        </w:tc>
        <w:tc>
          <w:tcPr>
            <w:tcW w:w="1885" w:type="dxa"/>
            <w:shd w:val="clear" w:color="auto" w:fill="auto"/>
          </w:tcPr>
          <w:p w14:paraId="64896C9C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B7A0DEF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0EECC9B" w14:textId="77777777" w:rsidR="00592139" w:rsidRPr="00B854D3" w:rsidRDefault="00592139" w:rsidP="00AB05DD">
            <w:r w:rsidRPr="00B854D3">
              <w:t>80-46-6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742C34CA" w14:textId="77777777" w:rsidR="00592139" w:rsidRPr="00B854D3" w:rsidRDefault="00592139" w:rsidP="00AB05DD">
            <w:r w:rsidRPr="00B854D3">
              <w:t>4-tert-Amylphenol</w:t>
            </w:r>
          </w:p>
        </w:tc>
        <w:tc>
          <w:tcPr>
            <w:tcW w:w="1885" w:type="dxa"/>
            <w:shd w:val="clear" w:color="auto" w:fill="auto"/>
          </w:tcPr>
          <w:p w14:paraId="5EF22B75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607258A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47548E9" w14:textId="77777777" w:rsidR="00592139" w:rsidRPr="00B854D3" w:rsidRDefault="00592139" w:rsidP="00AB05DD">
            <w:r w:rsidRPr="00B854D3">
              <w:t>98-54-4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27B109A" w14:textId="77777777" w:rsidR="00592139" w:rsidRPr="00B854D3" w:rsidRDefault="00592139" w:rsidP="00AB05DD">
            <w:r w:rsidRPr="00B854D3">
              <w:t>4-tert-Butylphenol</w:t>
            </w:r>
          </w:p>
        </w:tc>
        <w:tc>
          <w:tcPr>
            <w:tcW w:w="1885" w:type="dxa"/>
            <w:shd w:val="clear" w:color="auto" w:fill="auto"/>
          </w:tcPr>
          <w:p w14:paraId="4638A462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27FAD90E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B37D2C2" w14:textId="77777777" w:rsidR="00592139" w:rsidRPr="00B854D3" w:rsidRDefault="00592139" w:rsidP="00AB05DD">
            <w:r w:rsidRPr="00B854D3">
              <w:lastRenderedPageBreak/>
              <w:t>105-56-6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79D3C17" w14:textId="77777777" w:rsidR="00592139" w:rsidRPr="00B854D3" w:rsidRDefault="00592139" w:rsidP="00AB05DD">
            <w:r w:rsidRPr="00B854D3">
              <w:t>Cyanoacetic acid, ethyl ester</w:t>
            </w:r>
          </w:p>
        </w:tc>
        <w:tc>
          <w:tcPr>
            <w:tcW w:w="1885" w:type="dxa"/>
            <w:shd w:val="clear" w:color="auto" w:fill="auto"/>
          </w:tcPr>
          <w:p w14:paraId="3616E924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6FA1F20C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D65B2CB" w14:textId="77777777" w:rsidR="00592139" w:rsidRPr="00B854D3" w:rsidRDefault="00592139" w:rsidP="00AB05DD">
            <w:r w:rsidRPr="00B854D3">
              <w:t>18772-36-6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2189053E" w14:textId="77777777" w:rsidR="00592139" w:rsidRPr="00B854D3" w:rsidRDefault="00592139" w:rsidP="00AB05DD">
            <w:r w:rsidRPr="00B854D3">
              <w:t>Cyclic Dimethylsiloxanes-D10</w:t>
            </w:r>
          </w:p>
        </w:tc>
        <w:tc>
          <w:tcPr>
            <w:tcW w:w="1885" w:type="dxa"/>
            <w:shd w:val="clear" w:color="auto" w:fill="auto"/>
          </w:tcPr>
          <w:p w14:paraId="209AD9CB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167DA46D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32CFA421" w14:textId="77777777" w:rsidR="00592139" w:rsidRPr="00B854D3" w:rsidRDefault="00592139" w:rsidP="00AB05DD">
            <w:r w:rsidRPr="00B854D3">
              <w:t>104-40-5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62D863DF" w14:textId="77777777" w:rsidR="00592139" w:rsidRPr="00B854D3" w:rsidRDefault="00592139" w:rsidP="00AB05DD">
            <w:r w:rsidRPr="00B854D3">
              <w:t>Nonylphenol</w:t>
            </w:r>
          </w:p>
        </w:tc>
        <w:tc>
          <w:tcPr>
            <w:tcW w:w="1885" w:type="dxa"/>
            <w:shd w:val="clear" w:color="auto" w:fill="auto"/>
          </w:tcPr>
          <w:p w14:paraId="227C52B5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50580C29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6D19A5B0" w14:textId="77777777" w:rsidR="00592139" w:rsidRPr="00B854D3" w:rsidRDefault="00592139" w:rsidP="00AB05DD">
            <w:r w:rsidRPr="00B854D3">
              <w:t>25154-52-3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BF644B5" w14:textId="77777777" w:rsidR="00592139" w:rsidRPr="00B854D3" w:rsidRDefault="00592139" w:rsidP="00AB05DD">
            <w:r w:rsidRPr="00B854D3">
              <w:t>Nonylphenol1</w:t>
            </w:r>
          </w:p>
        </w:tc>
        <w:tc>
          <w:tcPr>
            <w:tcW w:w="1885" w:type="dxa"/>
            <w:shd w:val="clear" w:color="auto" w:fill="auto"/>
          </w:tcPr>
          <w:p w14:paraId="01B6794C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7E4DA77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CD75989" w14:textId="77777777" w:rsidR="00592139" w:rsidRPr="00B854D3" w:rsidRDefault="00592139" w:rsidP="00AB05DD">
            <w:r w:rsidRPr="00B854D3">
              <w:t>301-02-0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C92C90A" w14:textId="77777777" w:rsidR="00592139" w:rsidRPr="00B854D3" w:rsidRDefault="00592139" w:rsidP="00AB05DD">
            <w:r w:rsidRPr="00B854D3">
              <w:t>Oleamide</w:t>
            </w:r>
          </w:p>
        </w:tc>
        <w:tc>
          <w:tcPr>
            <w:tcW w:w="1885" w:type="dxa"/>
            <w:shd w:val="clear" w:color="auto" w:fill="auto"/>
          </w:tcPr>
          <w:p w14:paraId="36377088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F852359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19DBE86" w14:textId="77777777" w:rsidR="00592139" w:rsidRPr="00B854D3" w:rsidRDefault="00592139" w:rsidP="00AB05DD">
            <w:r w:rsidRPr="00B854D3">
              <w:t>68554-70-1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BA31CD4" w14:textId="77777777" w:rsidR="00592139" w:rsidRPr="00B854D3" w:rsidRDefault="00592139" w:rsidP="00AB05DD">
            <w:r w:rsidRPr="00B854D3">
              <w:t>Polymethylsilsequioxanes</w:t>
            </w:r>
          </w:p>
        </w:tc>
        <w:tc>
          <w:tcPr>
            <w:tcW w:w="1885" w:type="dxa"/>
            <w:shd w:val="clear" w:color="auto" w:fill="auto"/>
          </w:tcPr>
          <w:p w14:paraId="4B95DE7C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6C840F3C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1A9E12D" w14:textId="77777777" w:rsidR="00592139" w:rsidRPr="00B854D3" w:rsidRDefault="00592139" w:rsidP="00AB05DD">
            <w:r w:rsidRPr="00B854D3">
              <w:t>25266-78-8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2D305F01" w14:textId="77777777" w:rsidR="00592139" w:rsidRPr="00B854D3" w:rsidRDefault="00592139" w:rsidP="00AB05DD">
            <w:r w:rsidRPr="00B854D3">
              <w:t>Polypropylene Glycol 25266</w:t>
            </w:r>
          </w:p>
        </w:tc>
        <w:tc>
          <w:tcPr>
            <w:tcW w:w="1885" w:type="dxa"/>
            <w:shd w:val="clear" w:color="auto" w:fill="auto"/>
          </w:tcPr>
          <w:p w14:paraId="33B9732B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4697180F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149701A" w14:textId="77777777" w:rsidR="00592139" w:rsidRPr="00B854D3" w:rsidRDefault="00592139" w:rsidP="00AB05DD">
            <w:r w:rsidRPr="00B854D3">
              <w:t>25989-03-1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95E604D" w14:textId="77777777" w:rsidR="00592139" w:rsidRPr="00B854D3" w:rsidRDefault="00592139" w:rsidP="00AB05DD">
            <w:r w:rsidRPr="00B854D3">
              <w:t>Polypropylene Glycol 25989</w:t>
            </w:r>
          </w:p>
        </w:tc>
        <w:tc>
          <w:tcPr>
            <w:tcW w:w="1885" w:type="dxa"/>
            <w:shd w:val="clear" w:color="auto" w:fill="auto"/>
          </w:tcPr>
          <w:p w14:paraId="54A12F0E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352E177C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D82C779" w14:textId="77777777" w:rsidR="00592139" w:rsidRPr="00B854D3" w:rsidRDefault="00592139" w:rsidP="00AB05DD">
            <w:r w:rsidRPr="00B854D3">
              <w:t>50-32-8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D2B4680" w14:textId="77777777" w:rsidR="00592139" w:rsidRPr="00B854D3" w:rsidRDefault="00592139" w:rsidP="00AB05DD">
            <w:r w:rsidRPr="00B854D3">
              <w:t>Benzo[a]pyrene</w:t>
            </w:r>
          </w:p>
        </w:tc>
        <w:tc>
          <w:tcPr>
            <w:tcW w:w="1885" w:type="dxa"/>
            <w:shd w:val="clear" w:color="auto" w:fill="auto"/>
          </w:tcPr>
          <w:p w14:paraId="503C524C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A3BB18E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447BCC6" w14:textId="77777777" w:rsidR="00592139" w:rsidRPr="00B854D3" w:rsidRDefault="00592139" w:rsidP="00AB05DD">
            <w:r w:rsidRPr="00B854D3">
              <w:t>111-92-2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F21D1C6" w14:textId="77777777" w:rsidR="00592139" w:rsidRPr="00B854D3" w:rsidRDefault="00592139" w:rsidP="00AB05DD">
            <w:r w:rsidRPr="00B854D3">
              <w:t>Dibutylami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1F79443E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17E9947D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F173C73" w14:textId="77777777" w:rsidR="00592139" w:rsidRPr="00B854D3" w:rsidRDefault="00592139" w:rsidP="00AB05DD">
            <w:r w:rsidRPr="00B854D3">
              <w:t>557-09-5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2976D388" w14:textId="77777777" w:rsidR="00592139" w:rsidRPr="00B854D3" w:rsidRDefault="00592139" w:rsidP="00AB05DD">
            <w:r w:rsidRPr="00B854D3">
              <w:t>Zinc Octanoat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4E9DD462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0B9B3383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6F22D90" w14:textId="77777777" w:rsidR="00592139" w:rsidRPr="00B854D3" w:rsidRDefault="00592139" w:rsidP="00AB05DD">
            <w:r w:rsidRPr="00B854D3">
              <w:t>101-37-1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3CAE952" w14:textId="77777777" w:rsidR="00592139" w:rsidRPr="00B854D3" w:rsidRDefault="00592139" w:rsidP="00AB05DD">
            <w:r w:rsidRPr="00B854D3">
              <w:t>Triallyl cyanurat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5A65B9F1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1D0FB466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5C13DDB6" w14:textId="77777777" w:rsidR="00592139" w:rsidRPr="00B854D3" w:rsidRDefault="00592139" w:rsidP="00AB05DD">
            <w:r w:rsidRPr="00B854D3">
              <w:t>123250-74-8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012D8702" w14:textId="77777777" w:rsidR="00592139" w:rsidRPr="00B854D3" w:rsidRDefault="00592139" w:rsidP="00AB05DD">
            <w:r w:rsidRPr="00B854D3">
              <w:t>Irgastab FS 042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4AA0FCD1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35F22501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E885D28" w14:textId="77777777" w:rsidR="00592139" w:rsidRPr="00B854D3" w:rsidRDefault="00592139" w:rsidP="00AB05DD">
            <w:r w:rsidRPr="00B854D3">
              <w:t>145849-89-4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506AB8E6" w14:textId="77777777" w:rsidR="00592139" w:rsidRPr="00B854D3" w:rsidRDefault="00592139" w:rsidP="00AB05DD">
            <w:r w:rsidRPr="00B854D3">
              <w:t>Cyasorb UV-3529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294422A7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738EEDED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25826404" w14:textId="77777777" w:rsidR="00592139" w:rsidRPr="00B854D3" w:rsidRDefault="00592139" w:rsidP="00AB05DD">
            <w:r w:rsidRPr="00B854D3">
              <w:t>137-26-8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1643C054" w14:textId="77777777" w:rsidR="00592139" w:rsidRPr="00B854D3" w:rsidRDefault="00592139" w:rsidP="00AB05DD">
            <w:r w:rsidRPr="00B854D3">
              <w:t>Tetramethylthiuram disulfid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403605F2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70120A18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4D4A9535" w14:textId="77777777" w:rsidR="00592139" w:rsidRPr="00B854D3" w:rsidRDefault="00592139" w:rsidP="00AB05DD">
            <w:r w:rsidRPr="00B854D3">
              <w:t>100-75-4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414AF2B0" w14:textId="77777777" w:rsidR="00592139" w:rsidRPr="00B854D3" w:rsidRDefault="00592139" w:rsidP="00AB05DD">
            <w:r w:rsidRPr="00B854D3">
              <w:t>N-nitrosopiperidi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734D1B02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92139" w:rsidRPr="00B854D3" w14:paraId="75273E25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hideMark/>
          </w:tcPr>
          <w:p w14:paraId="7F1A29FC" w14:textId="77777777" w:rsidR="00592139" w:rsidRPr="00B854D3" w:rsidRDefault="00592139" w:rsidP="00AB05DD">
            <w:r w:rsidRPr="00B854D3">
              <w:t>474919-59-0</w:t>
            </w:r>
          </w:p>
        </w:tc>
        <w:tc>
          <w:tcPr>
            <w:tcW w:w="5964" w:type="dxa"/>
            <w:shd w:val="clear" w:color="auto" w:fill="auto"/>
            <w:noWrap/>
            <w:hideMark/>
          </w:tcPr>
          <w:p w14:paraId="29C99EB6" w14:textId="77777777" w:rsidR="00592139" w:rsidRPr="00B854D3" w:rsidRDefault="00592139" w:rsidP="00AB05DD">
            <w:r w:rsidRPr="00B854D3">
              <w:t>Diisononyl cyclohexane-1, 2-dicarboxylat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36DA70D4" w14:textId="77777777" w:rsidR="00592139" w:rsidRPr="00592139" w:rsidRDefault="00592139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236578" w:rsidRPr="00B854D3" w14:paraId="0F337AF8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</w:tcPr>
          <w:p w14:paraId="7D87F611" w14:textId="77777777" w:rsidR="00236578" w:rsidRPr="00B854D3" w:rsidRDefault="00236578" w:rsidP="00AB05DD">
            <w:r>
              <w:t>9004-99-3</w:t>
            </w:r>
          </w:p>
        </w:tc>
        <w:tc>
          <w:tcPr>
            <w:tcW w:w="5964" w:type="dxa"/>
            <w:shd w:val="clear" w:color="auto" w:fill="auto"/>
            <w:noWrap/>
          </w:tcPr>
          <w:p w14:paraId="63F7E847" w14:textId="77777777" w:rsidR="00236578" w:rsidRPr="00B854D3" w:rsidRDefault="00236578" w:rsidP="00AB05DD">
            <w:r>
              <w:t>PEG 40 Stearat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3896E09B" w14:textId="77777777" w:rsidR="00236578" w:rsidRPr="00592139" w:rsidRDefault="00236578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236578" w:rsidRPr="00B854D3" w14:paraId="3FFDFA4D" w14:textId="77777777" w:rsidTr="00E34F3B">
        <w:trPr>
          <w:trHeight w:val="188"/>
          <w:jc w:val="center"/>
        </w:trPr>
        <w:tc>
          <w:tcPr>
            <w:tcW w:w="1501" w:type="dxa"/>
            <w:shd w:val="clear" w:color="auto" w:fill="auto"/>
            <w:noWrap/>
          </w:tcPr>
          <w:p w14:paraId="45013BB5" w14:textId="77777777" w:rsidR="00236578" w:rsidRPr="00B854D3" w:rsidRDefault="00236578" w:rsidP="00AB05DD">
            <w:r>
              <w:t>108-18-9</w:t>
            </w:r>
          </w:p>
        </w:tc>
        <w:tc>
          <w:tcPr>
            <w:tcW w:w="5964" w:type="dxa"/>
            <w:shd w:val="clear" w:color="auto" w:fill="auto"/>
            <w:noWrap/>
          </w:tcPr>
          <w:p w14:paraId="5B5C70C2" w14:textId="77777777" w:rsidR="00236578" w:rsidRPr="00B854D3" w:rsidRDefault="00236578" w:rsidP="00AB05DD">
            <w:r>
              <w:t>Diisopropyl Ami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045EB2CC" w14:textId="77777777" w:rsidR="00236578" w:rsidRPr="00592139" w:rsidRDefault="00236578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236578" w:rsidRPr="00B854D3" w14:paraId="0BA28FEE" w14:textId="77777777" w:rsidTr="00592139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</w:tcPr>
          <w:p w14:paraId="0D782CAD" w14:textId="77777777" w:rsidR="00236578" w:rsidRPr="00B854D3" w:rsidRDefault="00236578" w:rsidP="00AB05DD">
            <w:r>
              <w:t>109-89-7</w:t>
            </w:r>
          </w:p>
        </w:tc>
        <w:tc>
          <w:tcPr>
            <w:tcW w:w="5964" w:type="dxa"/>
            <w:shd w:val="clear" w:color="auto" w:fill="auto"/>
            <w:noWrap/>
          </w:tcPr>
          <w:p w14:paraId="56568E03" w14:textId="77777777" w:rsidR="00236578" w:rsidRPr="00B854D3" w:rsidRDefault="00236578" w:rsidP="00AB05DD">
            <w:r>
              <w:t>Diethyl Amine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5192E686" w14:textId="77777777" w:rsidR="00236578" w:rsidRPr="00592139" w:rsidRDefault="00236578" w:rsidP="00592139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E34F3B" w:rsidRPr="00B854D3" w14:paraId="7FEF5EEC" w14:textId="77777777" w:rsidTr="007F1E14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vAlign w:val="bottom"/>
          </w:tcPr>
          <w:p w14:paraId="76784A7D" w14:textId="77777777" w:rsidR="00E34F3B" w:rsidRDefault="00E34F3B" w:rsidP="00E34F3B">
            <w:r w:rsidRPr="00E34F3B">
              <w:t>211495-85-1</w:t>
            </w:r>
          </w:p>
        </w:tc>
        <w:tc>
          <w:tcPr>
            <w:tcW w:w="5964" w:type="dxa"/>
            <w:shd w:val="clear" w:color="auto" w:fill="auto"/>
            <w:noWrap/>
            <w:vAlign w:val="center"/>
          </w:tcPr>
          <w:p w14:paraId="7FCEA3FA" w14:textId="77777777" w:rsidR="00E34F3B" w:rsidRDefault="00E34F3B" w:rsidP="00E34F3B">
            <w:r w:rsidRPr="00E34F3B">
              <w:t>1,1-Dicyclopentylsilanediol  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3575B6B7" w14:textId="77777777" w:rsidR="00E34F3B" w:rsidRPr="00592139" w:rsidRDefault="00E34F3B" w:rsidP="00E34F3B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E34F3B" w:rsidRPr="00B854D3" w14:paraId="46B27502" w14:textId="77777777" w:rsidTr="007F1E14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vAlign w:val="bottom"/>
          </w:tcPr>
          <w:p w14:paraId="1D1978C6" w14:textId="77777777" w:rsidR="00E34F3B" w:rsidRDefault="00E34F3B" w:rsidP="00E34F3B">
            <w:r w:rsidRPr="00E34F3B">
              <w:t xml:space="preserve"> 126990-35-0</w:t>
            </w:r>
          </w:p>
        </w:tc>
        <w:tc>
          <w:tcPr>
            <w:tcW w:w="5964" w:type="dxa"/>
            <w:shd w:val="clear" w:color="auto" w:fill="auto"/>
            <w:noWrap/>
            <w:vAlign w:val="bottom"/>
          </w:tcPr>
          <w:p w14:paraId="753B1347" w14:textId="77777777" w:rsidR="00E34F3B" w:rsidRDefault="00E34F3B" w:rsidP="00E34F3B">
            <w:r w:rsidRPr="00E34F3B">
              <w:t>Dicyclopentyldimethoxysilane  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765F7257" w14:textId="77777777" w:rsidR="00E34F3B" w:rsidRPr="00592139" w:rsidRDefault="00E34F3B" w:rsidP="00E34F3B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5F0590" w:rsidRPr="00B854D3" w14:paraId="5B56E9E0" w14:textId="77777777" w:rsidTr="007F1E14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vAlign w:val="bottom"/>
          </w:tcPr>
          <w:p w14:paraId="473F9BE0" w14:textId="77777777" w:rsidR="005F0590" w:rsidRPr="00E34F3B" w:rsidRDefault="005F0590" w:rsidP="00E34F3B">
            <w:r>
              <w:t>94113-47-0</w:t>
            </w:r>
          </w:p>
        </w:tc>
        <w:tc>
          <w:tcPr>
            <w:tcW w:w="5964" w:type="dxa"/>
            <w:shd w:val="clear" w:color="auto" w:fill="auto"/>
            <w:noWrap/>
            <w:vAlign w:val="bottom"/>
          </w:tcPr>
          <w:p w14:paraId="6E4BCB85" w14:textId="77777777" w:rsidR="005F0590" w:rsidRPr="005F0590" w:rsidRDefault="005F0590" w:rsidP="00E34F3B">
            <w:pPr>
              <w:rPr>
                <w:rFonts w:ascii="Calibri" w:hAnsi="Calibri"/>
                <w:sz w:val="22"/>
                <w:szCs w:val="22"/>
              </w:rPr>
            </w:pPr>
            <w:r>
              <w:t xml:space="preserve">3,3-dimethyl-1,5-dioxacycloundecane-6,11-dione 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6CCBA3C7" w14:textId="77777777" w:rsidR="005F0590" w:rsidRPr="00592139" w:rsidRDefault="005F0590" w:rsidP="00E34F3B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  <w:tr w:rsidR="007F1D5B" w:rsidRPr="00B854D3" w14:paraId="5765CAAF" w14:textId="77777777" w:rsidTr="007F1E14">
        <w:trPr>
          <w:trHeight w:val="310"/>
          <w:jc w:val="center"/>
        </w:trPr>
        <w:tc>
          <w:tcPr>
            <w:tcW w:w="1501" w:type="dxa"/>
            <w:shd w:val="clear" w:color="auto" w:fill="auto"/>
            <w:noWrap/>
            <w:vAlign w:val="bottom"/>
          </w:tcPr>
          <w:p w14:paraId="05157EF5" w14:textId="0F812DD6" w:rsidR="007F1D5B" w:rsidRDefault="007F1D5B" w:rsidP="00E34F3B">
            <w:r>
              <w:t>83237-15-4</w:t>
            </w:r>
          </w:p>
        </w:tc>
        <w:tc>
          <w:tcPr>
            <w:tcW w:w="5964" w:type="dxa"/>
            <w:shd w:val="clear" w:color="auto" w:fill="auto"/>
            <w:noWrap/>
            <w:vAlign w:val="bottom"/>
          </w:tcPr>
          <w:p w14:paraId="24B435CD" w14:textId="79CD12B0" w:rsidR="007F1D5B" w:rsidRDefault="007F1D5B" w:rsidP="00E34F3B">
            <w:r>
              <w:t>3,5-Bis(1,1-dimethylethyl)-1-hydroxy-4-oxo-2,5-cyclohexadiene-1-propanoic</w:t>
            </w:r>
            <w:r>
              <w:t xml:space="preserve"> acid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3080C72D" w14:textId="77777777" w:rsidR="007F1D5B" w:rsidRPr="00592139" w:rsidRDefault="007F1D5B" w:rsidP="00E34F3B">
            <w:pPr>
              <w:pStyle w:val="ListParagraph"/>
              <w:numPr>
                <w:ilvl w:val="0"/>
                <w:numId w:val="17"/>
              </w:numPr>
              <w:rPr>
                <w:rFonts w:ascii="Arial Narrow" w:hAnsi="Arial Narrow"/>
              </w:rPr>
            </w:pPr>
          </w:p>
        </w:tc>
      </w:tr>
    </w:tbl>
    <w:p w14:paraId="30571576" w14:textId="77777777" w:rsidR="00F05334" w:rsidRPr="008D1BD1" w:rsidRDefault="00F05334" w:rsidP="0080415E">
      <w:pPr>
        <w:rPr>
          <w:szCs w:val="21"/>
        </w:rPr>
      </w:pPr>
    </w:p>
    <w:sectPr w:rsidR="00F05334" w:rsidRPr="008D1BD1" w:rsidSect="000C79F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3240" w:bottom="1440" w:left="243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0034DD" w14:textId="77777777" w:rsidR="00D556DA" w:rsidRDefault="00D556DA">
      <w:r>
        <w:separator/>
      </w:r>
    </w:p>
  </w:endnote>
  <w:endnote w:type="continuationSeparator" w:id="0">
    <w:p w14:paraId="7E6F7CD2" w14:textId="77777777" w:rsidR="00D556DA" w:rsidRDefault="00D556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38B4D3" w14:textId="77777777" w:rsidR="005F0590" w:rsidRDefault="005F059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CF0920" w14:textId="5CA76824" w:rsidR="00F25E2A" w:rsidRDefault="00F25E2A">
    <w:pPr>
      <w:pStyle w:val="Footer"/>
    </w:pPr>
    <w:r w:rsidRPr="003F53A4">
      <w:rPr>
        <w:rFonts w:ascii="Calibri" w:hAnsi="Calibri"/>
        <w:color w:val="FF0000"/>
        <w:sz w:val="20"/>
      </w:rPr>
      <w:t xml:space="preserve">Last Updated </w:t>
    </w:r>
    <w:r w:rsidR="0086182C">
      <w:rPr>
        <w:rFonts w:ascii="Calibri" w:hAnsi="Calibri"/>
        <w:color w:val="FF0000"/>
        <w:sz w:val="20"/>
      </w:rPr>
      <w:t>7 January 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143AE6" w14:textId="77777777" w:rsidR="00F25E2A" w:rsidRDefault="00F25E2A" w:rsidP="003F53A4">
    <w:pPr>
      <w:pStyle w:val="Footer"/>
      <w:rPr>
        <w:rFonts w:ascii="Calibri" w:hAnsi="Calibri"/>
        <w:color w:val="FF0000"/>
        <w:sz w:val="20"/>
      </w:rPr>
    </w:pPr>
    <w:r w:rsidRPr="003F53A4">
      <w:rPr>
        <w:rFonts w:ascii="Calibri" w:hAnsi="Calibri"/>
        <w:color w:val="FF0000"/>
        <w:sz w:val="20"/>
      </w:rPr>
      <w:t xml:space="preserve">Last Updated </w:t>
    </w:r>
    <w:r w:rsidR="00963CA3">
      <w:rPr>
        <w:rFonts w:ascii="Calibri" w:hAnsi="Calibri"/>
        <w:color w:val="FF0000"/>
        <w:sz w:val="20"/>
      </w:rPr>
      <w:t>4 May 2022</w:t>
    </w:r>
  </w:p>
  <w:p w14:paraId="0D248DCE" w14:textId="77777777" w:rsidR="00F25E2A" w:rsidRDefault="00F25E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DF169A" w14:textId="77777777" w:rsidR="00D556DA" w:rsidRDefault="00D556DA">
      <w:r>
        <w:separator/>
      </w:r>
    </w:p>
  </w:footnote>
  <w:footnote w:type="continuationSeparator" w:id="0">
    <w:p w14:paraId="24BE72DF" w14:textId="77777777" w:rsidR="00D556DA" w:rsidRDefault="00D556DA" w:rsidP="00D64A2E">
      <w:r>
        <w:separator/>
      </w:r>
    </w:p>
    <w:p w14:paraId="3949906E" w14:textId="77777777" w:rsidR="00D556DA" w:rsidRPr="00E34D4D" w:rsidRDefault="00D556DA" w:rsidP="00AC0EAF">
      <w:pPr>
        <w:spacing w:after="120"/>
        <w:rPr>
          <w:sz w:val="20"/>
          <w:szCs w:val="20"/>
        </w:rPr>
      </w:pPr>
      <w:r w:rsidRPr="00E34D4D">
        <w:rPr>
          <w:sz w:val="20"/>
          <w:szCs w:val="20"/>
        </w:rPr>
        <w:t>(Continued)</w:t>
      </w:r>
    </w:p>
  </w:footnote>
  <w:footnote w:type="continuationNotice" w:id="1">
    <w:p w14:paraId="09BFD86F" w14:textId="77777777" w:rsidR="00D556DA" w:rsidRPr="00E34D4D" w:rsidRDefault="00D556DA" w:rsidP="00D64A2E">
      <w:pPr>
        <w:spacing w:before="120"/>
        <w:jc w:val="right"/>
        <w:rPr>
          <w:sz w:val="20"/>
          <w:szCs w:val="20"/>
        </w:rPr>
      </w:pPr>
      <w:r w:rsidRPr="00E34D4D">
        <w:rPr>
          <w:sz w:val="20"/>
          <w:szCs w:val="20"/>
        </w:rPr>
        <w:t>(Continued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5F39C2" w14:textId="77777777" w:rsidR="005F0590" w:rsidRDefault="005F05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629B8A" w14:textId="77777777" w:rsidR="00F25E2A" w:rsidRPr="00914DAA" w:rsidRDefault="00F25E2A" w:rsidP="00AE1DBC">
    <w:pPr>
      <w:pStyle w:val="Header"/>
      <w:rPr>
        <w:sz w:val="2"/>
        <w:szCs w:val="2"/>
      </w:rPr>
    </w:pPr>
  </w:p>
  <w:p w14:paraId="52F5D074" w14:textId="4107AACF" w:rsidR="00F25E2A" w:rsidRPr="009C1AD5" w:rsidRDefault="00423A31" w:rsidP="000339FF">
    <w:pPr>
      <w:pStyle w:val="Header"/>
      <w:ind w:left="-1800"/>
    </w:pPr>
    <w:r>
      <w:rPr>
        <w:noProof/>
        <w:sz w:val="2"/>
        <w:szCs w:val="2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6C8D13A" wp14:editId="634DF6F3">
              <wp:simplePos x="0" y="0"/>
              <wp:positionH relativeFrom="column">
                <wp:posOffset>1007110</wp:posOffset>
              </wp:positionH>
              <wp:positionV relativeFrom="paragraph">
                <wp:posOffset>461645</wp:posOffset>
              </wp:positionV>
              <wp:extent cx="2743200" cy="342900"/>
              <wp:effectExtent l="0" t="4445" r="2540" b="0"/>
              <wp:wrapNone/>
              <wp:docPr id="4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432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D6BC9CC" w14:textId="77777777" w:rsidR="00F25E2A" w:rsidRPr="00A87E5A" w:rsidRDefault="00F25E2A" w:rsidP="0064062E">
                          <w:pPr>
                            <w:rPr>
                              <w:rFonts w:ascii="Arial" w:hAnsi="Arial" w:cs="Arial"/>
                              <w:color w:val="0056AC"/>
                              <w:sz w:val="30"/>
                              <w:szCs w:val="30"/>
                            </w:rPr>
                          </w:pPr>
                          <w:r w:rsidRPr="00A87E5A">
                            <w:rPr>
                              <w:rFonts w:ascii="Arial" w:hAnsi="Arial" w:cs="Arial"/>
                              <w:color w:val="0056AC"/>
                              <w:sz w:val="30"/>
                              <w:szCs w:val="30"/>
                            </w:rPr>
                            <w:t>Safety Information Databas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6C8D13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left:0;text-align:left;margin-left:79.3pt;margin-top:36.35pt;width:3in;height:2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" filled="f" stroked="f">
              <v:textbox>
                <w:txbxContent>
                  <w:p w14:paraId="0D6BC9CC" w14:textId="77777777" w:rsidR="00F25E2A" w:rsidRPr="00A87E5A" w:rsidRDefault="00F25E2A" w:rsidP="0064062E">
                    <w:pPr>
                      <w:rPr>
                        <w:rFonts w:ascii="Arial" w:hAnsi="Arial" w:cs="Arial"/>
                        <w:color w:val="0056AC"/>
                        <w:sz w:val="30"/>
                        <w:szCs w:val="30"/>
                      </w:rPr>
                    </w:pPr>
                    <w:r w:rsidRPr="00A87E5A">
                      <w:rPr>
                        <w:rFonts w:ascii="Arial" w:hAnsi="Arial" w:cs="Arial"/>
                        <w:color w:val="0056AC"/>
                        <w:sz w:val="30"/>
                        <w:szCs w:val="30"/>
                      </w:rPr>
                      <w:t>Safety Information Database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6D7B3828" wp14:editId="2F3BA525">
          <wp:extent cx="1381125" cy="14478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1125" cy="1447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B4ACB61" w14:textId="77777777" w:rsidR="00F25E2A" w:rsidRPr="006E256B" w:rsidRDefault="00F25E2A">
    <w:pPr>
      <w:pStyle w:val="Header"/>
      <w:rPr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0DB65B" w14:textId="1BDDE77C" w:rsidR="00F25E2A" w:rsidRPr="009C1AD5" w:rsidRDefault="00423A31" w:rsidP="00B301EA">
    <w:pPr>
      <w:pStyle w:val="Header"/>
      <w:ind w:left="-1800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10F9249" wp14:editId="4F6975ED">
              <wp:simplePos x="0" y="0"/>
              <wp:positionH relativeFrom="column">
                <wp:posOffset>1159510</wp:posOffset>
              </wp:positionH>
              <wp:positionV relativeFrom="paragraph">
                <wp:posOffset>628650</wp:posOffset>
              </wp:positionV>
              <wp:extent cx="2743200" cy="342900"/>
              <wp:effectExtent l="0" t="0" r="2540" b="0"/>
              <wp:wrapNone/>
              <wp:docPr id="3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432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B21E285" w14:textId="77777777" w:rsidR="00F25E2A" w:rsidRPr="00A87E5A" w:rsidRDefault="00F25E2A" w:rsidP="00BD7BE4">
                          <w:pPr>
                            <w:rPr>
                              <w:rFonts w:ascii="Arial" w:hAnsi="Arial" w:cs="Arial"/>
                              <w:color w:val="0056AC"/>
                              <w:sz w:val="30"/>
                              <w:szCs w:val="30"/>
                            </w:rPr>
                          </w:pPr>
                          <w:r w:rsidRPr="00A87E5A">
                            <w:rPr>
                              <w:rFonts w:ascii="Arial" w:hAnsi="Arial" w:cs="Arial"/>
                              <w:color w:val="0056AC"/>
                              <w:sz w:val="30"/>
                              <w:szCs w:val="30"/>
                            </w:rPr>
                            <w:t>Safety Information Databas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0F9249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7" type="#_x0000_t202" style="position:absolute;left:0;text-align:left;margin-left:91.3pt;margin-top:49.5pt;width:3in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" filled="f" stroked="f">
              <v:textbox>
                <w:txbxContent>
                  <w:p w14:paraId="7B21E285" w14:textId="77777777" w:rsidR="00F25E2A" w:rsidRPr="00A87E5A" w:rsidRDefault="00F25E2A" w:rsidP="00BD7BE4">
                    <w:pPr>
                      <w:rPr>
                        <w:rFonts w:ascii="Arial" w:hAnsi="Arial" w:cs="Arial"/>
                        <w:color w:val="0056AC"/>
                        <w:sz w:val="30"/>
                        <w:szCs w:val="30"/>
                      </w:rPr>
                    </w:pPr>
                    <w:r w:rsidRPr="00A87E5A">
                      <w:rPr>
                        <w:rFonts w:ascii="Arial" w:hAnsi="Arial" w:cs="Arial"/>
                        <w:color w:val="0056AC"/>
                        <w:sz w:val="30"/>
                        <w:szCs w:val="30"/>
                      </w:rPr>
                      <w:t>Safety Information Database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4FFB0EFF" wp14:editId="6460364C">
          <wp:extent cx="1381125" cy="14478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1125" cy="1447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D197AAE" w14:textId="77777777" w:rsidR="00F25E2A" w:rsidRPr="00914DAA" w:rsidRDefault="00F25E2A" w:rsidP="00AE1DBC">
    <w:pPr>
      <w:pStyle w:val="Header"/>
      <w:rPr>
        <w:sz w:val="2"/>
        <w:szCs w:val="2"/>
      </w:rPr>
    </w:pPr>
  </w:p>
  <w:p w14:paraId="158432D7" w14:textId="77777777" w:rsidR="00F25E2A" w:rsidRPr="00072635" w:rsidRDefault="00F25E2A" w:rsidP="00072635">
    <w:pPr>
      <w:pStyle w:val="Header"/>
      <w:jc w:val="center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036687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98E2E9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AAE722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3BC63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9DA8ED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1EA558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62A345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3F6F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E32B8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58866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967185"/>
    <w:multiLevelType w:val="hybridMultilevel"/>
    <w:tmpl w:val="B5A27E22"/>
    <w:lvl w:ilvl="0" w:tplc="1796593C">
      <w:start w:val="1"/>
      <w:numFmt w:val="decimal"/>
      <w:lvlText w:val="%1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E84B69"/>
    <w:multiLevelType w:val="hybridMultilevel"/>
    <w:tmpl w:val="8C74B2C4"/>
    <w:lvl w:ilvl="0" w:tplc="BB8A3E7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915516"/>
    <w:multiLevelType w:val="multilevel"/>
    <w:tmpl w:val="A7CE1228"/>
    <w:name w:val="6dbf23ff-c428-4490-994c-6c772629451c"/>
    <w:lvl w:ilvl="0">
      <w:start w:val="1"/>
      <w:numFmt w:val="decimal"/>
      <w:lvlRestart w:val="0"/>
      <w:lvlText w:val="%1."/>
      <w:lvlJc w:val="left"/>
      <w:pPr>
        <w:tabs>
          <w:tab w:val="num" w:pos="1440"/>
        </w:tabs>
        <w:ind w:left="0" w:firstLine="720"/>
      </w:pPr>
      <w:rPr>
        <w:rFonts w:ascii="Arial" w:hAnsi="Arial" w:cs="Arial"/>
        <w:b/>
        <w:i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1">
      <w:start w:val="1"/>
      <w:numFmt w:val="lowerLetter"/>
      <w:lvlText w:val="(%2)"/>
      <w:lvlJc w:val="left"/>
      <w:pPr>
        <w:tabs>
          <w:tab w:val="num" w:pos="2160"/>
        </w:tabs>
        <w:ind w:left="720" w:firstLine="720"/>
      </w:pPr>
      <w:rPr>
        <w:rFonts w:ascii="Arial" w:hAnsi="Arial" w:cs="Arial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2">
      <w:start w:val="1"/>
      <w:numFmt w:val="lowerLetter"/>
      <w:lvlText w:val="Note %1(%3):"/>
      <w:lvlJc w:val="left"/>
      <w:pPr>
        <w:tabs>
          <w:tab w:val="num" w:pos="2160"/>
        </w:tabs>
        <w:ind w:left="2160" w:hanging="1440"/>
      </w:pPr>
      <w:rPr>
        <w:rFonts w:ascii="Arial" w:hAnsi="Arial" w:cs="Arial"/>
        <w:b/>
        <w:i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3">
      <w:start w:val="1"/>
      <w:numFmt w:val="lowerLetter"/>
      <w:suff w:val="nothing"/>
      <w:lvlText w:val="(%4)"/>
      <w:lvlJc w:val="left"/>
      <w:pPr>
        <w:tabs>
          <w:tab w:val="num" w:pos="288"/>
        </w:tabs>
        <w:ind w:left="432" w:firstLine="0"/>
      </w:pPr>
      <w:rPr>
        <w:rFonts w:ascii="Arial" w:hAnsi="Arial" w:cs="Arial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4">
      <w:start w:val="1"/>
      <w:numFmt w:val="decimal"/>
      <w:suff w:val="nothing"/>
      <w:lvlText w:val="(%5)"/>
      <w:lvlJc w:val="left"/>
      <w:pPr>
        <w:tabs>
          <w:tab w:val="num" w:pos="3600"/>
        </w:tabs>
        <w:ind w:left="1872" w:hanging="432"/>
      </w:pPr>
      <w:rPr>
        <w:rFonts w:ascii="Arial" w:hAnsi="Arial" w:cs="Arial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5">
      <w:start w:val="1"/>
      <w:numFmt w:val="decimal"/>
      <w:lvlText w:val="(%6)"/>
      <w:lvlJc w:val="left"/>
      <w:pPr>
        <w:tabs>
          <w:tab w:val="num" w:pos="4320"/>
        </w:tabs>
        <w:ind w:left="2160" w:hanging="720"/>
      </w:pPr>
      <w:rPr>
        <w:rFonts w:ascii="Arial" w:hAnsi="Arial" w:cs="Arial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6">
      <w:start w:val="1"/>
      <w:numFmt w:val="decimal"/>
      <w:lvlText w:val="(%7)"/>
      <w:lvlJc w:val="left"/>
      <w:pPr>
        <w:tabs>
          <w:tab w:val="num" w:pos="5040"/>
        </w:tabs>
        <w:ind w:left="5040" w:hanging="720"/>
      </w:pPr>
      <w:rPr>
        <w:rFonts w:ascii="Arial" w:hAnsi="Arial" w:cs="Arial"/>
        <w:b/>
        <w:i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7">
      <w:start w:val="1"/>
      <w:numFmt w:val="upperLetter"/>
      <w:lvlText w:val="(%8)"/>
      <w:lvlJc w:val="left"/>
      <w:pPr>
        <w:tabs>
          <w:tab w:val="num" w:pos="5760"/>
        </w:tabs>
        <w:ind w:left="5760" w:hanging="720"/>
      </w:pPr>
      <w:rPr>
        <w:rFonts w:ascii="Arial" w:hAnsi="Arial" w:cs="Arial"/>
        <w:b/>
        <w:i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8">
      <w:start w:val="1"/>
      <w:numFmt w:val="lowerRoman"/>
      <w:lvlText w:val="(%9)"/>
      <w:lvlJc w:val="left"/>
      <w:pPr>
        <w:tabs>
          <w:tab w:val="num" w:pos="6480"/>
        </w:tabs>
        <w:ind w:left="6480" w:hanging="720"/>
      </w:pPr>
      <w:rPr>
        <w:rFonts w:ascii="Arial" w:hAnsi="Arial" w:cs="Arial"/>
        <w:b/>
        <w:i/>
        <w:caps w:val="0"/>
        <w:strike w:val="0"/>
        <w:dstrike w:val="0"/>
        <w:vanish w:val="0"/>
        <w:color w:val="auto"/>
        <w:sz w:val="24"/>
        <w:u w:val="none"/>
        <w:vertAlign w:val="baseline"/>
      </w:rPr>
    </w:lvl>
  </w:abstractNum>
  <w:abstractNum w:abstractNumId="13" w15:restartNumberingAfterBreak="0">
    <w:nsid w:val="45924440"/>
    <w:multiLevelType w:val="multilevel"/>
    <w:tmpl w:val="6896C5FE"/>
    <w:name w:val="6ed7c865-e6fc-46b8-b58a-75b315a4e002"/>
    <w:lvl w:ilvl="0">
      <w:start w:val="1"/>
      <w:numFmt w:val="decimal"/>
      <w:lvlText w:val="%1."/>
      <w:lvlJc w:val="left"/>
      <w:pPr>
        <w:tabs>
          <w:tab w:val="num" w:pos="1440"/>
        </w:tabs>
        <w:ind w:left="0" w:firstLine="720"/>
      </w:pPr>
      <w:rPr>
        <w:rFonts w:ascii="Arial" w:hAnsi="Arial" w:cs="Arial"/>
        <w:b/>
        <w:i/>
        <w:caps w:val="0"/>
        <w:sz w:val="24"/>
        <w:u w:val="none"/>
      </w:rPr>
    </w:lvl>
    <w:lvl w:ilvl="1">
      <w:start w:val="1"/>
      <w:numFmt w:val="lowerLetter"/>
      <w:lvlText w:val="(%2)"/>
      <w:lvlJc w:val="left"/>
      <w:pPr>
        <w:tabs>
          <w:tab w:val="num" w:pos="2160"/>
        </w:tabs>
        <w:ind w:left="720" w:firstLine="720"/>
      </w:pPr>
      <w:rPr>
        <w:b w:val="0"/>
        <w:i w:val="0"/>
        <w:caps w:val="0"/>
        <w:u w:val="none"/>
      </w:rPr>
    </w:lvl>
    <w:lvl w:ilvl="2">
      <w:start w:val="1"/>
      <w:numFmt w:val="none"/>
      <w:lvlRestart w:val="0"/>
      <w:lvlText w:val="Note %1(%2):"/>
      <w:lvlJc w:val="left"/>
      <w:pPr>
        <w:tabs>
          <w:tab w:val="num" w:pos="1440"/>
        </w:tabs>
        <w:ind w:left="2160" w:hanging="1440"/>
      </w:pPr>
      <w:rPr>
        <w:b/>
        <w:i/>
        <w:caps w:val="0"/>
        <w:u w:val="none"/>
      </w:r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720" w:firstLine="0"/>
      </w:pPr>
      <w:rPr>
        <w:b w:val="0"/>
        <w:i w:val="0"/>
        <w:caps w:val="0"/>
        <w:u w:val="none"/>
      </w:rPr>
    </w:lvl>
    <w:lvl w:ilvl="4">
      <w:start w:val="1"/>
      <w:numFmt w:val="decimal"/>
      <w:lvlText w:val="(%5)"/>
      <w:lvlJc w:val="left"/>
      <w:pPr>
        <w:tabs>
          <w:tab w:val="num" w:pos="2160"/>
        </w:tabs>
        <w:ind w:left="2160" w:hanging="720"/>
      </w:pPr>
      <w:rPr>
        <w:b w:val="0"/>
        <w:i w:val="0"/>
        <w:caps w:val="0"/>
        <w:u w:val="none"/>
      </w:rPr>
    </w:lvl>
    <w:lvl w:ilvl="5">
      <w:start w:val="1"/>
      <w:numFmt w:val="decimal"/>
      <w:lvlText w:val="(%6)"/>
      <w:lvlJc w:val="left"/>
      <w:pPr>
        <w:tabs>
          <w:tab w:val="num" w:pos="2160"/>
        </w:tabs>
        <w:ind w:left="2160" w:hanging="720"/>
      </w:pPr>
      <w:rPr>
        <w:b w:val="0"/>
        <w:i w:val="0"/>
        <w:caps w:val="0"/>
        <w:u w:val="none"/>
      </w:rPr>
    </w:lvl>
    <w:lvl w:ilvl="6">
      <w:start w:val="1"/>
      <w:numFmt w:val="decimal"/>
      <w:lvlText w:val="(%7)"/>
      <w:lvlJc w:val="left"/>
      <w:pPr>
        <w:tabs>
          <w:tab w:val="num" w:pos="5040"/>
        </w:tabs>
        <w:ind w:left="5040" w:hanging="720"/>
      </w:pPr>
      <w:rPr>
        <w:b/>
        <w:i/>
        <w:caps w:val="0"/>
        <w:u w:val="none"/>
      </w:rPr>
    </w:lvl>
    <w:lvl w:ilvl="7">
      <w:start w:val="1"/>
      <w:numFmt w:val="upperLetter"/>
      <w:lvlText w:val="(%8)"/>
      <w:lvlJc w:val="left"/>
      <w:pPr>
        <w:tabs>
          <w:tab w:val="num" w:pos="5760"/>
        </w:tabs>
        <w:ind w:left="5760" w:hanging="720"/>
      </w:pPr>
      <w:rPr>
        <w:b/>
        <w:i/>
        <w:caps w:val="0"/>
        <w:u w:val="none"/>
      </w:rPr>
    </w:lvl>
    <w:lvl w:ilvl="8">
      <w:start w:val="1"/>
      <w:numFmt w:val="lowerRoman"/>
      <w:lvlText w:val="(%9)"/>
      <w:lvlJc w:val="left"/>
      <w:pPr>
        <w:tabs>
          <w:tab w:val="num" w:pos="6480"/>
        </w:tabs>
        <w:ind w:left="6480" w:hanging="720"/>
      </w:pPr>
      <w:rPr>
        <w:b/>
        <w:i/>
        <w:caps w:val="0"/>
        <w:u w:val="none"/>
      </w:rPr>
    </w:lvl>
  </w:abstractNum>
  <w:abstractNum w:abstractNumId="14" w15:restartNumberingAfterBreak="0">
    <w:nsid w:val="5E372E6E"/>
    <w:multiLevelType w:val="multilevel"/>
    <w:tmpl w:val="AF42130C"/>
    <w:name w:val="24dcbf02-8e22-4944-9090-99291dce79d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72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72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72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72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72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72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720"/>
      </w:pPr>
      <w:rPr>
        <w:rFonts w:ascii="Symbol" w:hAnsi="Symbol" w:hint="default"/>
      </w:rPr>
    </w:lvl>
  </w:abstractNum>
  <w:abstractNum w:abstractNumId="15" w15:restartNumberingAfterBreak="0">
    <w:nsid w:val="7682180C"/>
    <w:multiLevelType w:val="hybridMultilevel"/>
    <w:tmpl w:val="71CC1A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5"/>
  </w:num>
  <w:num w:numId="13">
    <w:abstractNumId w:val="10"/>
  </w:num>
  <w:num w:numId="14">
    <w:abstractNumId w:val="14"/>
  </w:num>
  <w:num w:numId="15">
    <w:abstractNumId w:val="12"/>
  </w:num>
  <w:num w:numId="16">
    <w:abstractNumId w:val="13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noPunctuationKerning/>
  <w:characterSpacingControl w:val="doNotCompress"/>
  <w:hdrShapeDefaults>
    <o:shapedefaults v:ext="edit" spidmax="3074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xNDYzNzSyMDUxNTZX0lEKTi0uzszPAykwrAUAr9zljSwAAAA="/>
    <w:docVar w:name="zzmp10mSEGsValidated" w:val="1"/>
    <w:docVar w:name="zzmp10NoTrailerPromptID" w:val="DMS_US.261954298.17"/>
  </w:docVars>
  <w:rsids>
    <w:rsidRoot w:val="00EF4518"/>
    <w:rsid w:val="0000479A"/>
    <w:rsid w:val="00025C33"/>
    <w:rsid w:val="00027FC9"/>
    <w:rsid w:val="000339FF"/>
    <w:rsid w:val="0004706F"/>
    <w:rsid w:val="00056286"/>
    <w:rsid w:val="00067504"/>
    <w:rsid w:val="00072635"/>
    <w:rsid w:val="000745EF"/>
    <w:rsid w:val="00077A7F"/>
    <w:rsid w:val="00097A65"/>
    <w:rsid w:val="000A1A0E"/>
    <w:rsid w:val="000B0599"/>
    <w:rsid w:val="000C79FA"/>
    <w:rsid w:val="000E10C1"/>
    <w:rsid w:val="000F3B12"/>
    <w:rsid w:val="000F599C"/>
    <w:rsid w:val="001005A7"/>
    <w:rsid w:val="00102B0C"/>
    <w:rsid w:val="00106F41"/>
    <w:rsid w:val="00117874"/>
    <w:rsid w:val="001204CB"/>
    <w:rsid w:val="00130D49"/>
    <w:rsid w:val="00156DC2"/>
    <w:rsid w:val="00160C8B"/>
    <w:rsid w:val="00184F86"/>
    <w:rsid w:val="00191324"/>
    <w:rsid w:val="001A44C7"/>
    <w:rsid w:val="001A68FF"/>
    <w:rsid w:val="001B72CF"/>
    <w:rsid w:val="001C0E6F"/>
    <w:rsid w:val="001C29F3"/>
    <w:rsid w:val="001D4E54"/>
    <w:rsid w:val="001F012B"/>
    <w:rsid w:val="001F2B91"/>
    <w:rsid w:val="0020478E"/>
    <w:rsid w:val="0021346D"/>
    <w:rsid w:val="002217D3"/>
    <w:rsid w:val="002225E1"/>
    <w:rsid w:val="00225A6A"/>
    <w:rsid w:val="00231CA3"/>
    <w:rsid w:val="00236578"/>
    <w:rsid w:val="00244873"/>
    <w:rsid w:val="00253102"/>
    <w:rsid w:val="00265598"/>
    <w:rsid w:val="0026703F"/>
    <w:rsid w:val="00274682"/>
    <w:rsid w:val="002B2864"/>
    <w:rsid w:val="002B720C"/>
    <w:rsid w:val="002F21F6"/>
    <w:rsid w:val="002F6A61"/>
    <w:rsid w:val="002F7679"/>
    <w:rsid w:val="00306854"/>
    <w:rsid w:val="0031178E"/>
    <w:rsid w:val="00320BC2"/>
    <w:rsid w:val="00321471"/>
    <w:rsid w:val="00332C0C"/>
    <w:rsid w:val="00333185"/>
    <w:rsid w:val="00370047"/>
    <w:rsid w:val="00373C70"/>
    <w:rsid w:val="00384FD8"/>
    <w:rsid w:val="00387E0B"/>
    <w:rsid w:val="00391255"/>
    <w:rsid w:val="0039531E"/>
    <w:rsid w:val="003A412B"/>
    <w:rsid w:val="003A558E"/>
    <w:rsid w:val="003C5A92"/>
    <w:rsid w:val="003C6254"/>
    <w:rsid w:val="003E2D09"/>
    <w:rsid w:val="003F3F8E"/>
    <w:rsid w:val="003F4A88"/>
    <w:rsid w:val="003F53A4"/>
    <w:rsid w:val="0040230C"/>
    <w:rsid w:val="0040360F"/>
    <w:rsid w:val="00415B41"/>
    <w:rsid w:val="00423A31"/>
    <w:rsid w:val="004278FA"/>
    <w:rsid w:val="00430A60"/>
    <w:rsid w:val="00430B0D"/>
    <w:rsid w:val="004351A4"/>
    <w:rsid w:val="00447FFE"/>
    <w:rsid w:val="00453910"/>
    <w:rsid w:val="00484127"/>
    <w:rsid w:val="004B2DA3"/>
    <w:rsid w:val="004B52BF"/>
    <w:rsid w:val="004C45AE"/>
    <w:rsid w:val="004D4A80"/>
    <w:rsid w:val="004D4E5A"/>
    <w:rsid w:val="004D6A0D"/>
    <w:rsid w:val="004F4D9E"/>
    <w:rsid w:val="004F573F"/>
    <w:rsid w:val="00502F34"/>
    <w:rsid w:val="00514EB3"/>
    <w:rsid w:val="00521899"/>
    <w:rsid w:val="00531CD1"/>
    <w:rsid w:val="0054064E"/>
    <w:rsid w:val="00563610"/>
    <w:rsid w:val="0057093A"/>
    <w:rsid w:val="00577668"/>
    <w:rsid w:val="00582A95"/>
    <w:rsid w:val="00586247"/>
    <w:rsid w:val="0058694E"/>
    <w:rsid w:val="00592139"/>
    <w:rsid w:val="00592A56"/>
    <w:rsid w:val="00592CF7"/>
    <w:rsid w:val="005A0B02"/>
    <w:rsid w:val="005B7B6C"/>
    <w:rsid w:val="005C2745"/>
    <w:rsid w:val="005D7D52"/>
    <w:rsid w:val="005F0590"/>
    <w:rsid w:val="005F49C0"/>
    <w:rsid w:val="005F4E02"/>
    <w:rsid w:val="005F5B7D"/>
    <w:rsid w:val="0060477A"/>
    <w:rsid w:val="00616298"/>
    <w:rsid w:val="00626895"/>
    <w:rsid w:val="006339A1"/>
    <w:rsid w:val="00635678"/>
    <w:rsid w:val="0064062E"/>
    <w:rsid w:val="006465FA"/>
    <w:rsid w:val="00656246"/>
    <w:rsid w:val="006758F1"/>
    <w:rsid w:val="00676EB2"/>
    <w:rsid w:val="00676F9F"/>
    <w:rsid w:val="0068527E"/>
    <w:rsid w:val="00687934"/>
    <w:rsid w:val="0068798F"/>
    <w:rsid w:val="00691FE1"/>
    <w:rsid w:val="00697570"/>
    <w:rsid w:val="006A249F"/>
    <w:rsid w:val="006A6A44"/>
    <w:rsid w:val="006A6B8E"/>
    <w:rsid w:val="006A7546"/>
    <w:rsid w:val="006B0E8E"/>
    <w:rsid w:val="006B57E1"/>
    <w:rsid w:val="006C1398"/>
    <w:rsid w:val="006C1F4D"/>
    <w:rsid w:val="006C201D"/>
    <w:rsid w:val="006C4566"/>
    <w:rsid w:val="006C4782"/>
    <w:rsid w:val="006E256B"/>
    <w:rsid w:val="0070320A"/>
    <w:rsid w:val="00746666"/>
    <w:rsid w:val="00785E9A"/>
    <w:rsid w:val="007870EC"/>
    <w:rsid w:val="007A4640"/>
    <w:rsid w:val="007B4D85"/>
    <w:rsid w:val="007C0CEA"/>
    <w:rsid w:val="007E17F9"/>
    <w:rsid w:val="007E2FE4"/>
    <w:rsid w:val="007F1D5B"/>
    <w:rsid w:val="007F1E14"/>
    <w:rsid w:val="008038C3"/>
    <w:rsid w:val="0080415E"/>
    <w:rsid w:val="0081116C"/>
    <w:rsid w:val="00823F27"/>
    <w:rsid w:val="0082414D"/>
    <w:rsid w:val="0083067F"/>
    <w:rsid w:val="00840D4F"/>
    <w:rsid w:val="008419CD"/>
    <w:rsid w:val="00845AEF"/>
    <w:rsid w:val="00847533"/>
    <w:rsid w:val="00851905"/>
    <w:rsid w:val="0086182C"/>
    <w:rsid w:val="00863253"/>
    <w:rsid w:val="0087463C"/>
    <w:rsid w:val="00891F16"/>
    <w:rsid w:val="00894B9E"/>
    <w:rsid w:val="00895380"/>
    <w:rsid w:val="008959BC"/>
    <w:rsid w:val="008A2A26"/>
    <w:rsid w:val="008A2BF7"/>
    <w:rsid w:val="008A2DBC"/>
    <w:rsid w:val="008A568C"/>
    <w:rsid w:val="008C00A6"/>
    <w:rsid w:val="008C727F"/>
    <w:rsid w:val="008D1BD1"/>
    <w:rsid w:val="0090041C"/>
    <w:rsid w:val="00905B2D"/>
    <w:rsid w:val="00910D7F"/>
    <w:rsid w:val="00911D3F"/>
    <w:rsid w:val="00931855"/>
    <w:rsid w:val="00932404"/>
    <w:rsid w:val="009362AB"/>
    <w:rsid w:val="00936636"/>
    <w:rsid w:val="009469EF"/>
    <w:rsid w:val="009622AD"/>
    <w:rsid w:val="00963CA3"/>
    <w:rsid w:val="0096495D"/>
    <w:rsid w:val="00987E7F"/>
    <w:rsid w:val="009B3CCA"/>
    <w:rsid w:val="009B747D"/>
    <w:rsid w:val="009B77E8"/>
    <w:rsid w:val="009C1AD5"/>
    <w:rsid w:val="009D72CE"/>
    <w:rsid w:val="009E3C9C"/>
    <w:rsid w:val="009F0FEA"/>
    <w:rsid w:val="009F383D"/>
    <w:rsid w:val="00A12179"/>
    <w:rsid w:val="00A121CE"/>
    <w:rsid w:val="00A15063"/>
    <w:rsid w:val="00A24510"/>
    <w:rsid w:val="00A2543B"/>
    <w:rsid w:val="00A26283"/>
    <w:rsid w:val="00A27607"/>
    <w:rsid w:val="00A44CB0"/>
    <w:rsid w:val="00A46348"/>
    <w:rsid w:val="00A555C5"/>
    <w:rsid w:val="00A65921"/>
    <w:rsid w:val="00A87E5A"/>
    <w:rsid w:val="00AA25E8"/>
    <w:rsid w:val="00AA7CDB"/>
    <w:rsid w:val="00AB05DD"/>
    <w:rsid w:val="00AC0EAF"/>
    <w:rsid w:val="00AE1DBC"/>
    <w:rsid w:val="00AE1F7B"/>
    <w:rsid w:val="00AF4456"/>
    <w:rsid w:val="00B01D31"/>
    <w:rsid w:val="00B037BA"/>
    <w:rsid w:val="00B04976"/>
    <w:rsid w:val="00B1072A"/>
    <w:rsid w:val="00B132AB"/>
    <w:rsid w:val="00B145DD"/>
    <w:rsid w:val="00B22271"/>
    <w:rsid w:val="00B301EA"/>
    <w:rsid w:val="00B3259C"/>
    <w:rsid w:val="00B515FE"/>
    <w:rsid w:val="00B660AF"/>
    <w:rsid w:val="00B67EF5"/>
    <w:rsid w:val="00B70597"/>
    <w:rsid w:val="00B73738"/>
    <w:rsid w:val="00B76AE9"/>
    <w:rsid w:val="00B816DD"/>
    <w:rsid w:val="00B901A3"/>
    <w:rsid w:val="00B93A7C"/>
    <w:rsid w:val="00B94858"/>
    <w:rsid w:val="00B95694"/>
    <w:rsid w:val="00B97758"/>
    <w:rsid w:val="00BA35ED"/>
    <w:rsid w:val="00BB48D0"/>
    <w:rsid w:val="00BD7AEF"/>
    <w:rsid w:val="00BD7BE4"/>
    <w:rsid w:val="00BF4908"/>
    <w:rsid w:val="00BF56AA"/>
    <w:rsid w:val="00BF6C22"/>
    <w:rsid w:val="00BF7802"/>
    <w:rsid w:val="00C00E2D"/>
    <w:rsid w:val="00C027E0"/>
    <w:rsid w:val="00C02DD5"/>
    <w:rsid w:val="00C04AB5"/>
    <w:rsid w:val="00C102B2"/>
    <w:rsid w:val="00C145E5"/>
    <w:rsid w:val="00C3307F"/>
    <w:rsid w:val="00C605E3"/>
    <w:rsid w:val="00C60D9C"/>
    <w:rsid w:val="00C71FF5"/>
    <w:rsid w:val="00C73FED"/>
    <w:rsid w:val="00C85E3A"/>
    <w:rsid w:val="00C978C4"/>
    <w:rsid w:val="00CA062A"/>
    <w:rsid w:val="00CA74D8"/>
    <w:rsid w:val="00CA7A28"/>
    <w:rsid w:val="00CD3089"/>
    <w:rsid w:val="00CD627E"/>
    <w:rsid w:val="00CE2F94"/>
    <w:rsid w:val="00CF7247"/>
    <w:rsid w:val="00D05370"/>
    <w:rsid w:val="00D27628"/>
    <w:rsid w:val="00D30904"/>
    <w:rsid w:val="00D310FF"/>
    <w:rsid w:val="00D43DA1"/>
    <w:rsid w:val="00D47A5D"/>
    <w:rsid w:val="00D47D91"/>
    <w:rsid w:val="00D52F46"/>
    <w:rsid w:val="00D556DA"/>
    <w:rsid w:val="00D56A9F"/>
    <w:rsid w:val="00D64252"/>
    <w:rsid w:val="00D64A2E"/>
    <w:rsid w:val="00D70EBB"/>
    <w:rsid w:val="00D74BAA"/>
    <w:rsid w:val="00D7635D"/>
    <w:rsid w:val="00D85F58"/>
    <w:rsid w:val="00D93015"/>
    <w:rsid w:val="00DB0D50"/>
    <w:rsid w:val="00DE3B77"/>
    <w:rsid w:val="00DE6A9E"/>
    <w:rsid w:val="00DF42C3"/>
    <w:rsid w:val="00E00484"/>
    <w:rsid w:val="00E07724"/>
    <w:rsid w:val="00E3105C"/>
    <w:rsid w:val="00E34D4D"/>
    <w:rsid w:val="00E34F3B"/>
    <w:rsid w:val="00E3672C"/>
    <w:rsid w:val="00E415E4"/>
    <w:rsid w:val="00E55808"/>
    <w:rsid w:val="00E67812"/>
    <w:rsid w:val="00E744CF"/>
    <w:rsid w:val="00E803DE"/>
    <w:rsid w:val="00E9163A"/>
    <w:rsid w:val="00E94251"/>
    <w:rsid w:val="00E975B2"/>
    <w:rsid w:val="00EB6718"/>
    <w:rsid w:val="00EC0E64"/>
    <w:rsid w:val="00EC304F"/>
    <w:rsid w:val="00EC3645"/>
    <w:rsid w:val="00EC7928"/>
    <w:rsid w:val="00ED4358"/>
    <w:rsid w:val="00EE01CA"/>
    <w:rsid w:val="00EF4518"/>
    <w:rsid w:val="00F05334"/>
    <w:rsid w:val="00F2231C"/>
    <w:rsid w:val="00F228B8"/>
    <w:rsid w:val="00F25E2A"/>
    <w:rsid w:val="00F36974"/>
    <w:rsid w:val="00F42070"/>
    <w:rsid w:val="00F43A87"/>
    <w:rsid w:val="00F45479"/>
    <w:rsid w:val="00F55D03"/>
    <w:rsid w:val="00F56E0C"/>
    <w:rsid w:val="00F6031D"/>
    <w:rsid w:val="00F6072C"/>
    <w:rsid w:val="00F62AB8"/>
    <w:rsid w:val="00F774E2"/>
    <w:rsid w:val="00F856E1"/>
    <w:rsid w:val="00FA70C7"/>
    <w:rsid w:val="00FA70ED"/>
    <w:rsid w:val="00FB118B"/>
    <w:rsid w:val="00FB38C6"/>
    <w:rsid w:val="00FB3E0E"/>
    <w:rsid w:val="00FC0F2D"/>
    <w:rsid w:val="00FE434C"/>
    <w:rsid w:val="00FE62E8"/>
    <w:rsid w:val="00FE77FB"/>
    <w:rsid w:val="00FF50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-legalmacpac-data/10"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oNotEmbedSmartTags/>
  <w:decimalSymbol w:val="."/>
  <w:listSeparator w:val=","/>
  <w14:docId w14:val="5F8A1957"/>
  <w15:chartTrackingRefBased/>
  <w15:docId w15:val="{FBF4C476-DDA5-4530-BB8F-EE30F8E55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415E"/>
    <w:rPr>
      <w:rFonts w:ascii="Arial Narrow" w:hAnsi="Arial Narrow"/>
      <w:sz w:val="21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EF4518"/>
    <w:pPr>
      <w:spacing w:after="240"/>
      <w:ind w:firstLine="720"/>
    </w:pPr>
  </w:style>
  <w:style w:type="paragraph" w:styleId="Header">
    <w:name w:val="header"/>
    <w:basedOn w:val="Normal"/>
    <w:link w:val="HeaderChar"/>
    <w:uiPriority w:val="99"/>
    <w:rsid w:val="004B2DA3"/>
    <w:pPr>
      <w:tabs>
        <w:tab w:val="center" w:pos="4680"/>
        <w:tab w:val="right" w:pos="9360"/>
      </w:tabs>
    </w:pPr>
  </w:style>
  <w:style w:type="paragraph" w:styleId="Footer">
    <w:name w:val="footer"/>
    <w:basedOn w:val="Normal"/>
    <w:link w:val="FooterChar"/>
    <w:uiPriority w:val="99"/>
    <w:rsid w:val="00616298"/>
    <w:pPr>
      <w:tabs>
        <w:tab w:val="center" w:pos="4680"/>
        <w:tab w:val="right" w:pos="9000"/>
      </w:tabs>
    </w:pPr>
  </w:style>
  <w:style w:type="paragraph" w:styleId="BodyText2">
    <w:name w:val="Body Text 2"/>
    <w:basedOn w:val="BodyText"/>
    <w:rsid w:val="00B132AB"/>
    <w:pPr>
      <w:spacing w:after="0"/>
      <w:ind w:firstLine="0"/>
    </w:pPr>
  </w:style>
  <w:style w:type="paragraph" w:styleId="FootnoteText">
    <w:name w:val="footnote text"/>
    <w:basedOn w:val="Normal"/>
    <w:rsid w:val="00AC0EAF"/>
    <w:pPr>
      <w:spacing w:after="240"/>
    </w:pPr>
    <w:rPr>
      <w:sz w:val="20"/>
      <w:szCs w:val="20"/>
    </w:rPr>
  </w:style>
  <w:style w:type="character" w:styleId="FootnoteReference">
    <w:name w:val="footnote reference"/>
    <w:semiHidden/>
    <w:rsid w:val="00D64A2E"/>
    <w:rPr>
      <w:vertAlign w:val="superscript"/>
    </w:rPr>
  </w:style>
  <w:style w:type="character" w:styleId="PageNumber">
    <w:name w:val="page number"/>
    <w:basedOn w:val="DefaultParagraphFont"/>
    <w:rsid w:val="00E415E4"/>
  </w:style>
  <w:style w:type="paragraph" w:customStyle="1" w:styleId="MacPacTrailer">
    <w:name w:val="MacPac Trailer"/>
    <w:rsid w:val="004351A4"/>
    <w:pPr>
      <w:widowControl w:val="0"/>
      <w:spacing w:line="200" w:lineRule="exact"/>
    </w:pPr>
    <w:rPr>
      <w:sz w:val="16"/>
      <w:szCs w:val="22"/>
    </w:rPr>
  </w:style>
  <w:style w:type="character" w:customStyle="1" w:styleId="FooterChar">
    <w:name w:val="Footer Char"/>
    <w:link w:val="Footer"/>
    <w:uiPriority w:val="99"/>
    <w:rsid w:val="006C1F4D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1F4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C1F4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8419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CF7247"/>
    <w:rPr>
      <w:color w:val="808080"/>
    </w:rPr>
  </w:style>
  <w:style w:type="paragraph" w:customStyle="1" w:styleId="FirmBodyTextDbl">
    <w:name w:val="Firm Body Text Dbl"/>
    <w:basedOn w:val="Normal"/>
    <w:qFormat/>
    <w:rsid w:val="00592139"/>
    <w:pPr>
      <w:spacing w:after="240" w:line="480" w:lineRule="auto"/>
    </w:pPr>
    <w:rPr>
      <w:rFonts w:ascii="Times New Roman" w:eastAsia="Copperplate Gothic Light" w:hAnsi="Times New Roman"/>
      <w:sz w:val="24"/>
      <w:szCs w:val="22"/>
    </w:rPr>
  </w:style>
  <w:style w:type="paragraph" w:customStyle="1" w:styleId="FirmBodyTextIndentDouble">
    <w:name w:val="Firm Body Text Indent Double"/>
    <w:basedOn w:val="Normal"/>
    <w:qFormat/>
    <w:rsid w:val="00592139"/>
    <w:pPr>
      <w:spacing w:after="240" w:line="480" w:lineRule="auto"/>
      <w:ind w:firstLine="1440"/>
    </w:pPr>
    <w:rPr>
      <w:rFonts w:ascii="Times New Roman" w:eastAsia="Copperplate Gothic Light" w:hAnsi="Times New Roman"/>
      <w:sz w:val="24"/>
      <w:szCs w:val="22"/>
    </w:rPr>
  </w:style>
  <w:style w:type="paragraph" w:customStyle="1" w:styleId="FirmBodyTextIndentSgl">
    <w:name w:val="Firm Body Text Indent Sgl"/>
    <w:basedOn w:val="Normal"/>
    <w:qFormat/>
    <w:rsid w:val="00592139"/>
    <w:pPr>
      <w:spacing w:after="240"/>
      <w:ind w:firstLine="1440"/>
    </w:pPr>
    <w:rPr>
      <w:rFonts w:ascii="Times New Roman" w:eastAsia="Copperplate Gothic Light" w:hAnsi="Times New Roman"/>
      <w:sz w:val="24"/>
      <w:szCs w:val="22"/>
    </w:rPr>
  </w:style>
  <w:style w:type="paragraph" w:customStyle="1" w:styleId="FirmBodyTextSgl">
    <w:name w:val="Firm Body Text Sgl"/>
    <w:basedOn w:val="Normal"/>
    <w:qFormat/>
    <w:rsid w:val="00592139"/>
    <w:pPr>
      <w:spacing w:after="240"/>
    </w:pPr>
    <w:rPr>
      <w:rFonts w:ascii="Times New Roman" w:eastAsia="Copperplate Gothic Light" w:hAnsi="Times New Roman"/>
      <w:sz w:val="22"/>
      <w:szCs w:val="22"/>
    </w:rPr>
  </w:style>
  <w:style w:type="paragraph" w:customStyle="1" w:styleId="FBDBodyTextLetter">
    <w:name w:val="FBD Body Text Letter"/>
    <w:basedOn w:val="FirmBodyTextSgl"/>
    <w:rsid w:val="00592139"/>
  </w:style>
  <w:style w:type="paragraph" w:customStyle="1" w:styleId="FirmHeading1">
    <w:name w:val="Firm Heading 1"/>
    <w:basedOn w:val="Normal"/>
    <w:next w:val="Normal"/>
    <w:qFormat/>
    <w:rsid w:val="00592139"/>
    <w:pPr>
      <w:keepNext/>
      <w:keepLines/>
      <w:spacing w:after="240"/>
      <w:jc w:val="center"/>
      <w:outlineLvl w:val="0"/>
    </w:pPr>
    <w:rPr>
      <w:rFonts w:ascii="Times New Roman" w:eastAsia="Copperplate Gothic Light" w:hAnsi="Times New Roman"/>
      <w:b/>
      <w:sz w:val="24"/>
      <w:szCs w:val="22"/>
    </w:rPr>
  </w:style>
  <w:style w:type="paragraph" w:customStyle="1" w:styleId="FirmHeading2">
    <w:name w:val="Firm Heading 2"/>
    <w:basedOn w:val="Normal"/>
    <w:next w:val="Normal"/>
    <w:qFormat/>
    <w:rsid w:val="00592139"/>
    <w:pPr>
      <w:keepNext/>
      <w:keepLines/>
      <w:spacing w:after="240"/>
      <w:outlineLvl w:val="1"/>
    </w:pPr>
    <w:rPr>
      <w:rFonts w:ascii="Times New Roman" w:eastAsia="Copperplate Gothic Light" w:hAnsi="Times New Roman"/>
      <w:b/>
      <w:sz w:val="24"/>
      <w:szCs w:val="22"/>
    </w:rPr>
  </w:style>
  <w:style w:type="paragraph" w:customStyle="1" w:styleId="FirmHeading3">
    <w:name w:val="Firm Heading 3"/>
    <w:basedOn w:val="Normal"/>
    <w:next w:val="Normal"/>
    <w:qFormat/>
    <w:rsid w:val="00592139"/>
    <w:pPr>
      <w:keepNext/>
      <w:keepLines/>
      <w:spacing w:after="240"/>
      <w:jc w:val="center"/>
    </w:pPr>
    <w:rPr>
      <w:rFonts w:ascii="Times New Roman" w:eastAsia="Copperplate Gothic Light" w:hAnsi="Times New Roman"/>
      <w:sz w:val="24"/>
      <w:szCs w:val="22"/>
      <w:u w:val="single"/>
    </w:rPr>
  </w:style>
  <w:style w:type="paragraph" w:customStyle="1" w:styleId="FirmHeading4">
    <w:name w:val="Firm Heading 4"/>
    <w:basedOn w:val="Normal"/>
    <w:next w:val="Normal"/>
    <w:qFormat/>
    <w:rsid w:val="00592139"/>
    <w:pPr>
      <w:keepNext/>
      <w:keepLines/>
      <w:spacing w:after="240"/>
      <w:outlineLvl w:val="3"/>
    </w:pPr>
    <w:rPr>
      <w:rFonts w:ascii="Times New Roman" w:eastAsia="Copperplate Gothic Light" w:hAnsi="Times New Roman"/>
      <w:sz w:val="24"/>
      <w:szCs w:val="22"/>
      <w:u w:val="single"/>
    </w:rPr>
  </w:style>
  <w:style w:type="paragraph" w:customStyle="1" w:styleId="FirmQuote">
    <w:name w:val="Firm Quote"/>
    <w:basedOn w:val="Normal"/>
    <w:next w:val="Normal"/>
    <w:qFormat/>
    <w:rsid w:val="00592139"/>
    <w:pPr>
      <w:spacing w:after="240"/>
      <w:ind w:left="1440" w:right="1440"/>
    </w:pPr>
    <w:rPr>
      <w:rFonts w:ascii="Times New Roman" w:eastAsia="Copperplate Gothic Light" w:hAnsi="Times New Roman"/>
      <w:sz w:val="24"/>
      <w:szCs w:val="22"/>
    </w:rPr>
  </w:style>
  <w:style w:type="paragraph" w:customStyle="1" w:styleId="FirmSignLine">
    <w:name w:val="Firm Sign Line"/>
    <w:basedOn w:val="Normal"/>
    <w:qFormat/>
    <w:rsid w:val="00592139"/>
    <w:pPr>
      <w:keepNext/>
      <w:keepLines/>
      <w:widowControl w:val="0"/>
      <w:tabs>
        <w:tab w:val="left" w:pos="5126"/>
        <w:tab w:val="right" w:pos="9360"/>
      </w:tabs>
      <w:ind w:left="4320"/>
    </w:pPr>
    <w:rPr>
      <w:rFonts w:ascii="Times New Roman" w:eastAsia="Copperplate Gothic Light" w:hAnsi="Times New Roman"/>
      <w:sz w:val="24"/>
      <w:szCs w:val="22"/>
    </w:rPr>
  </w:style>
  <w:style w:type="paragraph" w:customStyle="1" w:styleId="FirmTitle">
    <w:name w:val="Firm Title"/>
    <w:basedOn w:val="Normal"/>
    <w:next w:val="Normal"/>
    <w:qFormat/>
    <w:rsid w:val="00592139"/>
    <w:pPr>
      <w:keepNext/>
      <w:spacing w:after="240"/>
      <w:jc w:val="center"/>
    </w:pPr>
    <w:rPr>
      <w:rFonts w:ascii="Times New Roman" w:eastAsia="Copperplate Gothic Light" w:hAnsi="Times New Roman"/>
      <w:b/>
      <w:sz w:val="24"/>
      <w:szCs w:val="22"/>
      <w:u w:val="single"/>
    </w:rPr>
  </w:style>
  <w:style w:type="character" w:customStyle="1" w:styleId="BodyTextChar">
    <w:name w:val="Body Text Char"/>
    <w:link w:val="BodyText"/>
    <w:uiPriority w:val="99"/>
    <w:rsid w:val="00592139"/>
    <w:rPr>
      <w:rFonts w:ascii="Arial Narrow" w:hAnsi="Arial Narrow"/>
      <w:sz w:val="21"/>
      <w:szCs w:val="24"/>
    </w:rPr>
  </w:style>
  <w:style w:type="character" w:customStyle="1" w:styleId="HeaderChar">
    <w:name w:val="Header Char"/>
    <w:link w:val="Header"/>
    <w:uiPriority w:val="99"/>
    <w:rsid w:val="00592139"/>
    <w:rPr>
      <w:rFonts w:ascii="Arial Narrow" w:hAnsi="Arial Narrow"/>
      <w:sz w:val="21"/>
      <w:szCs w:val="24"/>
    </w:rPr>
  </w:style>
  <w:style w:type="paragraph" w:customStyle="1" w:styleId="TabbedCont1">
    <w:name w:val="Tabbed Cont 1"/>
    <w:basedOn w:val="Normal"/>
    <w:link w:val="TabbedCont1Char"/>
    <w:rsid w:val="00592139"/>
    <w:pPr>
      <w:spacing w:after="240"/>
      <w:ind w:firstLine="1440"/>
    </w:pPr>
    <w:rPr>
      <w:rFonts w:ascii="Times New Roman" w:hAnsi="Times New Roman"/>
      <w:sz w:val="24"/>
      <w:szCs w:val="20"/>
    </w:rPr>
  </w:style>
  <w:style w:type="character" w:customStyle="1" w:styleId="TabbedCont1Char">
    <w:name w:val="Tabbed Cont 1 Char"/>
    <w:link w:val="TabbedCont1"/>
    <w:rsid w:val="00592139"/>
    <w:rPr>
      <w:sz w:val="24"/>
    </w:rPr>
  </w:style>
  <w:style w:type="paragraph" w:customStyle="1" w:styleId="TabbedCont2">
    <w:name w:val="Tabbed Cont 2"/>
    <w:basedOn w:val="TabbedCont1"/>
    <w:link w:val="TabbedCont2Char"/>
    <w:rsid w:val="00592139"/>
    <w:pPr>
      <w:ind w:firstLine="2160"/>
    </w:pPr>
  </w:style>
  <w:style w:type="character" w:customStyle="1" w:styleId="TabbedCont2Char">
    <w:name w:val="Tabbed Cont 2 Char"/>
    <w:link w:val="TabbedCont2"/>
    <w:rsid w:val="00592139"/>
    <w:rPr>
      <w:sz w:val="24"/>
    </w:rPr>
  </w:style>
  <w:style w:type="paragraph" w:customStyle="1" w:styleId="TabbedCont3">
    <w:name w:val="Tabbed Cont 3"/>
    <w:basedOn w:val="TabbedCont2"/>
    <w:link w:val="TabbedCont3Char"/>
    <w:rsid w:val="00592139"/>
    <w:pPr>
      <w:ind w:firstLine="2880"/>
    </w:pPr>
  </w:style>
  <w:style w:type="character" w:customStyle="1" w:styleId="TabbedCont3Char">
    <w:name w:val="Tabbed Cont 3 Char"/>
    <w:link w:val="TabbedCont3"/>
    <w:rsid w:val="00592139"/>
    <w:rPr>
      <w:sz w:val="24"/>
    </w:rPr>
  </w:style>
  <w:style w:type="paragraph" w:customStyle="1" w:styleId="TabbedCont4">
    <w:name w:val="Tabbed Cont 4"/>
    <w:basedOn w:val="TabbedCont3"/>
    <w:link w:val="TabbedCont4Char"/>
    <w:rsid w:val="00592139"/>
    <w:pPr>
      <w:ind w:firstLine="3600"/>
    </w:pPr>
  </w:style>
  <w:style w:type="character" w:customStyle="1" w:styleId="TabbedCont4Char">
    <w:name w:val="Tabbed Cont 4 Char"/>
    <w:link w:val="TabbedCont4"/>
    <w:rsid w:val="00592139"/>
    <w:rPr>
      <w:sz w:val="24"/>
    </w:rPr>
  </w:style>
  <w:style w:type="paragraph" w:customStyle="1" w:styleId="TabbedCont5">
    <w:name w:val="Tabbed Cont 5"/>
    <w:basedOn w:val="TabbedCont4"/>
    <w:link w:val="TabbedCont5Char"/>
    <w:rsid w:val="00592139"/>
    <w:pPr>
      <w:ind w:firstLine="4320"/>
    </w:pPr>
  </w:style>
  <w:style w:type="character" w:customStyle="1" w:styleId="TabbedCont5Char">
    <w:name w:val="Tabbed Cont 5 Char"/>
    <w:link w:val="TabbedCont5"/>
    <w:rsid w:val="00592139"/>
    <w:rPr>
      <w:sz w:val="24"/>
    </w:rPr>
  </w:style>
  <w:style w:type="paragraph" w:customStyle="1" w:styleId="TabbedCont6">
    <w:name w:val="Tabbed Cont 6"/>
    <w:basedOn w:val="TabbedCont5"/>
    <w:link w:val="TabbedCont6Char"/>
    <w:rsid w:val="00592139"/>
    <w:pPr>
      <w:ind w:firstLine="5040"/>
    </w:pPr>
  </w:style>
  <w:style w:type="character" w:customStyle="1" w:styleId="TabbedCont6Char">
    <w:name w:val="Tabbed Cont 6 Char"/>
    <w:link w:val="TabbedCont6"/>
    <w:rsid w:val="00592139"/>
    <w:rPr>
      <w:sz w:val="24"/>
    </w:rPr>
  </w:style>
  <w:style w:type="paragraph" w:customStyle="1" w:styleId="TabbedCont7">
    <w:name w:val="Tabbed Cont 7"/>
    <w:basedOn w:val="TabbedCont6"/>
    <w:link w:val="TabbedCont7Char"/>
    <w:rsid w:val="00592139"/>
    <w:pPr>
      <w:ind w:firstLine="5760"/>
    </w:pPr>
  </w:style>
  <w:style w:type="character" w:customStyle="1" w:styleId="TabbedCont7Char">
    <w:name w:val="Tabbed Cont 7 Char"/>
    <w:link w:val="TabbedCont7"/>
    <w:rsid w:val="00592139"/>
    <w:rPr>
      <w:sz w:val="24"/>
    </w:rPr>
  </w:style>
  <w:style w:type="paragraph" w:customStyle="1" w:styleId="TabbedCont8">
    <w:name w:val="Tabbed Cont 8"/>
    <w:basedOn w:val="TabbedCont7"/>
    <w:link w:val="TabbedCont8Char"/>
    <w:rsid w:val="00592139"/>
    <w:pPr>
      <w:ind w:firstLine="6480"/>
    </w:pPr>
  </w:style>
  <w:style w:type="character" w:customStyle="1" w:styleId="TabbedCont8Char">
    <w:name w:val="Tabbed Cont 8 Char"/>
    <w:link w:val="TabbedCont8"/>
    <w:rsid w:val="00592139"/>
    <w:rPr>
      <w:sz w:val="24"/>
    </w:rPr>
  </w:style>
  <w:style w:type="paragraph" w:customStyle="1" w:styleId="TabbedCont9">
    <w:name w:val="Tabbed Cont 9"/>
    <w:basedOn w:val="TabbedCont8"/>
    <w:link w:val="TabbedCont9Char"/>
    <w:rsid w:val="00592139"/>
    <w:pPr>
      <w:ind w:firstLine="7200"/>
    </w:pPr>
  </w:style>
  <w:style w:type="character" w:customStyle="1" w:styleId="TabbedCont9Char">
    <w:name w:val="Tabbed Cont 9 Char"/>
    <w:link w:val="TabbedCont9"/>
    <w:rsid w:val="00592139"/>
    <w:rPr>
      <w:sz w:val="24"/>
    </w:rPr>
  </w:style>
  <w:style w:type="paragraph" w:customStyle="1" w:styleId="DocID">
    <w:name w:val="DocID"/>
    <w:qFormat/>
    <w:rsid w:val="00592139"/>
    <w:pPr>
      <w:spacing w:after="160" w:line="259" w:lineRule="auto"/>
    </w:pPr>
    <w:rPr>
      <w:rFonts w:ascii="Arial" w:eastAsia="Calibri" w:hAnsi="Arial" w:cs="Arial"/>
      <w:sz w:val="16"/>
      <w:szCs w:val="22"/>
    </w:rPr>
  </w:style>
  <w:style w:type="character" w:styleId="Hyperlink">
    <w:name w:val="Hyperlink"/>
    <w:uiPriority w:val="99"/>
    <w:semiHidden/>
    <w:unhideWhenUsed/>
    <w:rsid w:val="00592139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592139"/>
    <w:rPr>
      <w:color w:val="954F72"/>
      <w:u w:val="single"/>
    </w:rPr>
  </w:style>
  <w:style w:type="paragraph" w:customStyle="1" w:styleId="msonormal0">
    <w:name w:val="msonormal"/>
    <w:basedOn w:val="Normal"/>
    <w:rsid w:val="00592139"/>
    <w:pPr>
      <w:spacing w:before="100" w:beforeAutospacing="1" w:after="100" w:afterAutospacing="1"/>
    </w:pPr>
    <w:rPr>
      <w:rFonts w:ascii="Times New Roman" w:hAnsi="Times New Roman"/>
      <w:sz w:val="24"/>
    </w:rPr>
  </w:style>
  <w:style w:type="paragraph" w:customStyle="1" w:styleId="xl66">
    <w:name w:val="xl66"/>
    <w:basedOn w:val="Normal"/>
    <w:rsid w:val="00592139"/>
    <w:pPr>
      <w:spacing w:before="100" w:beforeAutospacing="1" w:after="100" w:afterAutospacing="1"/>
    </w:pPr>
    <w:rPr>
      <w:rFonts w:ascii="Times New Roman" w:hAnsi="Times New Roman"/>
      <w:b/>
      <w:bCs/>
      <w:sz w:val="24"/>
    </w:rPr>
  </w:style>
  <w:style w:type="paragraph" w:styleId="ListParagraph">
    <w:name w:val="List Paragraph"/>
    <w:basedOn w:val="Normal"/>
    <w:uiPriority w:val="34"/>
    <w:qFormat/>
    <w:rsid w:val="00592139"/>
    <w:pPr>
      <w:ind w:left="720"/>
      <w:contextualSpacing/>
    </w:pPr>
    <w:rPr>
      <w:rFonts w:ascii="Times New Roman" w:eastAsia="Calibri" w:hAnsi="Times New Roman" w:cs="Arial"/>
      <w:sz w:val="24"/>
      <w:szCs w:val="22"/>
    </w:rPr>
  </w:style>
  <w:style w:type="character" w:styleId="CommentReference">
    <w:name w:val="annotation reference"/>
    <w:uiPriority w:val="99"/>
    <w:semiHidden/>
    <w:unhideWhenUsed/>
    <w:rsid w:val="005921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92139"/>
    <w:rPr>
      <w:rFonts w:ascii="Times New Roman" w:eastAsia="Calibri" w:hAnsi="Times New Roman" w:cs="Arial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592139"/>
    <w:rPr>
      <w:rFonts w:eastAsia="Calibri" w:cs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213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92139"/>
    <w:rPr>
      <w:rFonts w:eastAsia="Calibri" w:cs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35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9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1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0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8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1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3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5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16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7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0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8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36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0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6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1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5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D12F87-EDB0-4372-84C5-26A45A3AB2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2705</Words>
  <Characters>15421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
  </vt:lpstr>
    </vt:vector>
  </TitlesOfParts>
  <Company>
  </Company>
  <LinksUpToDate>false</LinksUpToDate>
  <CharactersWithSpaces>18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
  </dc:title>
  <dc:subject>
  </dc:subject>
  <dc:creator>Bielinski, Mary Kate</dc:creator>
  <cp:keywords>
  </cp:keywords>
  <dc:description>
  </dc:description>
  <cp:lastModifiedBy>Bielinski, Mary Kate</cp:lastModifiedBy>
  <cp:revision>2</cp:revision>
  <dcterms:created xsi:type="dcterms:W3CDTF">2023-02-07T18:07:00Z</dcterms:created>
  <dcterms:modified xsi:type="dcterms:W3CDTF">2023-02-07T18:07:00Z</dcterms:modified>
</cp:coreProperties>
</file>